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AD6248" w14:textId="00DC0A58" w:rsidR="00D80204" w:rsidRPr="00D427CA" w:rsidRDefault="00D80204">
      <w:pPr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Class name: </w:t>
      </w:r>
      <w:proofErr w:type="spellStart"/>
      <w:r w:rsidR="004A0998" w:rsidRPr="00D427CA">
        <w:rPr>
          <w:rFonts w:ascii="Times New Roman" w:hAnsi="Times New Roman" w:cs="Times New Roman"/>
          <w:sz w:val="24"/>
          <w:szCs w:val="24"/>
        </w:rPr>
        <w:t>MainWindow</w:t>
      </w:r>
      <w:proofErr w:type="spellEnd"/>
    </w:p>
    <w:p w14:paraId="26A8EC77" w14:textId="7654B8CD" w:rsidR="00BB441C" w:rsidRPr="00D427CA" w:rsidRDefault="00BB441C">
      <w:pPr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Header:</w:t>
      </w:r>
    </w:p>
    <w:p w14:paraId="04AF4B67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MainWindow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53EC52E9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Settings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2C35881A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SystemTrayIcon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1CB31DC5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hread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1E89DD9E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Charts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ChartView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2A07C214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Charts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LineSeries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06AD3E47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Charts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CategoryAxis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3F3AE86F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Charts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PieSeries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51F3BE78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DateTimeAxis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0EDEDAC3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imer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167B242A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Label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0D271103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HBoxLayout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2EC46AF2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LCDNumber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40478B00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Sql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/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SqlDatabase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13AC449D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Debug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52D0E4B2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MessageBox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32E25A34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MainWindow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426F874F" w14:textId="47298468" w:rsidR="00887B99" w:rsidRPr="00D427CA" w:rsidRDefault="00887B99" w:rsidP="00370C7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minerprocess.h</w:t>
      </w:r>
      <w:proofErr w:type="spellEnd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4BA6BB8A" w14:textId="7332BB64" w:rsidR="00887B99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nvapi.h</w:t>
      </w:r>
      <w:proofErr w:type="spellEnd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7C4BE2AF" w14:textId="6998C2D0" w:rsidR="00370C7A" w:rsidRPr="00370C7A" w:rsidRDefault="00370C7A" w:rsidP="00370C7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helppage.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h</w:t>
      </w:r>
      <w:proofErr w:type="spellEnd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56756ECE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nvidiaapi.h</w:t>
      </w:r>
      <w:proofErr w:type="spellEnd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1DB0B54C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gpumonitor.h</w:t>
      </w:r>
      <w:proofErr w:type="spellEnd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1F27F05D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structures.h</w:t>
      </w:r>
      <w:proofErr w:type="spellEnd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5A3CEBC3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database.h</w:t>
      </w:r>
      <w:proofErr w:type="spellEnd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6E2D78B8" w14:textId="77777777" w:rsidR="00887B99" w:rsidRPr="00D427CA" w:rsidRDefault="00887B99" w:rsidP="00887B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300" w:left="6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helper.h</w:t>
      </w:r>
      <w:proofErr w:type="spellEnd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2B4280F1" w14:textId="44BA8C4C" w:rsidR="00BB441C" w:rsidRPr="00D427CA" w:rsidRDefault="00887B99" w:rsidP="00887B99">
      <w:pPr>
        <w:ind w:leftChars="300" w:left="630"/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D427CA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nvocpage.h</w:t>
      </w:r>
      <w:proofErr w:type="spellEnd"/>
      <w:r w:rsidRPr="00D427CA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43A510C2" w14:textId="45BD04D6" w:rsidR="00887B99" w:rsidRPr="00D427CA" w:rsidRDefault="00887B99" w:rsidP="00887B99">
      <w:pPr>
        <w:rPr>
          <w:rFonts w:ascii="Times New Roman" w:hAnsi="Times New Roman" w:cs="Times New Roman"/>
          <w:sz w:val="24"/>
          <w:szCs w:val="24"/>
        </w:rPr>
      </w:pPr>
    </w:p>
    <w:p w14:paraId="7F6F674C" w14:textId="24C4B6E7" w:rsidR="00C70591" w:rsidRPr="00D427CA" w:rsidRDefault="00C70591" w:rsidP="00887B99">
      <w:pPr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Friend class: </w:t>
      </w:r>
      <w:proofErr w:type="spellStart"/>
      <w:r w:rsidR="0075304C" w:rsidRPr="00D427CA">
        <w:rPr>
          <w:rFonts w:ascii="Times New Roman" w:hAnsi="Times New Roman" w:cs="Times New Roman"/>
          <w:sz w:val="24"/>
          <w:szCs w:val="24"/>
        </w:rPr>
        <w:t>GeneralTest</w:t>
      </w:r>
      <w:proofErr w:type="spellEnd"/>
    </w:p>
    <w:p w14:paraId="355734AD" w14:textId="77777777" w:rsidR="00C70591" w:rsidRPr="00D427CA" w:rsidRDefault="00C70591" w:rsidP="00887B99">
      <w:pPr>
        <w:rPr>
          <w:rFonts w:ascii="Times New Roman" w:hAnsi="Times New Roman" w:cs="Times New Roman"/>
          <w:sz w:val="24"/>
          <w:szCs w:val="24"/>
        </w:rPr>
      </w:pPr>
    </w:p>
    <w:p w14:paraId="47F815B1" w14:textId="0D96123A" w:rsidR="003A6A75" w:rsidRPr="00D427CA" w:rsidRDefault="003A6A75">
      <w:pPr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Inheri</w:t>
      </w:r>
      <w:r w:rsidR="0074735F" w:rsidRPr="00D427CA">
        <w:rPr>
          <w:rFonts w:ascii="Times New Roman" w:hAnsi="Times New Roman" w:cs="Times New Roman"/>
          <w:sz w:val="24"/>
          <w:szCs w:val="24"/>
        </w:rPr>
        <w:t>ts</w:t>
      </w:r>
      <w:r w:rsidRPr="00D427CA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C05ECA" w:rsidRPr="00D427CA">
        <w:rPr>
          <w:rFonts w:ascii="Times New Roman" w:hAnsi="Times New Roman" w:cs="Times New Roman"/>
          <w:sz w:val="24"/>
          <w:szCs w:val="24"/>
        </w:rPr>
        <w:t>QMainWindow</w:t>
      </w:r>
      <w:proofErr w:type="spellEnd"/>
    </w:p>
    <w:p w14:paraId="7AD8F258" w14:textId="77777777" w:rsidR="00EC44C5" w:rsidRPr="00D427CA" w:rsidRDefault="00EC44C5">
      <w:pPr>
        <w:rPr>
          <w:rFonts w:ascii="Times New Roman" w:hAnsi="Times New Roman" w:cs="Times New Roman"/>
          <w:sz w:val="24"/>
          <w:szCs w:val="24"/>
        </w:rPr>
      </w:pPr>
    </w:p>
    <w:p w14:paraId="48060EE1" w14:textId="340E7FFB" w:rsidR="00E24002" w:rsidRPr="00D427CA" w:rsidRDefault="00FB306E">
      <w:pPr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Name space: </w:t>
      </w:r>
      <w:r w:rsidR="00255EB2" w:rsidRPr="00D427CA">
        <w:rPr>
          <w:rFonts w:ascii="Times New Roman" w:hAnsi="Times New Roman" w:cs="Times New Roman"/>
          <w:sz w:val="24"/>
          <w:szCs w:val="24"/>
        </w:rPr>
        <w:t>Ui</w:t>
      </w:r>
    </w:p>
    <w:p w14:paraId="6E94EE65" w14:textId="77777777" w:rsidR="00EC44C5" w:rsidRPr="00D427CA" w:rsidRDefault="00EC44C5">
      <w:pPr>
        <w:rPr>
          <w:rFonts w:ascii="Times New Roman" w:hAnsi="Times New Roman" w:cs="Times New Roman"/>
          <w:sz w:val="24"/>
          <w:szCs w:val="24"/>
        </w:rPr>
      </w:pPr>
    </w:p>
    <w:p w14:paraId="463F63CC" w14:textId="392C2B4A" w:rsidR="00680151" w:rsidRPr="00D427CA" w:rsidRDefault="001761AC" w:rsidP="0068015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Description: </w:t>
      </w:r>
      <w:proofErr w:type="spellStart"/>
      <w:r w:rsidR="008A2980" w:rsidRPr="00D427CA">
        <w:rPr>
          <w:rFonts w:ascii="Times New Roman" w:hAnsi="Times New Roman" w:cs="Times New Roman"/>
          <w:sz w:val="24"/>
          <w:szCs w:val="24"/>
        </w:rPr>
        <w:t>Mainwindow</w:t>
      </w:r>
      <w:proofErr w:type="spellEnd"/>
      <w:r w:rsidR="008A2980" w:rsidRPr="00D427CA">
        <w:rPr>
          <w:rFonts w:ascii="Times New Roman" w:hAnsi="Times New Roman" w:cs="Times New Roman"/>
          <w:sz w:val="24"/>
          <w:szCs w:val="24"/>
        </w:rPr>
        <w:t xml:space="preserve"> class </w:t>
      </w:r>
      <w:r w:rsidR="001D7F75" w:rsidRPr="00D427CA">
        <w:rPr>
          <w:rFonts w:ascii="Times New Roman" w:hAnsi="Times New Roman" w:cs="Times New Roman"/>
          <w:sz w:val="24"/>
          <w:szCs w:val="24"/>
        </w:rPr>
        <w:t xml:space="preserve">is the central controller of the program which </w:t>
      </w:r>
      <w:r w:rsidR="008A2980" w:rsidRPr="00D427CA">
        <w:rPr>
          <w:rFonts w:ascii="Times New Roman" w:hAnsi="Times New Roman" w:cs="Times New Roman"/>
          <w:sz w:val="24"/>
          <w:szCs w:val="24"/>
        </w:rPr>
        <w:t xml:space="preserve">will </w:t>
      </w:r>
      <w:r w:rsidR="00EA783A" w:rsidRPr="00D427CA">
        <w:rPr>
          <w:rFonts w:ascii="Times New Roman" w:hAnsi="Times New Roman" w:cs="Times New Roman"/>
          <w:sz w:val="24"/>
          <w:szCs w:val="24"/>
        </w:rPr>
        <w:t xml:space="preserve">receive </w:t>
      </w:r>
      <w:r w:rsidR="001D7F75" w:rsidRPr="00D427CA">
        <w:rPr>
          <w:rFonts w:ascii="Times New Roman" w:hAnsi="Times New Roman" w:cs="Times New Roman"/>
          <w:sz w:val="24"/>
          <w:szCs w:val="24"/>
        </w:rPr>
        <w:t xml:space="preserve">and responds most of </w:t>
      </w:r>
      <w:r w:rsidR="00EA783A" w:rsidRPr="00D427CA">
        <w:rPr>
          <w:rFonts w:ascii="Times New Roman" w:hAnsi="Times New Roman" w:cs="Times New Roman"/>
          <w:sz w:val="24"/>
          <w:szCs w:val="24"/>
        </w:rPr>
        <w:t xml:space="preserve">the operations from </w:t>
      </w:r>
      <w:r w:rsidR="001D7F75" w:rsidRPr="00D427CA">
        <w:rPr>
          <w:rFonts w:ascii="Times New Roman" w:hAnsi="Times New Roman" w:cs="Times New Roman"/>
          <w:sz w:val="24"/>
          <w:szCs w:val="24"/>
        </w:rPr>
        <w:t>user</w:t>
      </w:r>
      <w:r w:rsidR="00EA783A" w:rsidRPr="00D427CA">
        <w:rPr>
          <w:rFonts w:ascii="Times New Roman" w:hAnsi="Times New Roman" w:cs="Times New Roman"/>
          <w:sz w:val="24"/>
          <w:szCs w:val="24"/>
        </w:rPr>
        <w:t xml:space="preserve">. </w:t>
      </w:r>
      <w:r w:rsidR="00310EA9" w:rsidRPr="00D427CA">
        <w:rPr>
          <w:rFonts w:ascii="Times New Roman" w:hAnsi="Times New Roman" w:cs="Times New Roman"/>
          <w:sz w:val="24"/>
          <w:szCs w:val="24"/>
        </w:rPr>
        <w:t xml:space="preserve">Currently, it is mainly composed of 7 components including </w:t>
      </w:r>
      <w:r w:rsidR="00A358AB" w:rsidRPr="00D427CA">
        <w:rPr>
          <w:rFonts w:ascii="Times New Roman" w:hAnsi="Times New Roman" w:cs="Times New Roman"/>
          <w:sz w:val="24"/>
          <w:szCs w:val="24"/>
        </w:rPr>
        <w:t>GPU and mining information overview</w:t>
      </w:r>
      <w:r w:rsidR="004F7A36" w:rsidRPr="00D427CA">
        <w:rPr>
          <w:rFonts w:ascii="Times New Roman" w:hAnsi="Times New Roman" w:cs="Times New Roman"/>
          <w:sz w:val="24"/>
          <w:szCs w:val="24"/>
        </w:rPr>
        <w:t xml:space="preserve"> (Overview page)</w:t>
      </w:r>
      <w:r w:rsidR="00680151" w:rsidRPr="00D427CA">
        <w:rPr>
          <w:rFonts w:ascii="Times New Roman" w:hAnsi="Times New Roman" w:cs="Times New Roman"/>
          <w:sz w:val="24"/>
          <w:szCs w:val="24"/>
        </w:rPr>
        <w:t xml:space="preserve">, system information </w:t>
      </w:r>
      <w:r w:rsidR="009B77F1" w:rsidRPr="00D427CA">
        <w:rPr>
          <w:rFonts w:ascii="Times New Roman" w:hAnsi="Times New Roman" w:cs="Times New Roman"/>
          <w:sz w:val="24"/>
          <w:szCs w:val="24"/>
        </w:rPr>
        <w:t>(System page)</w:t>
      </w:r>
      <w:r w:rsidR="00A358AB" w:rsidRPr="00D427CA">
        <w:rPr>
          <w:rFonts w:ascii="Times New Roman" w:hAnsi="Times New Roman" w:cs="Times New Roman"/>
          <w:sz w:val="24"/>
          <w:szCs w:val="24"/>
        </w:rPr>
        <w:t xml:space="preserve">, </w:t>
      </w:r>
      <w:r w:rsidR="005C13A1" w:rsidRPr="00D427CA">
        <w:rPr>
          <w:rFonts w:ascii="Times New Roman" w:hAnsi="Times New Roman" w:cs="Times New Roman"/>
          <w:sz w:val="24"/>
          <w:szCs w:val="24"/>
        </w:rPr>
        <w:t>miner controller</w:t>
      </w:r>
      <w:r w:rsidR="00CA5B23" w:rsidRPr="00D427CA">
        <w:rPr>
          <w:rFonts w:ascii="Times New Roman" w:hAnsi="Times New Roman" w:cs="Times New Roman"/>
          <w:sz w:val="24"/>
          <w:szCs w:val="24"/>
        </w:rPr>
        <w:t xml:space="preserve"> (Mining page)</w:t>
      </w:r>
      <w:r w:rsidR="005C13A1" w:rsidRPr="00D427CA">
        <w:rPr>
          <w:rFonts w:ascii="Times New Roman" w:hAnsi="Times New Roman" w:cs="Times New Roman"/>
          <w:sz w:val="24"/>
          <w:szCs w:val="24"/>
        </w:rPr>
        <w:t xml:space="preserve">, GPU </w:t>
      </w:r>
      <w:r w:rsidR="00722BFC" w:rsidRPr="00D427CA">
        <w:rPr>
          <w:rFonts w:ascii="Times New Roman" w:hAnsi="Times New Roman" w:cs="Times New Roman"/>
          <w:sz w:val="24"/>
          <w:szCs w:val="24"/>
        </w:rPr>
        <w:t xml:space="preserve">information </w:t>
      </w:r>
      <w:r w:rsidR="005C13A1" w:rsidRPr="00D427CA">
        <w:rPr>
          <w:rFonts w:ascii="Times New Roman" w:hAnsi="Times New Roman" w:cs="Times New Roman"/>
          <w:sz w:val="24"/>
          <w:szCs w:val="24"/>
        </w:rPr>
        <w:t>details</w:t>
      </w:r>
      <w:r w:rsidR="00B65486" w:rsidRPr="00D427CA">
        <w:rPr>
          <w:rFonts w:ascii="Times New Roman" w:hAnsi="Times New Roman" w:cs="Times New Roman"/>
          <w:sz w:val="24"/>
          <w:szCs w:val="24"/>
        </w:rPr>
        <w:t xml:space="preserve"> (</w:t>
      </w:r>
      <w:proofErr w:type="gramStart"/>
      <w:r w:rsidR="00B65486" w:rsidRPr="00D427CA">
        <w:rPr>
          <w:rFonts w:ascii="Times New Roman" w:hAnsi="Times New Roman" w:cs="Times New Roman"/>
          <w:sz w:val="24"/>
          <w:szCs w:val="24"/>
        </w:rPr>
        <w:t>Devices</w:t>
      </w:r>
      <w:proofErr w:type="gramEnd"/>
      <w:r w:rsidR="00B65486" w:rsidRPr="00D427CA">
        <w:rPr>
          <w:rFonts w:ascii="Times New Roman" w:hAnsi="Times New Roman" w:cs="Times New Roman"/>
          <w:sz w:val="24"/>
          <w:szCs w:val="24"/>
        </w:rPr>
        <w:t xml:space="preserve"> page)</w:t>
      </w:r>
      <w:r w:rsidR="005C13A1" w:rsidRPr="00D427CA">
        <w:rPr>
          <w:rFonts w:ascii="Times New Roman" w:hAnsi="Times New Roman" w:cs="Times New Roman"/>
          <w:sz w:val="24"/>
          <w:szCs w:val="24"/>
        </w:rPr>
        <w:t xml:space="preserve">, </w:t>
      </w:r>
      <w:r w:rsidR="00680151" w:rsidRPr="00D427CA">
        <w:rPr>
          <w:rFonts w:ascii="Times New Roman" w:hAnsi="Times New Roman" w:cs="Times New Roman"/>
          <w:sz w:val="24"/>
          <w:szCs w:val="24"/>
        </w:rPr>
        <w:t xml:space="preserve">overclocking </w:t>
      </w:r>
      <w:r w:rsidR="001D513E" w:rsidRPr="00D427CA">
        <w:rPr>
          <w:rFonts w:ascii="Times New Roman" w:hAnsi="Times New Roman" w:cs="Times New Roman"/>
          <w:sz w:val="24"/>
          <w:szCs w:val="24"/>
        </w:rPr>
        <w:t xml:space="preserve">(Overclocking page) </w:t>
      </w:r>
      <w:r w:rsidR="00680151" w:rsidRPr="00D427CA">
        <w:rPr>
          <w:rFonts w:ascii="Times New Roman" w:hAnsi="Times New Roman" w:cs="Times New Roman"/>
          <w:sz w:val="24"/>
          <w:szCs w:val="24"/>
        </w:rPr>
        <w:t>and project information</w:t>
      </w:r>
      <w:r w:rsidR="00586C1F" w:rsidRPr="00D427CA">
        <w:rPr>
          <w:rFonts w:ascii="Times New Roman" w:hAnsi="Times New Roman" w:cs="Times New Roman"/>
          <w:sz w:val="24"/>
          <w:szCs w:val="24"/>
        </w:rPr>
        <w:t xml:space="preserve"> (Help page)</w:t>
      </w:r>
      <w:r w:rsidR="00680151" w:rsidRPr="00D427CA">
        <w:rPr>
          <w:rFonts w:ascii="Times New Roman" w:hAnsi="Times New Roman" w:cs="Times New Roman"/>
          <w:sz w:val="24"/>
          <w:szCs w:val="24"/>
        </w:rPr>
        <w:t>.</w:t>
      </w:r>
      <w:r w:rsidR="00AB15CF" w:rsidRPr="00D427CA">
        <w:rPr>
          <w:rFonts w:ascii="Times New Roman" w:hAnsi="Times New Roman" w:cs="Times New Roman"/>
          <w:sz w:val="24"/>
          <w:szCs w:val="24"/>
        </w:rPr>
        <w:t xml:space="preserve"> It </w:t>
      </w:r>
      <w:r w:rsidR="006F5459" w:rsidRPr="00D427CA">
        <w:rPr>
          <w:rFonts w:ascii="Times New Roman" w:hAnsi="Times New Roman" w:cs="Times New Roman"/>
          <w:sz w:val="24"/>
          <w:szCs w:val="24"/>
        </w:rPr>
        <w:t xml:space="preserve">will </w:t>
      </w:r>
      <w:r w:rsidR="009B63B6" w:rsidRPr="00D427CA">
        <w:rPr>
          <w:rFonts w:ascii="Times New Roman" w:hAnsi="Times New Roman" w:cs="Times New Roman"/>
          <w:sz w:val="24"/>
          <w:szCs w:val="24"/>
        </w:rPr>
        <w:t xml:space="preserve">also </w:t>
      </w:r>
      <w:r w:rsidR="0023668C" w:rsidRPr="00D427CA">
        <w:rPr>
          <w:rFonts w:ascii="Times New Roman" w:hAnsi="Times New Roman" w:cs="Times New Roman"/>
          <w:sz w:val="24"/>
          <w:szCs w:val="24"/>
        </w:rPr>
        <w:t>store</w:t>
      </w:r>
      <w:r w:rsidR="006F5459" w:rsidRPr="00D427CA">
        <w:rPr>
          <w:rFonts w:ascii="Times New Roman" w:hAnsi="Times New Roman" w:cs="Times New Roman"/>
          <w:sz w:val="24"/>
          <w:szCs w:val="24"/>
        </w:rPr>
        <w:t xml:space="preserve"> GPU and mining information</w:t>
      </w:r>
      <w:r w:rsidR="0023668C" w:rsidRPr="00D427CA">
        <w:rPr>
          <w:rFonts w:ascii="Times New Roman" w:hAnsi="Times New Roman" w:cs="Times New Roman"/>
          <w:sz w:val="24"/>
          <w:szCs w:val="24"/>
        </w:rPr>
        <w:t xml:space="preserve"> to the database</w:t>
      </w:r>
      <w:r w:rsidR="00FC2FF1" w:rsidRPr="00D427CA">
        <w:rPr>
          <w:rFonts w:ascii="Times New Roman" w:hAnsi="Times New Roman" w:cs="Times New Roman"/>
          <w:sz w:val="24"/>
          <w:szCs w:val="24"/>
        </w:rPr>
        <w:t>.</w:t>
      </w:r>
    </w:p>
    <w:p w14:paraId="08C4896A" w14:textId="76D85775" w:rsidR="00680151" w:rsidRPr="00D427CA" w:rsidRDefault="00680151" w:rsidP="0068015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64A02D4C" w14:textId="77777777" w:rsidR="00680151" w:rsidRPr="00D427CA" w:rsidRDefault="00680151" w:rsidP="0068015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0044A351" w14:textId="36FA6277" w:rsidR="00D26984" w:rsidRPr="00D427CA" w:rsidRDefault="00F62E4B" w:rsidP="00A465D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Key </w:t>
      </w:r>
      <w:r w:rsidR="00E16387" w:rsidRPr="00D427CA">
        <w:rPr>
          <w:rFonts w:ascii="Times New Roman" w:hAnsi="Times New Roman" w:cs="Times New Roman"/>
          <w:sz w:val="24"/>
          <w:szCs w:val="24"/>
        </w:rPr>
        <w:t>Private Variables:</w:t>
      </w:r>
    </w:p>
    <w:p w14:paraId="3EA034B0" w14:textId="77777777" w:rsidR="009F5A30" w:rsidRPr="00D427CA" w:rsidRDefault="009F5A30" w:rsidP="00A465D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4592"/>
        <w:gridCol w:w="4579"/>
      </w:tblGrid>
      <w:tr w:rsidR="00D26984" w:rsidRPr="00D427CA" w14:paraId="35E67FC6" w14:textId="77777777" w:rsidTr="0021105D">
        <w:trPr>
          <w:trHeight w:val="380"/>
          <w:jc w:val="center"/>
        </w:trPr>
        <w:tc>
          <w:tcPr>
            <w:tcW w:w="4592" w:type="dxa"/>
          </w:tcPr>
          <w:p w14:paraId="10985358" w14:textId="46C9CDEB" w:rsidR="00D26984" w:rsidRPr="00D427CA" w:rsidRDefault="002174CE" w:rsidP="00C40ADA">
            <w:pPr>
              <w:jc w:val="left"/>
              <w:rPr>
                <w:rFonts w:ascii="Times New Roman" w:hAnsi="Times New Roman" w:cs="Times New Roman"/>
                <w:color w:val="C0C0C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List</w:t>
            </w:r>
            <w:proofErr w:type="spellEnd"/>
            <w:r w:rsidRPr="00D427CA">
              <w:rPr>
                <w:rFonts w:ascii="Times New Roman" w:hAnsi="Times New Roman" w:cs="Times New Roman"/>
              </w:rPr>
              <w:t>&lt;</w:t>
            </w: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Widget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&gt;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gpuInfoList</w:t>
            </w:r>
            <w:proofErr w:type="spellEnd"/>
          </w:p>
        </w:tc>
        <w:tc>
          <w:tcPr>
            <w:tcW w:w="4579" w:type="dxa"/>
          </w:tcPr>
          <w:p w14:paraId="3EC20FD7" w14:textId="03D9A018" w:rsidR="00D26984" w:rsidRPr="00D427CA" w:rsidRDefault="00685DCD" w:rsidP="00C40AD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Holding the dynamic generated GPU information </w:t>
            </w:r>
            <w:proofErr w:type="spellStart"/>
            <w:r w:rsidR="00992610" w:rsidRPr="00D427CA">
              <w:rPr>
                <w:rFonts w:ascii="Times New Roman" w:hAnsi="Times New Roman" w:cs="Times New Roman"/>
              </w:rPr>
              <w:t>QW</w:t>
            </w:r>
            <w:r w:rsidRPr="00D427CA">
              <w:rPr>
                <w:rFonts w:ascii="Times New Roman" w:hAnsi="Times New Roman" w:cs="Times New Roman"/>
              </w:rPr>
              <w:t>idget</w:t>
            </w:r>
            <w:proofErr w:type="spellEnd"/>
            <w:r w:rsidRPr="00D427CA">
              <w:rPr>
                <w:rFonts w:ascii="Times New Roman" w:hAnsi="Times New Roman" w:cs="Times New Roman"/>
              </w:rPr>
              <w:t xml:space="preserve"> displayed in the Devices Page.</w:t>
            </w:r>
          </w:p>
        </w:tc>
      </w:tr>
      <w:tr w:rsidR="00A72D04" w:rsidRPr="00D427CA" w14:paraId="5D3C31AC" w14:textId="77777777" w:rsidTr="0021105D">
        <w:trPr>
          <w:trHeight w:val="380"/>
          <w:jc w:val="center"/>
        </w:trPr>
        <w:tc>
          <w:tcPr>
            <w:tcW w:w="4592" w:type="dxa"/>
          </w:tcPr>
          <w:p w14:paraId="15205707" w14:textId="3C91F752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List</w:t>
            </w:r>
            <w:proofErr w:type="spellEnd"/>
            <w:r w:rsidRPr="00D427CA">
              <w:rPr>
                <w:rFonts w:ascii="Times New Roman" w:hAnsi="Times New Roman" w:cs="Times New Roman"/>
              </w:rPr>
              <w:t>&lt;</w:t>
            </w: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Widget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&gt;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diskInfoList</w:t>
            </w:r>
            <w:proofErr w:type="spellEnd"/>
          </w:p>
        </w:tc>
        <w:tc>
          <w:tcPr>
            <w:tcW w:w="4579" w:type="dxa"/>
          </w:tcPr>
          <w:p w14:paraId="14B77625" w14:textId="708F8F87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Holding the dynamic generated disk information </w:t>
            </w:r>
            <w:proofErr w:type="spellStart"/>
            <w:r w:rsidRPr="00D427CA">
              <w:rPr>
                <w:rFonts w:ascii="Times New Roman" w:hAnsi="Times New Roman" w:cs="Times New Roman"/>
              </w:rPr>
              <w:t>QWidget</w:t>
            </w:r>
            <w:proofErr w:type="spellEnd"/>
            <w:r w:rsidRPr="00D427CA">
              <w:rPr>
                <w:rFonts w:ascii="Times New Roman" w:hAnsi="Times New Roman" w:cs="Times New Roman"/>
              </w:rPr>
              <w:t xml:space="preserve"> displayed in the</w:t>
            </w:r>
            <w:r w:rsidR="007364F5" w:rsidRPr="00D427CA">
              <w:rPr>
                <w:rFonts w:ascii="Times New Roman" w:hAnsi="Times New Roman" w:cs="Times New Roman"/>
              </w:rPr>
              <w:t xml:space="preserve"> Overview</w:t>
            </w:r>
            <w:r w:rsidRPr="00D427CA">
              <w:rPr>
                <w:rFonts w:ascii="Times New Roman" w:hAnsi="Times New Roman" w:cs="Times New Roman"/>
              </w:rPr>
              <w:t xml:space="preserve"> Page.</w:t>
            </w:r>
          </w:p>
        </w:tc>
      </w:tr>
      <w:tr w:rsidR="00A72D04" w:rsidRPr="00D427CA" w14:paraId="035AD5F2" w14:textId="77777777" w:rsidTr="0021105D">
        <w:trPr>
          <w:trHeight w:val="380"/>
          <w:jc w:val="center"/>
        </w:trPr>
        <w:tc>
          <w:tcPr>
            <w:tcW w:w="4592" w:type="dxa"/>
          </w:tcPr>
          <w:p w14:paraId="79C6AC9E" w14:textId="47CB11BD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in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deviceCount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5D91080" w14:textId="3D80DF92" w:rsidR="00A72D04" w:rsidRPr="00D427CA" w:rsidRDefault="0032317A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number of GPU</w:t>
            </w:r>
            <w:r w:rsidR="00303E7C" w:rsidRPr="00D427CA">
              <w:rPr>
                <w:rFonts w:ascii="Times New Roman" w:hAnsi="Times New Roman" w:cs="Times New Roman"/>
              </w:rPr>
              <w:t>s</w:t>
            </w:r>
            <w:r w:rsidRPr="00D427CA">
              <w:rPr>
                <w:rFonts w:ascii="Times New Roman" w:hAnsi="Times New Roman" w:cs="Times New Roman"/>
              </w:rPr>
              <w:t xml:space="preserve"> connected to computer.</w:t>
            </w:r>
          </w:p>
        </w:tc>
      </w:tr>
      <w:tr w:rsidR="00A72D04" w:rsidRPr="00D427CA" w14:paraId="2AEF7300" w14:textId="77777777" w:rsidTr="0021105D">
        <w:trPr>
          <w:trHeight w:val="380"/>
          <w:jc w:val="center"/>
        </w:trPr>
        <w:tc>
          <w:tcPr>
            <w:tcW w:w="4592" w:type="dxa"/>
          </w:tcPr>
          <w:p w14:paraId="1B630717" w14:textId="671510B2" w:rsidR="00A72D04" w:rsidRPr="00D427CA" w:rsidRDefault="00A72D04" w:rsidP="00A72D04">
            <w:pPr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lastRenderedPageBreak/>
              <w:t>in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diskCount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4113AD63" w14:textId="140DB377" w:rsidR="00A72D04" w:rsidRPr="00D427CA" w:rsidRDefault="00303E7C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number of disks connecter to computer.</w:t>
            </w:r>
          </w:p>
        </w:tc>
      </w:tr>
      <w:tr w:rsidR="00A72D04" w:rsidRPr="00D427CA" w14:paraId="3282FEFF" w14:textId="77777777" w:rsidTr="0021105D">
        <w:trPr>
          <w:trHeight w:val="380"/>
          <w:jc w:val="center"/>
        </w:trPr>
        <w:tc>
          <w:tcPr>
            <w:tcW w:w="4592" w:type="dxa"/>
          </w:tcPr>
          <w:p w14:paraId="1D32C40A" w14:textId="70C3F30E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bool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testing</w:t>
            </w:r>
          </w:p>
        </w:tc>
        <w:tc>
          <w:tcPr>
            <w:tcW w:w="4579" w:type="dxa"/>
          </w:tcPr>
          <w:p w14:paraId="3F9782D5" w14:textId="38E4BC27" w:rsidR="00A72D04" w:rsidRPr="00D427CA" w:rsidRDefault="00796FA9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Indicate whether the program is in test mode.</w:t>
            </w:r>
          </w:p>
        </w:tc>
      </w:tr>
      <w:tr w:rsidR="00A72D04" w:rsidRPr="00D427CA" w14:paraId="7DF3F96E" w14:textId="77777777" w:rsidTr="0021105D">
        <w:trPr>
          <w:trHeight w:val="380"/>
          <w:jc w:val="center"/>
        </w:trPr>
        <w:tc>
          <w:tcPr>
            <w:tcW w:w="4592" w:type="dxa"/>
          </w:tcPr>
          <w:p w14:paraId="5773564A" w14:textId="133A19E2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bool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ui_refresh_enabled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8000"/>
              </w:rPr>
              <w:t>true</w:t>
            </w:r>
          </w:p>
        </w:tc>
        <w:tc>
          <w:tcPr>
            <w:tcW w:w="4579" w:type="dxa"/>
          </w:tcPr>
          <w:p w14:paraId="7EC24592" w14:textId="2E357C1A" w:rsidR="00A72D04" w:rsidRPr="00D427CA" w:rsidRDefault="007E472F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Indicate whether the </w:t>
            </w:r>
            <w:r w:rsidR="00DA0D15" w:rsidRPr="00D427CA">
              <w:rPr>
                <w:rFonts w:ascii="Times New Roman" w:hAnsi="Times New Roman" w:cs="Times New Roman"/>
              </w:rPr>
              <w:t xml:space="preserve">device and disk information </w:t>
            </w:r>
            <w:r w:rsidRPr="00D427CA">
              <w:rPr>
                <w:rFonts w:ascii="Times New Roman" w:hAnsi="Times New Roman" w:cs="Times New Roman"/>
              </w:rPr>
              <w:t>refreshing</w:t>
            </w:r>
            <w:r w:rsidR="002F3E4E">
              <w:rPr>
                <w:rFonts w:ascii="Times New Roman" w:hAnsi="Times New Roman" w:cs="Times New Roman"/>
              </w:rPr>
              <w:t xml:space="preserve"> </w:t>
            </w:r>
            <w:r w:rsidR="002F3E4E">
              <w:rPr>
                <w:rFonts w:ascii="Times New Roman" w:hAnsi="Times New Roman" w:cs="Times New Roman" w:hint="eastAsia"/>
              </w:rPr>
              <w:t>on</w:t>
            </w:r>
            <w:r w:rsidR="002F3E4E">
              <w:rPr>
                <w:rFonts w:ascii="Times New Roman" w:hAnsi="Times New Roman" w:cs="Times New Roman"/>
              </w:rPr>
              <w:t xml:space="preserve"> UI</w:t>
            </w:r>
            <w:r w:rsidRPr="00D427CA">
              <w:rPr>
                <w:rFonts w:ascii="Times New Roman" w:hAnsi="Times New Roman" w:cs="Times New Roman"/>
              </w:rPr>
              <w:t xml:space="preserve"> is enabled.</w:t>
            </w:r>
          </w:p>
        </w:tc>
      </w:tr>
      <w:tr w:rsidR="00644FBB" w:rsidRPr="00D427CA" w14:paraId="65DFCF47" w14:textId="77777777" w:rsidTr="0021105D">
        <w:trPr>
          <w:trHeight w:val="380"/>
          <w:jc w:val="center"/>
        </w:trPr>
        <w:tc>
          <w:tcPr>
            <w:tcW w:w="4592" w:type="dxa"/>
          </w:tcPr>
          <w:p w14:paraId="1936BC8A" w14:textId="0FD7E0CC" w:rsidR="00644FBB" w:rsidRPr="00D427CA" w:rsidRDefault="00644FBB" w:rsidP="00A72D04">
            <w:pPr>
              <w:jc w:val="left"/>
              <w:rPr>
                <w:rFonts w:ascii="Times New Roman" w:hAnsi="Times New Roman" w:cs="Times New Roman"/>
                <w:color w:val="80800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nvidiaAPI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nvapi</w:t>
            </w:r>
            <w:proofErr w:type="spellEnd"/>
          </w:p>
        </w:tc>
        <w:tc>
          <w:tcPr>
            <w:tcW w:w="4579" w:type="dxa"/>
          </w:tcPr>
          <w:p w14:paraId="63EBBDDE" w14:textId="5E343996" w:rsidR="00644FBB" w:rsidRPr="00D427CA" w:rsidRDefault="00370C7A" w:rsidP="00A72D04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</w:t>
            </w:r>
            <w:r>
              <w:rPr>
                <w:rFonts w:ascii="Times New Roman" w:hAnsi="Times New Roman" w:cs="Times New Roman"/>
              </w:rPr>
              <w:t>ointer to the NVIDIA GPU driver API.</w:t>
            </w:r>
          </w:p>
        </w:tc>
      </w:tr>
      <w:tr w:rsidR="00A72D04" w:rsidRPr="00D427CA" w14:paraId="3BD772EF" w14:textId="77777777" w:rsidTr="0021105D">
        <w:trPr>
          <w:trHeight w:val="380"/>
          <w:jc w:val="center"/>
        </w:trPr>
        <w:tc>
          <w:tcPr>
            <w:tcW w:w="4592" w:type="dxa"/>
          </w:tcPr>
          <w:p w14:paraId="4140F33F" w14:textId="68C2373A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Helper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helper</w:t>
            </w:r>
            <w:proofErr w:type="spellEnd"/>
          </w:p>
        </w:tc>
        <w:tc>
          <w:tcPr>
            <w:tcW w:w="4579" w:type="dxa"/>
          </w:tcPr>
          <w:p w14:paraId="73C085BC" w14:textId="2EC8A6C4" w:rsidR="00A72D04" w:rsidRPr="00D427CA" w:rsidRDefault="00E20442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Helper which </w:t>
            </w:r>
            <w:proofErr w:type="gramStart"/>
            <w:r w:rsidRPr="00D427CA">
              <w:rPr>
                <w:rFonts w:ascii="Times New Roman" w:hAnsi="Times New Roman" w:cs="Times New Roman"/>
              </w:rPr>
              <w:t>provide</w:t>
            </w:r>
            <w:proofErr w:type="gramEnd"/>
            <w:r w:rsidRPr="00D427CA">
              <w:rPr>
                <w:rFonts w:ascii="Times New Roman" w:hAnsi="Times New Roman" w:cs="Times New Roman"/>
              </w:rPr>
              <w:t xml:space="preserve"> some useful functions like reading files to </w:t>
            </w:r>
            <w:proofErr w:type="spellStart"/>
            <w:r w:rsidRPr="00D427CA">
              <w:rPr>
                <w:rFonts w:ascii="Times New Roman" w:hAnsi="Times New Roman" w:cs="Times New Roman"/>
              </w:rPr>
              <w:t>QStringList</w:t>
            </w:r>
            <w:proofErr w:type="spellEnd"/>
            <w:r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A72D04" w:rsidRPr="00D427CA" w14:paraId="0C66DB02" w14:textId="77777777" w:rsidTr="0021105D">
        <w:trPr>
          <w:trHeight w:val="380"/>
          <w:jc w:val="center"/>
        </w:trPr>
        <w:tc>
          <w:tcPr>
            <w:tcW w:w="4592" w:type="dxa"/>
          </w:tcPr>
          <w:p w14:paraId="2CCD1784" w14:textId="31252BAC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gramStart"/>
            <w:r w:rsidRPr="00D427CA">
              <w:rPr>
                <w:rFonts w:ascii="Times New Roman" w:hAnsi="Times New Roman" w:cs="Times New Roman"/>
                <w:color w:val="800080"/>
              </w:rPr>
              <w:t>Ui</w:t>
            </w:r>
            <w:r w:rsidRPr="00D427CA">
              <w:rPr>
                <w:rFonts w:ascii="Times New Roman" w:hAnsi="Times New Roman" w:cs="Times New Roman"/>
              </w:rPr>
              <w:t>::</w:t>
            </w:r>
            <w:proofErr w:type="spellStart"/>
            <w:proofErr w:type="gramEnd"/>
            <w:r w:rsidRPr="00D427CA">
              <w:rPr>
                <w:rFonts w:ascii="Times New Roman" w:hAnsi="Times New Roman" w:cs="Times New Roman"/>
                <w:color w:val="800080"/>
              </w:rPr>
              <w:t>MainWindow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ui</w:t>
            </w:r>
            <w:proofErr w:type="spellEnd"/>
          </w:p>
        </w:tc>
        <w:tc>
          <w:tcPr>
            <w:tcW w:w="4579" w:type="dxa"/>
          </w:tcPr>
          <w:p w14:paraId="530BF29A" w14:textId="1DBE6DF4" w:rsidR="00A72D04" w:rsidRPr="00D427CA" w:rsidRDefault="00322330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main window of the program.</w:t>
            </w:r>
          </w:p>
        </w:tc>
      </w:tr>
      <w:tr w:rsidR="00A72D04" w:rsidRPr="00D427CA" w14:paraId="452AF05F" w14:textId="77777777" w:rsidTr="0021105D">
        <w:trPr>
          <w:trHeight w:val="380"/>
          <w:jc w:val="center"/>
        </w:trPr>
        <w:tc>
          <w:tcPr>
            <w:tcW w:w="4592" w:type="dxa"/>
          </w:tcPr>
          <w:p w14:paraId="6F3CCDE9" w14:textId="75742FC8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MinerProcess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process</w:t>
            </w:r>
          </w:p>
        </w:tc>
        <w:tc>
          <w:tcPr>
            <w:tcW w:w="4579" w:type="dxa"/>
          </w:tcPr>
          <w:p w14:paraId="0AB46247" w14:textId="5EE63393" w:rsidR="00A72D04" w:rsidRPr="00D427CA" w:rsidRDefault="0048449B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The miner </w:t>
            </w:r>
            <w:proofErr w:type="gramStart"/>
            <w:r w:rsidRPr="00D427CA">
              <w:rPr>
                <w:rFonts w:ascii="Times New Roman" w:hAnsi="Times New Roman" w:cs="Times New Roman"/>
              </w:rPr>
              <w:t>thread</w:t>
            </w:r>
            <w:proofErr w:type="gramEnd"/>
            <w:r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A72D04" w:rsidRPr="00D427CA" w14:paraId="595DC2D4" w14:textId="77777777" w:rsidTr="0021105D">
        <w:trPr>
          <w:trHeight w:val="380"/>
          <w:jc w:val="center"/>
        </w:trPr>
        <w:tc>
          <w:tcPr>
            <w:tcW w:w="4592" w:type="dxa"/>
          </w:tcPr>
          <w:p w14:paraId="586CED68" w14:textId="2F38250C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Settings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settings</w:t>
            </w:r>
          </w:p>
        </w:tc>
        <w:tc>
          <w:tcPr>
            <w:tcW w:w="4579" w:type="dxa"/>
          </w:tcPr>
          <w:p w14:paraId="65DC8EC3" w14:textId="5C727D27" w:rsidR="00A72D04" w:rsidRPr="00D427CA" w:rsidRDefault="00FC24BD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setting file (</w:t>
            </w:r>
            <w:r w:rsidR="002F3E4E">
              <w:rPr>
                <w:rFonts w:ascii="Times New Roman" w:hAnsi="Times New Roman" w:cs="Times New Roman"/>
              </w:rPr>
              <w:t>m</w:t>
            </w:r>
            <w:r w:rsidRPr="00D427CA">
              <w:rPr>
                <w:rFonts w:ascii="Times New Roman" w:hAnsi="Times New Roman" w:cs="Times New Roman"/>
              </w:rPr>
              <w:t>iners</w:t>
            </w:r>
            <w:r w:rsidR="002F3E4E">
              <w:rPr>
                <w:rFonts w:ascii="Times New Roman" w:hAnsi="Times New Roman" w:cs="Times New Roman"/>
              </w:rPr>
              <w:t>coffee</w:t>
            </w:r>
            <w:r w:rsidRPr="00D427CA">
              <w:rPr>
                <w:rFonts w:ascii="Times New Roman" w:hAnsi="Times New Roman" w:cs="Times New Roman"/>
              </w:rPr>
              <w:t>.ini).</w:t>
            </w:r>
          </w:p>
        </w:tc>
      </w:tr>
      <w:tr w:rsidR="00A72D04" w:rsidRPr="00D427CA" w14:paraId="11A9A7DC" w14:textId="77777777" w:rsidTr="0021105D">
        <w:trPr>
          <w:trHeight w:val="380"/>
          <w:jc w:val="center"/>
        </w:trPr>
        <w:tc>
          <w:tcPr>
            <w:tcW w:w="4592" w:type="dxa"/>
          </w:tcPr>
          <w:p w14:paraId="5D5D0B9D" w14:textId="14922223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Icon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icon</w:t>
            </w:r>
          </w:p>
        </w:tc>
        <w:tc>
          <w:tcPr>
            <w:tcW w:w="4579" w:type="dxa"/>
          </w:tcPr>
          <w:p w14:paraId="55935ED3" w14:textId="7823098F" w:rsidR="00A72D04" w:rsidRPr="00D427CA" w:rsidRDefault="00370C7A" w:rsidP="00A72D04">
            <w:pPr>
              <w:jc w:val="lef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P</w:t>
            </w:r>
            <w:r>
              <w:rPr>
                <w:rFonts w:ascii="Times New Roman" w:hAnsi="Times New Roman" w:cs="Times New Roman"/>
              </w:rPr>
              <w:t>ointer to the icon of the software.</w:t>
            </w:r>
          </w:p>
        </w:tc>
      </w:tr>
      <w:tr w:rsidR="00A72D04" w:rsidRPr="00D427CA" w14:paraId="59293848" w14:textId="77777777" w:rsidTr="0021105D">
        <w:trPr>
          <w:trHeight w:val="380"/>
          <w:jc w:val="center"/>
        </w:trPr>
        <w:tc>
          <w:tcPr>
            <w:tcW w:w="4592" w:type="dxa"/>
          </w:tcPr>
          <w:p w14:paraId="587B4B5B" w14:textId="576928FB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List</w:t>
            </w:r>
            <w:proofErr w:type="spellEnd"/>
            <w:r w:rsidRPr="00D427CA">
              <w:rPr>
                <w:rFonts w:ascii="Times New Roman" w:hAnsi="Times New Roman" w:cs="Times New Roman"/>
              </w:rPr>
              <w:t>&lt;</w:t>
            </w: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GPUInfo</w:t>
            </w:r>
            <w:proofErr w:type="spellEnd"/>
            <w:r w:rsidRPr="00D427CA">
              <w:rPr>
                <w:rFonts w:ascii="Times New Roman" w:hAnsi="Times New Roman" w:cs="Times New Roman"/>
              </w:rPr>
              <w:t>&gt;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gpusinfo</w:t>
            </w:r>
            <w:proofErr w:type="spellEnd"/>
          </w:p>
        </w:tc>
        <w:tc>
          <w:tcPr>
            <w:tcW w:w="4579" w:type="dxa"/>
          </w:tcPr>
          <w:p w14:paraId="0D06CE69" w14:textId="260B07E4" w:rsidR="00A72D04" w:rsidRPr="00D427CA" w:rsidRDefault="00316EBD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Buffer </w:t>
            </w:r>
            <w:r w:rsidR="00A6763C" w:rsidRPr="00D427CA">
              <w:rPr>
                <w:rFonts w:ascii="Times New Roman" w:hAnsi="Times New Roman" w:cs="Times New Roman"/>
              </w:rPr>
              <w:t>h</w:t>
            </w:r>
            <w:r w:rsidR="00FE330D" w:rsidRPr="00D427CA">
              <w:rPr>
                <w:rFonts w:ascii="Times New Roman" w:hAnsi="Times New Roman" w:cs="Times New Roman"/>
              </w:rPr>
              <w:t>olding GPU information.</w:t>
            </w:r>
          </w:p>
        </w:tc>
      </w:tr>
      <w:tr w:rsidR="00A72D04" w:rsidRPr="00D427CA" w14:paraId="436E2755" w14:textId="77777777" w:rsidTr="0021105D">
        <w:trPr>
          <w:trHeight w:val="380"/>
          <w:jc w:val="center"/>
        </w:trPr>
        <w:tc>
          <w:tcPr>
            <w:tcW w:w="4592" w:type="dxa"/>
          </w:tcPr>
          <w:p w14:paraId="287CA1F5" w14:textId="4FFFD337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MiningInfo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miningInfo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05E0EE4" w14:textId="094086EC" w:rsidR="00A72D04" w:rsidRPr="00D427CA" w:rsidRDefault="00F3137F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Buffer holding mining information.</w:t>
            </w:r>
          </w:p>
        </w:tc>
      </w:tr>
      <w:tr w:rsidR="00A72D04" w:rsidRPr="00D427CA" w14:paraId="7C9FB3A5" w14:textId="77777777" w:rsidTr="0021105D">
        <w:trPr>
          <w:trHeight w:val="380"/>
          <w:jc w:val="center"/>
        </w:trPr>
        <w:tc>
          <w:tcPr>
            <w:tcW w:w="4592" w:type="dxa"/>
          </w:tcPr>
          <w:p w14:paraId="0A352C5C" w14:textId="64C31116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PoolInfo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poolInfo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34F380C4" w14:textId="3EA2B78C" w:rsidR="00A72D04" w:rsidRPr="00D427CA" w:rsidRDefault="00272A00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Buffer holding poolin</w:t>
            </w:r>
            <w:r w:rsidR="004E788B" w:rsidRPr="00D427CA">
              <w:rPr>
                <w:rFonts w:ascii="Times New Roman" w:hAnsi="Times New Roman" w:cs="Times New Roman"/>
              </w:rPr>
              <w:t>g</w:t>
            </w:r>
            <w:r w:rsidRPr="00D427CA">
              <w:rPr>
                <w:rFonts w:ascii="Times New Roman" w:hAnsi="Times New Roman" w:cs="Times New Roman"/>
              </w:rPr>
              <w:t xml:space="preserve"> information</w:t>
            </w:r>
          </w:p>
        </w:tc>
      </w:tr>
      <w:tr w:rsidR="00A72D04" w:rsidRPr="00D427CA" w14:paraId="5FC42B01" w14:textId="77777777" w:rsidTr="0021105D">
        <w:trPr>
          <w:trHeight w:val="380"/>
          <w:jc w:val="center"/>
        </w:trPr>
        <w:tc>
          <w:tcPr>
            <w:tcW w:w="4592" w:type="dxa"/>
          </w:tcPr>
          <w:p w14:paraId="39A7E784" w14:textId="2A73547B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Database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databaseProcess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D427CA">
              <w:rPr>
                <w:rFonts w:ascii="Times New Roman" w:hAnsi="Times New Roman" w:cs="Times New Roman"/>
                <w:color w:val="808000"/>
              </w:rPr>
              <w:t>nullptr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9698299" w14:textId="61709C54" w:rsidR="00A72D04" w:rsidRPr="00D427CA" w:rsidRDefault="001C6A50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The database </w:t>
            </w:r>
            <w:proofErr w:type="gramStart"/>
            <w:r w:rsidRPr="00D427CA">
              <w:rPr>
                <w:rFonts w:ascii="Times New Roman" w:hAnsi="Times New Roman" w:cs="Times New Roman"/>
              </w:rPr>
              <w:t>thread</w:t>
            </w:r>
            <w:proofErr w:type="gramEnd"/>
            <w:r w:rsidR="005672BA"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A72D04" w:rsidRPr="00D427CA" w14:paraId="67A3805E" w14:textId="77777777" w:rsidTr="0021105D">
        <w:trPr>
          <w:trHeight w:val="380"/>
          <w:jc w:val="center"/>
        </w:trPr>
        <w:tc>
          <w:tcPr>
            <w:tcW w:w="4592" w:type="dxa"/>
          </w:tcPr>
          <w:p w14:paraId="7EF8DDE9" w14:textId="257CC435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HelpPage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helpPage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2C663246" w14:textId="7E46D3C7" w:rsidR="00A72D04" w:rsidRPr="00D427CA" w:rsidRDefault="00352D61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Help page</w:t>
            </w:r>
            <w:r w:rsidR="00CC24F7" w:rsidRPr="00D427CA">
              <w:rPr>
                <w:rFonts w:ascii="Times New Roman" w:hAnsi="Times New Roman" w:cs="Times New Roman"/>
              </w:rPr>
              <w:t xml:space="preserve"> controller</w:t>
            </w:r>
            <w:r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A72D04" w:rsidRPr="00D427CA" w14:paraId="3CE79795" w14:textId="77777777" w:rsidTr="0021105D">
        <w:trPr>
          <w:trHeight w:val="380"/>
          <w:jc w:val="center"/>
        </w:trPr>
        <w:tc>
          <w:tcPr>
            <w:tcW w:w="4592" w:type="dxa"/>
          </w:tcPr>
          <w:p w14:paraId="1579C2F1" w14:textId="3E7FF0B5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NvocPage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nvocPage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B3860D4" w14:textId="2FAF4489" w:rsidR="00A72D04" w:rsidRPr="00D427CA" w:rsidRDefault="00F82A7E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overclocking page helper.</w:t>
            </w:r>
          </w:p>
        </w:tc>
      </w:tr>
      <w:tr w:rsidR="00A72D04" w:rsidRPr="00D427CA" w14:paraId="2D4BBF7C" w14:textId="77777777" w:rsidTr="0021105D">
        <w:trPr>
          <w:trHeight w:val="380"/>
          <w:jc w:val="center"/>
        </w:trPr>
        <w:tc>
          <w:tcPr>
            <w:tcW w:w="4592" w:type="dxa"/>
          </w:tcPr>
          <w:p w14:paraId="08F35E2E" w14:textId="4AD53BE7" w:rsidR="00A72D04" w:rsidRPr="00D427CA" w:rsidRDefault="00A72D04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bool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isMinerRunning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B70B139" w14:textId="338787D8" w:rsidR="00A72D04" w:rsidRPr="00D427CA" w:rsidRDefault="001E26C5" w:rsidP="00A72D04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Whether the miner has started or not.</w:t>
            </w:r>
          </w:p>
        </w:tc>
      </w:tr>
      <w:tr w:rsidR="00903667" w:rsidRPr="00D427CA" w14:paraId="0E9965EE" w14:textId="77777777" w:rsidTr="0021105D">
        <w:trPr>
          <w:trHeight w:val="380"/>
          <w:jc w:val="center"/>
        </w:trPr>
        <w:tc>
          <w:tcPr>
            <w:tcW w:w="4592" w:type="dxa"/>
          </w:tcPr>
          <w:p w14:paraId="0C57F0B5" w14:textId="7167E2EF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bool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isStartStoping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24B9FFDC" w14:textId="40AC3E07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Whether the miner has stopped or not after starting mining.</w:t>
            </w:r>
          </w:p>
        </w:tc>
      </w:tr>
      <w:tr w:rsidR="00903667" w:rsidRPr="00D427CA" w14:paraId="3E794C49" w14:textId="77777777" w:rsidTr="0021105D">
        <w:trPr>
          <w:trHeight w:val="380"/>
          <w:jc w:val="center"/>
        </w:trPr>
        <w:tc>
          <w:tcPr>
            <w:tcW w:w="4592" w:type="dxa"/>
          </w:tcPr>
          <w:p w14:paraId="42D21361" w14:textId="53EAAFC0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unsigned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8000"/>
              </w:rPr>
              <w:t>in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errorCount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103E3B65" w14:textId="0E3017E4" w:rsidR="00903667" w:rsidRPr="00D427CA" w:rsidRDefault="00692E4B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Restart time of miner.</w:t>
            </w:r>
          </w:p>
        </w:tc>
      </w:tr>
      <w:tr w:rsidR="00903667" w:rsidRPr="00D427CA" w14:paraId="134B1F48" w14:textId="77777777" w:rsidTr="0021105D">
        <w:trPr>
          <w:trHeight w:val="380"/>
          <w:jc w:val="center"/>
        </w:trPr>
        <w:tc>
          <w:tcPr>
            <w:tcW w:w="4592" w:type="dxa"/>
          </w:tcPr>
          <w:p w14:paraId="0C05065F" w14:textId="22F77913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SystemTrayIcon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trayIcon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37D2210F" w14:textId="6F9624FA" w:rsidR="00903667" w:rsidRPr="00D427CA" w:rsidRDefault="001F2418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Small icon displayed in the toolbar of comp</w:t>
            </w:r>
            <w:r w:rsidR="00C15B15" w:rsidRPr="00D427CA">
              <w:rPr>
                <w:rFonts w:ascii="Times New Roman" w:hAnsi="Times New Roman" w:cs="Times New Roman"/>
              </w:rPr>
              <w:t>ut</w:t>
            </w:r>
            <w:r w:rsidRPr="00D427CA">
              <w:rPr>
                <w:rFonts w:ascii="Times New Roman" w:hAnsi="Times New Roman" w:cs="Times New Roman"/>
              </w:rPr>
              <w:t>er.</w:t>
            </w:r>
          </w:p>
        </w:tc>
      </w:tr>
      <w:tr w:rsidR="00903667" w:rsidRPr="00D427CA" w14:paraId="66D2D979" w14:textId="77777777" w:rsidTr="0021105D">
        <w:trPr>
          <w:trHeight w:val="380"/>
          <w:jc w:val="center"/>
        </w:trPr>
        <w:tc>
          <w:tcPr>
            <w:tcW w:w="4592" w:type="dxa"/>
          </w:tcPr>
          <w:p w14:paraId="3082BB99" w14:textId="0AEC95E9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Menu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trayIconMenu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2263B992" w14:textId="5CC638AC" w:rsidR="00903667" w:rsidRPr="00D427CA" w:rsidRDefault="004E7760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mini menu after press the small icon in toolbar.</w:t>
            </w:r>
          </w:p>
        </w:tc>
      </w:tr>
      <w:tr w:rsidR="00903667" w:rsidRPr="00D427CA" w14:paraId="70FD55AB" w14:textId="77777777" w:rsidTr="0021105D">
        <w:trPr>
          <w:trHeight w:val="380"/>
          <w:jc w:val="center"/>
        </w:trPr>
        <w:tc>
          <w:tcPr>
            <w:tcW w:w="4592" w:type="dxa"/>
          </w:tcPr>
          <w:p w14:paraId="3828E2FE" w14:textId="5BF3C6FA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Action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minimizeAction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13990910" w14:textId="3425B627" w:rsidR="00903667" w:rsidRPr="00D427CA" w:rsidRDefault="00C619F0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Action of minimize main window.</w:t>
            </w:r>
          </w:p>
        </w:tc>
      </w:tr>
      <w:tr w:rsidR="00903667" w:rsidRPr="00D427CA" w14:paraId="05563BB6" w14:textId="77777777" w:rsidTr="0021105D">
        <w:trPr>
          <w:trHeight w:val="380"/>
          <w:jc w:val="center"/>
        </w:trPr>
        <w:tc>
          <w:tcPr>
            <w:tcW w:w="4592" w:type="dxa"/>
          </w:tcPr>
          <w:p w14:paraId="53353D44" w14:textId="32253B24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Action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maximizeAction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3C7C3DA8" w14:textId="543CB7DF" w:rsidR="00903667" w:rsidRPr="00D427CA" w:rsidRDefault="008B61A7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Action of maximize main window.</w:t>
            </w:r>
          </w:p>
        </w:tc>
      </w:tr>
      <w:tr w:rsidR="00903667" w:rsidRPr="00D427CA" w14:paraId="284CFACA" w14:textId="77777777" w:rsidTr="0021105D">
        <w:trPr>
          <w:trHeight w:val="380"/>
          <w:jc w:val="center"/>
        </w:trPr>
        <w:tc>
          <w:tcPr>
            <w:tcW w:w="4592" w:type="dxa"/>
          </w:tcPr>
          <w:p w14:paraId="13BD7282" w14:textId="595A9125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Action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restoreAction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65DE9D7F" w14:textId="47E06704" w:rsidR="00903667" w:rsidRPr="00D427CA" w:rsidRDefault="00F57913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Action of restore main window.</w:t>
            </w:r>
          </w:p>
        </w:tc>
      </w:tr>
      <w:tr w:rsidR="00903667" w:rsidRPr="00D427CA" w14:paraId="7E6A40E8" w14:textId="77777777" w:rsidTr="0021105D">
        <w:trPr>
          <w:trHeight w:val="380"/>
          <w:jc w:val="center"/>
        </w:trPr>
        <w:tc>
          <w:tcPr>
            <w:tcW w:w="4592" w:type="dxa"/>
          </w:tcPr>
          <w:p w14:paraId="10BE698A" w14:textId="027F13B5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Action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quitAction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3E39F7C" w14:textId="78D0B3DA" w:rsidR="00903667" w:rsidRPr="00D427CA" w:rsidRDefault="00AC3DE0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Action of quit main window.</w:t>
            </w:r>
          </w:p>
        </w:tc>
      </w:tr>
      <w:tr w:rsidR="00903667" w:rsidRPr="00D427CA" w14:paraId="66CE9042" w14:textId="77777777" w:rsidTr="0021105D">
        <w:trPr>
          <w:trHeight w:val="380"/>
          <w:jc w:val="center"/>
        </w:trPr>
        <w:tc>
          <w:tcPr>
            <w:tcW w:w="4592" w:type="dxa"/>
          </w:tcPr>
          <w:p w14:paraId="7583D023" w14:textId="6023C35F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Action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helpAction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CD4B271" w14:textId="05459A4C" w:rsidR="00903667" w:rsidRPr="00D427CA" w:rsidRDefault="004D5CFA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Action of open help</w:t>
            </w:r>
            <w:r w:rsidR="00216FDA" w:rsidRPr="00D427CA">
              <w:rPr>
                <w:rFonts w:ascii="Times New Roman" w:hAnsi="Times New Roman" w:cs="Times New Roman"/>
              </w:rPr>
              <w:t xml:space="preserve"> page dialog</w:t>
            </w:r>
            <w:r w:rsidR="00AF6E3A" w:rsidRPr="00D427CA">
              <w:rPr>
                <w:rFonts w:ascii="Times New Roman" w:hAnsi="Times New Roman" w:cs="Times New Roman"/>
              </w:rPr>
              <w:t>ue</w:t>
            </w:r>
            <w:r w:rsidRPr="00D427CA">
              <w:rPr>
                <w:rFonts w:ascii="Times New Roman" w:hAnsi="Times New Roman" w:cs="Times New Roman"/>
              </w:rPr>
              <w:t xml:space="preserve"> (not the one in main</w:t>
            </w:r>
            <w:r w:rsidR="00343D0C" w:rsidRPr="00D427CA">
              <w:rPr>
                <w:rFonts w:ascii="Times New Roman" w:hAnsi="Times New Roman" w:cs="Times New Roman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window).</w:t>
            </w:r>
          </w:p>
        </w:tc>
      </w:tr>
      <w:tr w:rsidR="00903667" w:rsidRPr="00D427CA" w14:paraId="15470E3E" w14:textId="77777777" w:rsidTr="0021105D">
        <w:trPr>
          <w:trHeight w:val="380"/>
          <w:jc w:val="center"/>
        </w:trPr>
        <w:tc>
          <w:tcPr>
            <w:tcW w:w="4592" w:type="dxa"/>
          </w:tcPr>
          <w:p w14:paraId="5D361C4C" w14:textId="1118D7B5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Chart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chart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FE87E6D" w14:textId="0B2ADB1E" w:rsidR="00903667" w:rsidRPr="00D427CA" w:rsidRDefault="00461CC7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Hash rate chart.</w:t>
            </w:r>
          </w:p>
        </w:tc>
      </w:tr>
      <w:tr w:rsidR="00903667" w:rsidRPr="00D427CA" w14:paraId="2AAA546E" w14:textId="77777777" w:rsidTr="0021105D">
        <w:trPr>
          <w:trHeight w:val="380"/>
          <w:jc w:val="center"/>
        </w:trPr>
        <w:tc>
          <w:tcPr>
            <w:tcW w:w="4592" w:type="dxa"/>
          </w:tcPr>
          <w:p w14:paraId="7745167A" w14:textId="0117F1E8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LineSeries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series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307C4686" w14:textId="0D6DBC26" w:rsidR="00903667" w:rsidRPr="00D427CA" w:rsidRDefault="008C2000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Line in hash rate chart</w:t>
            </w:r>
            <w:r w:rsidR="006D144C" w:rsidRPr="00D427CA">
              <w:rPr>
                <w:rFonts w:ascii="Times New Roman" w:hAnsi="Times New Roman" w:cs="Times New Roman"/>
              </w:rPr>
              <w:t xml:space="preserve"> displaying hash rate</w:t>
            </w:r>
            <w:r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903667" w:rsidRPr="00D427CA" w14:paraId="2DAFB070" w14:textId="77777777" w:rsidTr="0021105D">
        <w:trPr>
          <w:trHeight w:val="380"/>
          <w:jc w:val="center"/>
        </w:trPr>
        <w:tc>
          <w:tcPr>
            <w:tcW w:w="4592" w:type="dxa"/>
          </w:tcPr>
          <w:p w14:paraId="505156F8" w14:textId="0EA7F8C6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LineSeries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seriesBottom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B82381E" w14:textId="3A4EF8A9" w:rsidR="00903667" w:rsidRPr="00D427CA" w:rsidRDefault="00C0086C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Bottom line of the shadows </w:t>
            </w:r>
            <w:r w:rsidR="00DE1979" w:rsidRPr="00D427CA">
              <w:rPr>
                <w:rFonts w:ascii="Times New Roman" w:hAnsi="Times New Roman" w:cs="Times New Roman"/>
              </w:rPr>
              <w:t>below the hash rate line.</w:t>
            </w:r>
          </w:p>
        </w:tc>
      </w:tr>
      <w:tr w:rsidR="00903667" w:rsidRPr="00D427CA" w14:paraId="38C134AF" w14:textId="77777777" w:rsidTr="0021105D">
        <w:trPr>
          <w:trHeight w:val="380"/>
          <w:jc w:val="center"/>
        </w:trPr>
        <w:tc>
          <w:tcPr>
            <w:tcW w:w="4592" w:type="dxa"/>
          </w:tcPr>
          <w:p w14:paraId="1714470F" w14:textId="5CFF6CD7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AreaSeries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areaseriesHash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FF6C3C4" w14:textId="413E5165" w:rsidR="00903667" w:rsidRPr="00D427CA" w:rsidRDefault="00885149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Shadow below the hash rate line.</w:t>
            </w:r>
          </w:p>
        </w:tc>
      </w:tr>
      <w:tr w:rsidR="00903667" w:rsidRPr="00D427CA" w14:paraId="51BD0640" w14:textId="77777777" w:rsidTr="0021105D">
        <w:trPr>
          <w:trHeight w:val="380"/>
          <w:jc w:val="center"/>
        </w:trPr>
        <w:tc>
          <w:tcPr>
            <w:tcW w:w="4592" w:type="dxa"/>
          </w:tcPr>
          <w:p w14:paraId="43059319" w14:textId="5919FF22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DateTimeAxis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axisX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47E906F7" w14:textId="0B8248B6" w:rsidR="00903667" w:rsidRPr="00D427CA" w:rsidRDefault="0052795B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X-axis of hash rate chart.</w:t>
            </w:r>
          </w:p>
        </w:tc>
      </w:tr>
      <w:tr w:rsidR="000079CC" w:rsidRPr="00D427CA" w14:paraId="3690769F" w14:textId="77777777" w:rsidTr="0021105D">
        <w:trPr>
          <w:trHeight w:val="380"/>
          <w:jc w:val="center"/>
        </w:trPr>
        <w:tc>
          <w:tcPr>
            <w:tcW w:w="4592" w:type="dxa"/>
          </w:tcPr>
          <w:p w14:paraId="3196D177" w14:textId="0F73D744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Chart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chartTemp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01EE85D2" w14:textId="624F4460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emperature rate chart.</w:t>
            </w:r>
          </w:p>
        </w:tc>
      </w:tr>
      <w:tr w:rsidR="000079CC" w:rsidRPr="00D427CA" w14:paraId="65033593" w14:textId="77777777" w:rsidTr="0021105D">
        <w:trPr>
          <w:trHeight w:val="380"/>
          <w:jc w:val="center"/>
        </w:trPr>
        <w:tc>
          <w:tcPr>
            <w:tcW w:w="4592" w:type="dxa"/>
          </w:tcPr>
          <w:p w14:paraId="48CE4B5F" w14:textId="6A15F284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LineSeries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seriesTemp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2D2E51C1" w14:textId="516DC177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Line in </w:t>
            </w:r>
            <w:r w:rsidR="008C129F" w:rsidRPr="00D427CA">
              <w:rPr>
                <w:rFonts w:ascii="Times New Roman" w:hAnsi="Times New Roman" w:cs="Times New Roman"/>
              </w:rPr>
              <w:t xml:space="preserve">temperature </w:t>
            </w:r>
            <w:r w:rsidRPr="00D427CA">
              <w:rPr>
                <w:rFonts w:ascii="Times New Roman" w:hAnsi="Times New Roman" w:cs="Times New Roman"/>
              </w:rPr>
              <w:t>rate chart displaying</w:t>
            </w:r>
            <w:r w:rsidR="00926488" w:rsidRPr="00D427CA">
              <w:rPr>
                <w:rFonts w:ascii="Times New Roman" w:hAnsi="Times New Roman" w:cs="Times New Roman"/>
              </w:rPr>
              <w:t xml:space="preserve"> </w:t>
            </w:r>
            <w:r w:rsidR="000E0190" w:rsidRPr="00D427CA">
              <w:rPr>
                <w:rFonts w:ascii="Times New Roman" w:hAnsi="Times New Roman" w:cs="Times New Roman"/>
              </w:rPr>
              <w:t>maximum temperature</w:t>
            </w:r>
            <w:r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0079CC" w:rsidRPr="00D427CA" w14:paraId="464B7091" w14:textId="77777777" w:rsidTr="0021105D">
        <w:trPr>
          <w:trHeight w:val="380"/>
          <w:jc w:val="center"/>
        </w:trPr>
        <w:tc>
          <w:tcPr>
            <w:tcW w:w="4592" w:type="dxa"/>
          </w:tcPr>
          <w:p w14:paraId="5A8DC040" w14:textId="67058F3D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LineSeries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seriesTempBottom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0B152C26" w14:textId="3BF7BB6B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Bottom line of the shadows below the </w:t>
            </w:r>
            <w:r w:rsidR="00CF587D" w:rsidRPr="00D427CA">
              <w:rPr>
                <w:rFonts w:ascii="Times New Roman" w:hAnsi="Times New Roman" w:cs="Times New Roman"/>
              </w:rPr>
              <w:t xml:space="preserve">maximum temperature </w:t>
            </w:r>
            <w:r w:rsidRPr="00D427CA">
              <w:rPr>
                <w:rFonts w:ascii="Times New Roman" w:hAnsi="Times New Roman" w:cs="Times New Roman"/>
              </w:rPr>
              <w:t>line.</w:t>
            </w:r>
          </w:p>
        </w:tc>
      </w:tr>
      <w:tr w:rsidR="000079CC" w:rsidRPr="00D427CA" w14:paraId="407AFCD3" w14:textId="77777777" w:rsidTr="0021105D">
        <w:trPr>
          <w:trHeight w:val="380"/>
          <w:jc w:val="center"/>
        </w:trPr>
        <w:tc>
          <w:tcPr>
            <w:tcW w:w="4592" w:type="dxa"/>
          </w:tcPr>
          <w:p w14:paraId="6BF14E24" w14:textId="5B54F678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AreaSeries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areaseriesTemp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234F9E5C" w14:textId="4F679EDA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Shadow below the </w:t>
            </w:r>
            <w:r w:rsidR="005B7168" w:rsidRPr="00D427CA">
              <w:rPr>
                <w:rFonts w:ascii="Times New Roman" w:hAnsi="Times New Roman" w:cs="Times New Roman"/>
              </w:rPr>
              <w:t>maximum temperature</w:t>
            </w:r>
            <w:r w:rsidRPr="00D427CA">
              <w:rPr>
                <w:rFonts w:ascii="Times New Roman" w:hAnsi="Times New Roman" w:cs="Times New Roman"/>
              </w:rPr>
              <w:t xml:space="preserve"> line.</w:t>
            </w:r>
          </w:p>
        </w:tc>
      </w:tr>
      <w:tr w:rsidR="000079CC" w:rsidRPr="00D427CA" w14:paraId="0BCF25FB" w14:textId="77777777" w:rsidTr="0021105D">
        <w:trPr>
          <w:trHeight w:val="380"/>
          <w:jc w:val="center"/>
        </w:trPr>
        <w:tc>
          <w:tcPr>
            <w:tcW w:w="4592" w:type="dxa"/>
          </w:tcPr>
          <w:p w14:paraId="0B1CCA2E" w14:textId="6580353B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DateTimeAxis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axisXTemp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6A8502F3" w14:textId="69AB3ED5" w:rsidR="000079CC" w:rsidRPr="00D427CA" w:rsidRDefault="000079CC" w:rsidP="000079CC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X-axis of</w:t>
            </w:r>
            <w:r w:rsidR="00845305" w:rsidRPr="00D427CA">
              <w:rPr>
                <w:rFonts w:ascii="Times New Roman" w:hAnsi="Times New Roman" w:cs="Times New Roman"/>
              </w:rPr>
              <w:t xml:space="preserve"> temperature </w:t>
            </w:r>
            <w:r w:rsidRPr="00D427CA">
              <w:rPr>
                <w:rFonts w:ascii="Times New Roman" w:hAnsi="Times New Roman" w:cs="Times New Roman"/>
              </w:rPr>
              <w:t>chart.</w:t>
            </w:r>
          </w:p>
        </w:tc>
      </w:tr>
      <w:tr w:rsidR="00903667" w:rsidRPr="00D427CA" w14:paraId="494EF08E" w14:textId="77777777" w:rsidTr="0021105D">
        <w:trPr>
          <w:trHeight w:val="380"/>
          <w:jc w:val="center"/>
        </w:trPr>
        <w:tc>
          <w:tcPr>
            <w:tcW w:w="4592" w:type="dxa"/>
          </w:tcPr>
          <w:p w14:paraId="0EB02BD5" w14:textId="615F6E45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lastRenderedPageBreak/>
              <w:t>QChart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chartHistory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178E4DE4" w14:textId="41380F3F" w:rsidR="00903667" w:rsidRPr="00D427CA" w:rsidRDefault="004E557A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History information chart</w:t>
            </w:r>
            <w:r w:rsidR="006B7F91"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903667" w:rsidRPr="00D427CA" w14:paraId="71A85756" w14:textId="77777777" w:rsidTr="0021105D">
        <w:trPr>
          <w:trHeight w:val="380"/>
          <w:jc w:val="center"/>
        </w:trPr>
        <w:tc>
          <w:tcPr>
            <w:tcW w:w="4592" w:type="dxa"/>
          </w:tcPr>
          <w:p w14:paraId="51ABF49B" w14:textId="2C00F803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List</w:t>
            </w:r>
            <w:proofErr w:type="spellEnd"/>
            <w:r w:rsidRPr="00D427CA">
              <w:rPr>
                <w:rFonts w:ascii="Times New Roman" w:hAnsi="Times New Roman" w:cs="Times New Roman"/>
              </w:rPr>
              <w:t>&lt;</w:t>
            </w: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LineSeries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&gt;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seriesHistory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4CD3BA8B" w14:textId="6F234BF6" w:rsidR="00903667" w:rsidRPr="00D427CA" w:rsidRDefault="002F26D5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Lines in history </w:t>
            </w:r>
            <w:r w:rsidR="006F304E" w:rsidRPr="00D427CA">
              <w:rPr>
                <w:rFonts w:ascii="Times New Roman" w:hAnsi="Times New Roman" w:cs="Times New Roman"/>
              </w:rPr>
              <w:t>information chart.</w:t>
            </w:r>
          </w:p>
        </w:tc>
      </w:tr>
      <w:tr w:rsidR="00903667" w:rsidRPr="00D427CA" w14:paraId="19824915" w14:textId="77777777" w:rsidTr="0021105D">
        <w:trPr>
          <w:trHeight w:val="380"/>
          <w:jc w:val="center"/>
        </w:trPr>
        <w:tc>
          <w:tcPr>
            <w:tcW w:w="4592" w:type="dxa"/>
          </w:tcPr>
          <w:p w14:paraId="7D104E0E" w14:textId="34922B59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DateTimeAxis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axisXHistory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58F677E" w14:textId="57CDB712" w:rsidR="00903667" w:rsidRPr="00D427CA" w:rsidRDefault="002F26D5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X-axis of history information chart</w:t>
            </w:r>
            <w:r w:rsidR="005A0F5B"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903667" w:rsidRPr="00D427CA" w14:paraId="34FD599D" w14:textId="77777777" w:rsidTr="0021105D">
        <w:trPr>
          <w:trHeight w:val="380"/>
          <w:jc w:val="center"/>
        </w:trPr>
        <w:tc>
          <w:tcPr>
            <w:tcW w:w="4592" w:type="dxa"/>
          </w:tcPr>
          <w:p w14:paraId="4C396123" w14:textId="320EBE27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Chart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tempPieChart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05055EE" w14:textId="3ADC7E78" w:rsidR="00903667" w:rsidRPr="00D427CA" w:rsidRDefault="00C833BB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emperature pie chart.</w:t>
            </w:r>
          </w:p>
        </w:tc>
      </w:tr>
      <w:tr w:rsidR="00903667" w:rsidRPr="00D427CA" w14:paraId="411322D5" w14:textId="77777777" w:rsidTr="0021105D">
        <w:trPr>
          <w:trHeight w:val="380"/>
          <w:jc w:val="center"/>
        </w:trPr>
        <w:tc>
          <w:tcPr>
            <w:tcW w:w="4592" w:type="dxa"/>
          </w:tcPr>
          <w:p w14:paraId="667BAEAA" w14:textId="5B3B19B0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PieSeries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tempPieSeries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31E88A6C" w14:textId="51B16D50" w:rsidR="00903667" w:rsidRPr="00D427CA" w:rsidRDefault="009A789C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Series in temperature pie chart.</w:t>
            </w:r>
          </w:p>
        </w:tc>
      </w:tr>
      <w:tr w:rsidR="00903667" w:rsidRPr="00D427CA" w14:paraId="7EF29C02" w14:textId="77777777" w:rsidTr="0021105D">
        <w:trPr>
          <w:trHeight w:val="380"/>
          <w:jc w:val="center"/>
        </w:trPr>
        <w:tc>
          <w:tcPr>
            <w:tcW w:w="4592" w:type="dxa"/>
          </w:tcPr>
          <w:p w14:paraId="0253D066" w14:textId="055554ED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List</w:t>
            </w:r>
            <w:proofErr w:type="spellEnd"/>
            <w:r w:rsidRPr="00D427CA">
              <w:rPr>
                <w:rFonts w:ascii="Times New Roman" w:hAnsi="Times New Roman" w:cs="Times New Roman"/>
              </w:rPr>
              <w:t>&lt;</w:t>
            </w: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PieSlice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&gt;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tempPieSlices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646E8509" w14:textId="49A4550C" w:rsidR="00903667" w:rsidRPr="00D427CA" w:rsidRDefault="00A73F3A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Slices in the series of temperature pie chart.</w:t>
            </w:r>
          </w:p>
        </w:tc>
      </w:tr>
      <w:tr w:rsidR="00903667" w:rsidRPr="00D427CA" w14:paraId="3B81A493" w14:textId="77777777" w:rsidTr="0021105D">
        <w:trPr>
          <w:trHeight w:val="380"/>
          <w:jc w:val="center"/>
        </w:trPr>
        <w:tc>
          <w:tcPr>
            <w:tcW w:w="4592" w:type="dxa"/>
          </w:tcPr>
          <w:p w14:paraId="2FABDD4C" w14:textId="35A7AF5C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Timer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hrChartTimer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6F556E9E" w14:textId="3CB1E494" w:rsidR="00903667" w:rsidRPr="00D427CA" w:rsidRDefault="009E1BF0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imer to refresh hash rate chart.</w:t>
            </w:r>
          </w:p>
        </w:tc>
      </w:tr>
      <w:tr w:rsidR="00903667" w:rsidRPr="00D427CA" w14:paraId="0E3C785E" w14:textId="77777777" w:rsidTr="0021105D">
        <w:trPr>
          <w:trHeight w:val="380"/>
          <w:jc w:val="center"/>
        </w:trPr>
        <w:tc>
          <w:tcPr>
            <w:tcW w:w="4592" w:type="dxa"/>
          </w:tcPr>
          <w:p w14:paraId="55BC9D43" w14:textId="7CFF3D27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Timer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tempChartTimer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3FE9FA84" w14:textId="0EBAF04D" w:rsidR="00903667" w:rsidRPr="00D427CA" w:rsidRDefault="00A465C5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imer to refresh temperature chart.</w:t>
            </w:r>
          </w:p>
        </w:tc>
      </w:tr>
      <w:tr w:rsidR="00903667" w:rsidRPr="00D427CA" w14:paraId="6B252EB3" w14:textId="77777777" w:rsidTr="0021105D">
        <w:trPr>
          <w:trHeight w:val="380"/>
          <w:jc w:val="center"/>
        </w:trPr>
        <w:tc>
          <w:tcPr>
            <w:tcW w:w="4592" w:type="dxa"/>
          </w:tcPr>
          <w:p w14:paraId="2429229A" w14:textId="3F4549BE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double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currentHashRate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.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9213CC5" w14:textId="6CACF525" w:rsidR="00903667" w:rsidRPr="00D427CA" w:rsidRDefault="00151333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Current hash rate.</w:t>
            </w:r>
          </w:p>
        </w:tc>
      </w:tr>
      <w:tr w:rsidR="00903667" w:rsidRPr="00D427CA" w14:paraId="21B73F43" w14:textId="77777777" w:rsidTr="0021105D">
        <w:trPr>
          <w:trHeight w:val="380"/>
          <w:jc w:val="center"/>
        </w:trPr>
        <w:tc>
          <w:tcPr>
            <w:tcW w:w="4592" w:type="dxa"/>
          </w:tcPr>
          <w:p w14:paraId="5344C6F1" w14:textId="66D9EE1D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double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maxChartHashRate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.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1090E53E" w14:textId="759E33E1" w:rsidR="00903667" w:rsidRPr="00D427CA" w:rsidRDefault="00151333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Maximum hash rate.</w:t>
            </w:r>
          </w:p>
        </w:tc>
      </w:tr>
      <w:tr w:rsidR="00903667" w:rsidRPr="00D427CA" w14:paraId="58B5F447" w14:textId="77777777" w:rsidTr="0021105D">
        <w:trPr>
          <w:trHeight w:val="380"/>
          <w:jc w:val="center"/>
        </w:trPr>
        <w:tc>
          <w:tcPr>
            <w:tcW w:w="4592" w:type="dxa"/>
          </w:tcPr>
          <w:p w14:paraId="0936238F" w14:textId="5190AC92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in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plotsCntr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CFEDECA" w14:textId="29A5EAB0" w:rsidR="00903667" w:rsidRPr="00D427CA" w:rsidRDefault="007B6462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The center of the x-axis of </w:t>
            </w:r>
            <w:r w:rsidR="001948E9" w:rsidRPr="00D427CA">
              <w:rPr>
                <w:rFonts w:ascii="Times New Roman" w:hAnsi="Times New Roman" w:cs="Times New Roman"/>
              </w:rPr>
              <w:t xml:space="preserve">hash rate </w:t>
            </w:r>
            <w:r w:rsidRPr="00D427CA">
              <w:rPr>
                <w:rFonts w:ascii="Times New Roman" w:hAnsi="Times New Roman" w:cs="Times New Roman"/>
              </w:rPr>
              <w:t>chart.</w:t>
            </w:r>
          </w:p>
        </w:tc>
      </w:tr>
      <w:tr w:rsidR="00903667" w:rsidRPr="00D427CA" w14:paraId="0F9D9FD4" w14:textId="77777777" w:rsidTr="0021105D">
        <w:trPr>
          <w:trHeight w:val="380"/>
          <w:jc w:val="center"/>
        </w:trPr>
        <w:tc>
          <w:tcPr>
            <w:tcW w:w="4592" w:type="dxa"/>
          </w:tcPr>
          <w:p w14:paraId="5621259D" w14:textId="3639354E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double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currentTempRate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.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0ACC8BB" w14:textId="21279112" w:rsidR="00903667" w:rsidRPr="00D427CA" w:rsidRDefault="001D05D8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Current temperature.</w:t>
            </w:r>
          </w:p>
        </w:tc>
      </w:tr>
      <w:tr w:rsidR="00903667" w:rsidRPr="00D427CA" w14:paraId="2DB609E3" w14:textId="77777777" w:rsidTr="0021105D">
        <w:trPr>
          <w:trHeight w:val="380"/>
          <w:jc w:val="center"/>
        </w:trPr>
        <w:tc>
          <w:tcPr>
            <w:tcW w:w="4592" w:type="dxa"/>
          </w:tcPr>
          <w:p w14:paraId="0F1274AC" w14:textId="4BBECA20" w:rsidR="00903667" w:rsidRPr="00D427CA" w:rsidRDefault="00903667" w:rsidP="00903667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double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maxChartTempRate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.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212939F" w14:textId="66C94218" w:rsidR="00903667" w:rsidRPr="00D427CA" w:rsidRDefault="001D05D8" w:rsidP="00903667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Maximum temperature.</w:t>
            </w:r>
          </w:p>
        </w:tc>
      </w:tr>
      <w:tr w:rsidR="00611ABA" w:rsidRPr="00D427CA" w14:paraId="6C8E0D3B" w14:textId="77777777" w:rsidTr="0021105D">
        <w:trPr>
          <w:trHeight w:val="380"/>
          <w:jc w:val="center"/>
        </w:trPr>
        <w:tc>
          <w:tcPr>
            <w:tcW w:w="4592" w:type="dxa"/>
          </w:tcPr>
          <w:p w14:paraId="15B01E60" w14:textId="715D10D4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in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plotsCntrTemp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208A1681" w14:textId="6915DCE7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he center of the x-axis of temperature chart.</w:t>
            </w:r>
          </w:p>
        </w:tc>
      </w:tr>
      <w:tr w:rsidR="00611ABA" w:rsidRPr="00D427CA" w14:paraId="64E7C1FD" w14:textId="77777777" w:rsidTr="0021105D">
        <w:trPr>
          <w:trHeight w:val="380"/>
          <w:jc w:val="center"/>
        </w:trPr>
        <w:tc>
          <w:tcPr>
            <w:tcW w:w="4592" w:type="dxa"/>
          </w:tcPr>
          <w:p w14:paraId="0AC2ED97" w14:textId="5CA1973E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nvMonitorThrd</w:t>
            </w:r>
            <w:proofErr w:type="spellEnd"/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nvMonitorThrd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7321708D" w14:textId="45B37C98" w:rsidR="00611ABA" w:rsidRPr="00D427CA" w:rsidRDefault="00947E29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Thread monitoring </w:t>
            </w:r>
            <w:r w:rsidR="00911616" w:rsidRPr="00D427CA">
              <w:rPr>
                <w:rFonts w:ascii="Times New Roman" w:hAnsi="Times New Roman" w:cs="Times New Roman"/>
              </w:rPr>
              <w:t xml:space="preserve">NIVIDA </w:t>
            </w:r>
            <w:r w:rsidRPr="00D427CA">
              <w:rPr>
                <w:rFonts w:ascii="Times New Roman" w:hAnsi="Times New Roman" w:cs="Times New Roman"/>
              </w:rPr>
              <w:t>GPUs.</w:t>
            </w:r>
          </w:p>
        </w:tc>
      </w:tr>
      <w:tr w:rsidR="00611ABA" w:rsidRPr="00D427CA" w14:paraId="3C948C55" w14:textId="77777777" w:rsidTr="0021105D">
        <w:trPr>
          <w:trHeight w:val="380"/>
          <w:jc w:val="center"/>
        </w:trPr>
        <w:tc>
          <w:tcPr>
            <w:tcW w:w="4592" w:type="dxa"/>
          </w:tcPr>
          <w:p w14:paraId="09CB60DD" w14:textId="1A5B81BD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Core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current_core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D427CA">
              <w:rPr>
                <w:rFonts w:ascii="Times New Roman" w:hAnsi="Times New Roman" w:cs="Times New Roman"/>
                <w:color w:val="808000"/>
              </w:rPr>
              <w:t>nullptr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5A4FA5B2" w14:textId="425BEC1F" w:rsidR="00611ABA" w:rsidRPr="00D427CA" w:rsidRDefault="00487FF2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Current miner core.</w:t>
            </w:r>
          </w:p>
        </w:tc>
      </w:tr>
      <w:tr w:rsidR="00611ABA" w:rsidRPr="00D427CA" w14:paraId="1451BB2A" w14:textId="77777777" w:rsidTr="0021105D">
        <w:trPr>
          <w:trHeight w:val="380"/>
          <w:jc w:val="center"/>
        </w:trPr>
        <w:tc>
          <w:tcPr>
            <w:tcW w:w="4592" w:type="dxa"/>
          </w:tcPr>
          <w:p w14:paraId="22A2717E" w14:textId="438CF8B7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Coin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current_coin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D427CA">
              <w:rPr>
                <w:rFonts w:ascii="Times New Roman" w:hAnsi="Times New Roman" w:cs="Times New Roman"/>
                <w:color w:val="808000"/>
              </w:rPr>
              <w:t>nullptr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4CE8A6BF" w14:textId="7F4D1B62" w:rsidR="00611ABA" w:rsidRPr="00D427CA" w:rsidRDefault="00AB00BE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Current </w:t>
            </w:r>
            <w:r w:rsidR="00505865" w:rsidRPr="00D427CA">
              <w:rPr>
                <w:rFonts w:ascii="Times New Roman" w:hAnsi="Times New Roman" w:cs="Times New Roman"/>
              </w:rPr>
              <w:t xml:space="preserve">mining </w:t>
            </w:r>
            <w:r w:rsidRPr="00D427CA">
              <w:rPr>
                <w:rFonts w:ascii="Times New Roman" w:hAnsi="Times New Roman" w:cs="Times New Roman"/>
              </w:rPr>
              <w:t>cions.</w:t>
            </w:r>
          </w:p>
        </w:tc>
      </w:tr>
      <w:tr w:rsidR="00611ABA" w:rsidRPr="00D427CA" w14:paraId="567BE9E9" w14:textId="77777777" w:rsidTr="0021105D">
        <w:trPr>
          <w:trHeight w:val="380"/>
          <w:jc w:val="center"/>
        </w:trPr>
        <w:tc>
          <w:tcPr>
            <w:tcW w:w="4592" w:type="dxa"/>
          </w:tcPr>
          <w:p w14:paraId="793AFF16" w14:textId="122E6225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0080"/>
              </w:rPr>
              <w:t>Pool</w:t>
            </w:r>
            <w:r w:rsidRPr="00D427CA">
              <w:rPr>
                <w:rFonts w:ascii="Times New Roman" w:hAnsi="Times New Roman" w:cs="Times New Roman"/>
              </w:rPr>
              <w:t>*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current_pool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D427CA">
              <w:rPr>
                <w:rFonts w:ascii="Times New Roman" w:hAnsi="Times New Roman" w:cs="Times New Roman"/>
                <w:color w:val="808000"/>
              </w:rPr>
              <w:t>nullptr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6758D8A4" w14:textId="734AB2FB" w:rsidR="00611ABA" w:rsidRPr="00D427CA" w:rsidRDefault="000D3F61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 xml:space="preserve">Current </w:t>
            </w:r>
            <w:r w:rsidR="00505865" w:rsidRPr="00D427CA">
              <w:rPr>
                <w:rFonts w:ascii="Times New Roman" w:hAnsi="Times New Roman" w:cs="Times New Roman"/>
              </w:rPr>
              <w:t xml:space="preserve">mining </w:t>
            </w:r>
            <w:r w:rsidRPr="00D427CA">
              <w:rPr>
                <w:rFonts w:ascii="Times New Roman" w:hAnsi="Times New Roman" w:cs="Times New Roman"/>
              </w:rPr>
              <w:t>pool.</w:t>
            </w:r>
          </w:p>
        </w:tc>
      </w:tr>
      <w:tr w:rsidR="00611ABA" w:rsidRPr="00D427CA" w14:paraId="6A820557" w14:textId="77777777" w:rsidTr="0021105D">
        <w:trPr>
          <w:trHeight w:val="380"/>
          <w:jc w:val="center"/>
        </w:trPr>
        <w:tc>
          <w:tcPr>
            <w:tcW w:w="4592" w:type="dxa"/>
          </w:tcPr>
          <w:p w14:paraId="32E81AEF" w14:textId="1877DADE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floa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total_hash_rate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0D5E0211" w14:textId="2A548382" w:rsidR="00611ABA" w:rsidRPr="00D427CA" w:rsidRDefault="00F463E5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Total hash rate.</w:t>
            </w:r>
          </w:p>
        </w:tc>
      </w:tr>
      <w:tr w:rsidR="00611ABA" w:rsidRPr="00D427CA" w14:paraId="1FD97E04" w14:textId="77777777" w:rsidTr="0021105D">
        <w:trPr>
          <w:trHeight w:val="380"/>
          <w:jc w:val="center"/>
        </w:trPr>
        <w:tc>
          <w:tcPr>
            <w:tcW w:w="4592" w:type="dxa"/>
          </w:tcPr>
          <w:p w14:paraId="10E7737F" w14:textId="49143DAE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floa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est_output_usd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NAN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1A468E9B" w14:textId="355E8F66" w:rsidR="00611ABA" w:rsidRPr="00D427CA" w:rsidRDefault="00F7746D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Estimate</w:t>
            </w:r>
            <w:r w:rsidR="002B46B2" w:rsidRPr="00D427CA">
              <w:rPr>
                <w:rFonts w:ascii="Times New Roman" w:hAnsi="Times New Roman" w:cs="Times New Roman"/>
              </w:rPr>
              <w:t>d</w:t>
            </w:r>
            <w:r w:rsidRPr="00D427CA">
              <w:rPr>
                <w:rFonts w:ascii="Times New Roman" w:hAnsi="Times New Roman" w:cs="Times New Roman"/>
              </w:rPr>
              <w:t xml:space="preserve"> output in </w:t>
            </w:r>
            <w:r w:rsidR="002F3E4E">
              <w:rPr>
                <w:rFonts w:ascii="Times New Roman" w:hAnsi="Times New Roman" w:cs="Times New Roman"/>
              </w:rPr>
              <w:t>USD</w:t>
            </w:r>
            <w:r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611ABA" w:rsidRPr="00D427CA" w14:paraId="535CA2DD" w14:textId="77777777" w:rsidTr="0021105D">
        <w:trPr>
          <w:trHeight w:val="380"/>
          <w:jc w:val="center"/>
        </w:trPr>
        <w:tc>
          <w:tcPr>
            <w:tcW w:w="4592" w:type="dxa"/>
          </w:tcPr>
          <w:p w14:paraId="44F36724" w14:textId="288F1D8B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floa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est_output_cny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48C89DDA" w14:textId="34A7A7B6" w:rsidR="00611ABA" w:rsidRPr="00D427CA" w:rsidRDefault="00204DEC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Estimate</w:t>
            </w:r>
            <w:r w:rsidR="002B46B2" w:rsidRPr="00D427CA">
              <w:rPr>
                <w:rFonts w:ascii="Times New Roman" w:hAnsi="Times New Roman" w:cs="Times New Roman"/>
              </w:rPr>
              <w:t>d</w:t>
            </w:r>
            <w:r w:rsidRPr="00D427CA">
              <w:rPr>
                <w:rFonts w:ascii="Times New Roman" w:hAnsi="Times New Roman" w:cs="Times New Roman"/>
              </w:rPr>
              <w:t xml:space="preserve"> output in </w:t>
            </w:r>
            <w:r w:rsidR="002F3E4E">
              <w:rPr>
                <w:rFonts w:ascii="Times New Roman" w:hAnsi="Times New Roman" w:cs="Times New Roman"/>
              </w:rPr>
              <w:t>CNY</w:t>
            </w:r>
            <w:r w:rsidRPr="00D427CA">
              <w:rPr>
                <w:rFonts w:ascii="Times New Roman" w:hAnsi="Times New Roman" w:cs="Times New Roman"/>
              </w:rPr>
              <w:t>.</w:t>
            </w:r>
          </w:p>
        </w:tc>
      </w:tr>
      <w:tr w:rsidR="00611ABA" w:rsidRPr="00D427CA" w14:paraId="7484B753" w14:textId="77777777" w:rsidTr="0021105D">
        <w:trPr>
          <w:trHeight w:val="380"/>
          <w:jc w:val="center"/>
        </w:trPr>
        <w:tc>
          <w:tcPr>
            <w:tcW w:w="4592" w:type="dxa"/>
          </w:tcPr>
          <w:p w14:paraId="583D2225" w14:textId="156D3577" w:rsidR="00611ABA" w:rsidRPr="00D427CA" w:rsidRDefault="00611ABA" w:rsidP="00611ABA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D427CA">
              <w:rPr>
                <w:rFonts w:ascii="Times New Roman" w:hAnsi="Times New Roman" w:cs="Times New Roman"/>
                <w:color w:val="808000"/>
              </w:rPr>
              <w:t>float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est_output_coin</w:t>
            </w:r>
            <w:proofErr w:type="spellEnd"/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</w:rPr>
              <w:t>=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000080"/>
              </w:rPr>
              <w:t>0</w:t>
            </w:r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4579" w:type="dxa"/>
          </w:tcPr>
          <w:p w14:paraId="3C53C3A0" w14:textId="7F448AFD" w:rsidR="00611ABA" w:rsidRPr="00D427CA" w:rsidRDefault="002B46B2" w:rsidP="00611ABA">
            <w:pPr>
              <w:jc w:val="left"/>
              <w:rPr>
                <w:rFonts w:ascii="Times New Roman" w:hAnsi="Times New Roman" w:cs="Times New Roman"/>
              </w:rPr>
            </w:pPr>
            <w:r w:rsidRPr="00D427CA">
              <w:rPr>
                <w:rFonts w:ascii="Times New Roman" w:hAnsi="Times New Roman" w:cs="Times New Roman"/>
              </w:rPr>
              <w:t>Estimated output in coins.</w:t>
            </w:r>
          </w:p>
        </w:tc>
      </w:tr>
    </w:tbl>
    <w:p w14:paraId="647EC0B4" w14:textId="0C862078" w:rsidR="00E16387" w:rsidRPr="00D427CA" w:rsidRDefault="00E16387" w:rsidP="00F331C6">
      <w:pPr>
        <w:ind w:left="420" w:hangingChars="200" w:hanging="420"/>
        <w:jc w:val="left"/>
        <w:rPr>
          <w:rFonts w:ascii="Times New Roman" w:hAnsi="Times New Roman" w:cs="Times New Roman"/>
        </w:rPr>
      </w:pPr>
    </w:p>
    <w:p w14:paraId="3E25F1C4" w14:textId="77777777" w:rsidR="00CF7B0B" w:rsidRPr="00D427CA" w:rsidRDefault="00CF7B0B" w:rsidP="002F3E4E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81F1783" w14:textId="78CB55C3" w:rsidR="000F5636" w:rsidRPr="00D427CA" w:rsidRDefault="003265C5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Private </w:t>
      </w:r>
      <w:r w:rsidR="000F5636" w:rsidRPr="00D427CA">
        <w:rPr>
          <w:rFonts w:ascii="Times New Roman" w:hAnsi="Times New Roman" w:cs="Times New Roman"/>
          <w:sz w:val="24"/>
          <w:szCs w:val="24"/>
        </w:rPr>
        <w:t>Types:</w:t>
      </w:r>
    </w:p>
    <w:p w14:paraId="4147BDD1" w14:textId="264F07B5" w:rsidR="00E16387" w:rsidRPr="00D427CA" w:rsidRDefault="00E16387" w:rsidP="00E16387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40E76845" w14:textId="6DC8C2C3" w:rsidR="00E16387" w:rsidRDefault="00E16387" w:rsidP="00E16387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49E4AC13" w14:textId="138FD625" w:rsidR="005D74DE" w:rsidRDefault="005D74DE" w:rsidP="00E16387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C</w:t>
      </w:r>
      <w:r>
        <w:rPr>
          <w:rFonts w:ascii="Times New Roman" w:hAnsi="Times New Roman" w:cs="Times New Roman"/>
          <w:sz w:val="24"/>
          <w:szCs w:val="24"/>
        </w:rPr>
        <w:t>onstructor:</w:t>
      </w:r>
    </w:p>
    <w:p w14:paraId="60A90A3C" w14:textId="77777777" w:rsidR="005D74DE" w:rsidRPr="00D427CA" w:rsidRDefault="005D74DE" w:rsidP="005D74DE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color w:val="808000"/>
        </w:rPr>
        <w:tab/>
        <w:t>explicit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proofErr w:type="gramStart"/>
      <w:r w:rsidRPr="00D427CA">
        <w:rPr>
          <w:rFonts w:ascii="Times New Roman" w:hAnsi="Times New Roman" w:cs="Times New Roman"/>
          <w:b/>
          <w:bCs/>
          <w:color w:val="00677C"/>
        </w:rPr>
        <w:t>MainWindow</w:t>
      </w:r>
      <w:proofErr w:type="spellEnd"/>
      <w:r w:rsidRPr="00D427CA">
        <w:rPr>
          <w:rFonts w:ascii="Times New Roman" w:hAnsi="Times New Roman" w:cs="Times New Roman"/>
        </w:rPr>
        <w:t>(</w:t>
      </w:r>
      <w:proofErr w:type="gramEnd"/>
      <w:r w:rsidRPr="00D427CA">
        <w:rPr>
          <w:rFonts w:ascii="Times New Roman" w:hAnsi="Times New Roman" w:cs="Times New Roman"/>
          <w:color w:val="808000"/>
        </w:rPr>
        <w:t>bool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092E64"/>
        </w:rPr>
        <w:t>testing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</w:rPr>
        <w:t>=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808000"/>
        </w:rPr>
        <w:t>false</w:t>
      </w:r>
      <w:r w:rsidRPr="00D427CA">
        <w:rPr>
          <w:rFonts w:ascii="Times New Roman" w:hAnsi="Times New Roman" w:cs="Times New Roman"/>
        </w:rPr>
        <w:t>,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D427CA">
        <w:rPr>
          <w:rFonts w:ascii="Times New Roman" w:hAnsi="Times New Roman" w:cs="Times New Roman"/>
          <w:color w:val="800080"/>
        </w:rPr>
        <w:t>QWidget</w:t>
      </w:r>
      <w:proofErr w:type="spellEnd"/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</w:rPr>
        <w:t>*</w:t>
      </w:r>
      <w:r w:rsidRPr="00D427CA">
        <w:rPr>
          <w:rFonts w:ascii="Times New Roman" w:hAnsi="Times New Roman" w:cs="Times New Roman"/>
          <w:color w:val="092E64"/>
        </w:rPr>
        <w:t>parent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</w:rPr>
        <w:t>=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000080"/>
        </w:rPr>
        <w:t>0</w:t>
      </w:r>
      <w:r w:rsidRPr="00D427CA">
        <w:rPr>
          <w:rFonts w:ascii="Times New Roman" w:hAnsi="Times New Roman" w:cs="Times New Roman"/>
        </w:rPr>
        <w:t>):</w:t>
      </w:r>
    </w:p>
    <w:p w14:paraId="4FFA8A32" w14:textId="77777777" w:rsidR="005D74DE" w:rsidRPr="00D427CA" w:rsidRDefault="005D74DE" w:rsidP="005D74DE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 whether the main window is in test mode, parent widget.</w:t>
      </w:r>
    </w:p>
    <w:p w14:paraId="5994774E" w14:textId="77777777" w:rsidR="005D74DE" w:rsidRPr="00D427CA" w:rsidRDefault="005D74DE" w:rsidP="005D74DE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 None.</w:t>
      </w:r>
    </w:p>
    <w:p w14:paraId="2FB1CEB1" w14:textId="77777777" w:rsidR="005D74DE" w:rsidRPr="00D427CA" w:rsidRDefault="005D74DE" w:rsidP="005D74DE">
      <w:pPr>
        <w:pStyle w:val="HTML"/>
        <w:tabs>
          <w:tab w:val="clear" w:pos="916"/>
          <w:tab w:val="clear" w:pos="2748"/>
          <w:tab w:val="left" w:pos="432"/>
          <w:tab w:val="left" w:pos="2508"/>
        </w:tabs>
        <w:ind w:left="1832"/>
        <w:rPr>
          <w:rFonts w:ascii="Times New Roman" w:hAnsi="Times New Roman" w:cs="Times New Roman"/>
          <w:i/>
          <w:iCs/>
        </w:rPr>
      </w:pPr>
      <w:r w:rsidRPr="00D427CA">
        <w:rPr>
          <w:rFonts w:ascii="Times New Roman" w:hAnsi="Times New Roman" w:cs="Times New Roman"/>
        </w:rPr>
        <w:t xml:space="preserve">Task: Initialize necessary variables of the class. Create and invoke all the threads. Initialized all the graphs and overclocking page and help page. Check and load the </w:t>
      </w:r>
      <w:proofErr w:type="spellStart"/>
      <w:r w:rsidRPr="00D427CA">
        <w:rPr>
          <w:rFonts w:ascii="Times New Roman" w:hAnsi="Times New Roman" w:cs="Times New Roman"/>
        </w:rPr>
        <w:t>nvml</w:t>
      </w:r>
      <w:proofErr w:type="spellEnd"/>
      <w:r w:rsidRPr="00D427CA">
        <w:rPr>
          <w:rFonts w:ascii="Times New Roman" w:hAnsi="Times New Roman" w:cs="Times New Roman"/>
        </w:rPr>
        <w:t xml:space="preserve"> library. Load the most recent settings of necessary check box, combo box from the settings files (MinersLamp.ini).</w:t>
      </w:r>
    </w:p>
    <w:p w14:paraId="53533098" w14:textId="5AE80913" w:rsidR="005D74DE" w:rsidRDefault="005D74DE" w:rsidP="005D74DE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</w:p>
    <w:p w14:paraId="12B0FCA7" w14:textId="40A2A07D" w:rsidR="005D74DE" w:rsidRPr="00D427CA" w:rsidRDefault="005D74DE" w:rsidP="005D74DE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 w:hint="eastAsia"/>
        </w:rPr>
      </w:pPr>
      <w:r>
        <w:rPr>
          <w:rFonts w:ascii="Times New Roman" w:hAnsi="Times New Roman" w:cs="Times New Roman" w:hint="eastAsia"/>
        </w:rPr>
        <w:t>D</w:t>
      </w:r>
      <w:r>
        <w:rPr>
          <w:rFonts w:ascii="Times New Roman" w:hAnsi="Times New Roman" w:cs="Times New Roman"/>
        </w:rPr>
        <w:t>estructor:</w:t>
      </w:r>
    </w:p>
    <w:p w14:paraId="397C1E52" w14:textId="77777777" w:rsidR="005D74DE" w:rsidRPr="00D427CA" w:rsidRDefault="005D74DE" w:rsidP="005D74DE">
      <w:pPr>
        <w:pStyle w:val="HTML"/>
        <w:ind w:firstLine="480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>~</w:t>
      </w:r>
      <w:proofErr w:type="spellStart"/>
      <w:proofErr w:type="gramStart"/>
      <w:r w:rsidRPr="00D427CA">
        <w:rPr>
          <w:rFonts w:ascii="Times New Roman" w:hAnsi="Times New Roman" w:cs="Times New Roman"/>
          <w:b/>
          <w:bCs/>
          <w:i/>
          <w:iCs/>
          <w:color w:val="00677C"/>
        </w:rPr>
        <w:t>MainWindow</w:t>
      </w:r>
      <w:proofErr w:type="spellEnd"/>
      <w:r w:rsidRPr="00D427CA">
        <w:rPr>
          <w:rFonts w:ascii="Times New Roman" w:hAnsi="Times New Roman" w:cs="Times New Roman"/>
        </w:rPr>
        <w:t>(</w:t>
      </w:r>
      <w:proofErr w:type="gramEnd"/>
      <w:r w:rsidRPr="00D427CA">
        <w:rPr>
          <w:rFonts w:ascii="Times New Roman" w:hAnsi="Times New Roman" w:cs="Times New Roman"/>
        </w:rPr>
        <w:t>):</w:t>
      </w:r>
    </w:p>
    <w:p w14:paraId="69A4073A" w14:textId="77777777" w:rsidR="005D74DE" w:rsidRPr="00D427CA" w:rsidRDefault="005D74DE" w:rsidP="005D74DE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 None.</w:t>
      </w:r>
    </w:p>
    <w:p w14:paraId="54B63B4C" w14:textId="77777777" w:rsidR="005D74DE" w:rsidRPr="00D427CA" w:rsidRDefault="005D74DE" w:rsidP="005D74DE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 None.</w:t>
      </w:r>
    </w:p>
    <w:p w14:paraId="6E0DBCC8" w14:textId="77777777" w:rsidR="005D74DE" w:rsidRPr="00D427CA" w:rsidRDefault="005D74DE" w:rsidP="005D74DE">
      <w:pPr>
        <w:pStyle w:val="HTML"/>
        <w:tabs>
          <w:tab w:val="clear" w:pos="916"/>
          <w:tab w:val="clear" w:pos="2748"/>
          <w:tab w:val="left" w:pos="432"/>
          <w:tab w:val="left" w:pos="2508"/>
        </w:tabs>
        <w:ind w:left="1832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>Task: Free necessary allocated variables and chart. Save the parameters of some important settings to setting file. Delete and terminate the threads.</w:t>
      </w:r>
    </w:p>
    <w:p w14:paraId="6F3A876B" w14:textId="77777777" w:rsidR="005D74DE" w:rsidRPr="00D427CA" w:rsidRDefault="005D74DE" w:rsidP="005D74DE">
      <w:pPr>
        <w:jc w:val="left"/>
        <w:rPr>
          <w:rFonts w:ascii="Times New Roman" w:hAnsi="Times New Roman" w:cs="Times New Roman" w:hint="eastAsia"/>
          <w:sz w:val="24"/>
          <w:szCs w:val="24"/>
        </w:rPr>
      </w:pPr>
    </w:p>
    <w:p w14:paraId="0BD5DF59" w14:textId="7B107C83" w:rsidR="000F5636" w:rsidRPr="00D427CA" w:rsidRDefault="003265C5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lastRenderedPageBreak/>
        <w:t xml:space="preserve">Private </w:t>
      </w:r>
      <w:r w:rsidR="00A8602C">
        <w:rPr>
          <w:rFonts w:ascii="Times New Roman" w:hAnsi="Times New Roman" w:cs="Times New Roman"/>
          <w:sz w:val="24"/>
          <w:szCs w:val="24"/>
        </w:rPr>
        <w:t>Methods</w:t>
      </w:r>
      <w:r w:rsidR="000F5636" w:rsidRPr="00D427CA">
        <w:rPr>
          <w:rFonts w:ascii="Times New Roman" w:hAnsi="Times New Roman" w:cs="Times New Roman"/>
          <w:sz w:val="24"/>
          <w:szCs w:val="24"/>
        </w:rPr>
        <w:t>:</w:t>
      </w:r>
    </w:p>
    <w:p w14:paraId="49EF858C" w14:textId="4814C69F" w:rsidR="00E16387" w:rsidRPr="00D427CA" w:rsidRDefault="00E16387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</w:r>
      <w:r w:rsidR="00D54D2D" w:rsidRPr="00D427CA">
        <w:rPr>
          <w:rFonts w:ascii="Times New Roman" w:hAnsi="Times New Roman" w:cs="Times New Roman"/>
          <w:sz w:val="24"/>
          <w:szCs w:val="24"/>
        </w:rPr>
        <w:t>None.</w:t>
      </w:r>
    </w:p>
    <w:p w14:paraId="6014A018" w14:textId="77777777" w:rsidR="00991A76" w:rsidRPr="00D427CA" w:rsidRDefault="00991A76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26E61C3F" w14:textId="1F3AC18B" w:rsidR="000F5636" w:rsidRPr="00D427CA" w:rsidRDefault="000F5636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Reimplemented </w:t>
      </w:r>
      <w:r w:rsidR="003265C5" w:rsidRPr="00D427CA">
        <w:rPr>
          <w:rFonts w:ascii="Times New Roman" w:hAnsi="Times New Roman" w:cs="Times New Roman"/>
          <w:sz w:val="24"/>
          <w:szCs w:val="24"/>
        </w:rPr>
        <w:t xml:space="preserve">Private </w:t>
      </w:r>
      <w:r w:rsidR="00A8602C">
        <w:rPr>
          <w:rFonts w:ascii="Times New Roman" w:hAnsi="Times New Roman" w:cs="Times New Roman"/>
          <w:sz w:val="24"/>
          <w:szCs w:val="24"/>
        </w:rPr>
        <w:t>Methods</w:t>
      </w:r>
      <w:r w:rsidRPr="00D427CA">
        <w:rPr>
          <w:rFonts w:ascii="Times New Roman" w:hAnsi="Times New Roman" w:cs="Times New Roman"/>
          <w:sz w:val="24"/>
          <w:szCs w:val="24"/>
        </w:rPr>
        <w:t>:</w:t>
      </w:r>
    </w:p>
    <w:p w14:paraId="44DDEFC8" w14:textId="340C4674" w:rsidR="009E3E0D" w:rsidRPr="00D427CA" w:rsidRDefault="009E3E0D" w:rsidP="00FE6FB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reateActions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FE6FBD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0067BA0" w14:textId="1DF8AEAF" w:rsidR="00F66597" w:rsidRPr="00D427CA" w:rsidRDefault="00FE6FBD" w:rsidP="00F6659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F66597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F66597"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43C18F07" w14:textId="77777777" w:rsidR="00F66597" w:rsidRPr="00D427CA" w:rsidRDefault="00F66597" w:rsidP="00F6659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64E733AB" w14:textId="4A5F8B47" w:rsidR="00FE6FBD" w:rsidRPr="00D427CA" w:rsidRDefault="00F66597" w:rsidP="00BC7E94">
      <w:pPr>
        <w:widowControl/>
        <w:tabs>
          <w:tab w:val="left" w:pos="916"/>
          <w:tab w:val="left" w:pos="1832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661A35" w:rsidRPr="00D427CA">
        <w:rPr>
          <w:rFonts w:ascii="Times New Roman" w:eastAsia="宋体" w:hAnsi="Times New Roman" w:cs="Times New Roman"/>
          <w:kern w:val="0"/>
          <w:sz w:val="24"/>
          <w:szCs w:val="24"/>
        </w:rPr>
        <w:t>Create actions including minimize, maximize, restore and close windows and open help dialog page (not the one in main window).</w:t>
      </w:r>
    </w:p>
    <w:p w14:paraId="28D9264E" w14:textId="77777777" w:rsidR="00FE6FBD" w:rsidRPr="009E3E0D" w:rsidRDefault="00FE6FBD" w:rsidP="00FE6FB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144A9C5" w14:textId="27034190" w:rsidR="009E3E0D" w:rsidRPr="00D427CA" w:rsidRDefault="009E3E0D" w:rsidP="00BC7E9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="0049547A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Init</w:t>
      </w:r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Tray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BC7E94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6E04302" w14:textId="3439A2D3" w:rsidR="00BC7E94" w:rsidRPr="00D427CA" w:rsidRDefault="00BC7E94" w:rsidP="00BC7E9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DE3407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3DFF56AC" w14:textId="5111FE08" w:rsidR="00DE3407" w:rsidRPr="00D427CA" w:rsidRDefault="00DE3407" w:rsidP="00BC7E9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49D33011" w14:textId="31193FA4" w:rsidR="00BC7E94" w:rsidRPr="00D427CA" w:rsidRDefault="003A35B0" w:rsidP="00BC7E9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8F0C81" w:rsidRPr="00D427CA">
        <w:rPr>
          <w:rFonts w:ascii="Times New Roman" w:eastAsia="宋体" w:hAnsi="Times New Roman" w:cs="Times New Roman"/>
          <w:kern w:val="0"/>
          <w:sz w:val="24"/>
          <w:szCs w:val="24"/>
        </w:rPr>
        <w:t>Create option buttons in menu of the icon in the toolbar</w:t>
      </w:r>
      <w:r w:rsidR="00734D15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and assign actions to them.</w:t>
      </w:r>
    </w:p>
    <w:p w14:paraId="27534E2F" w14:textId="77777777" w:rsidR="00BC7E94" w:rsidRPr="009E3E0D" w:rsidRDefault="00BC7E94" w:rsidP="00BC7E9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231A371" w14:textId="64E95805" w:rsidR="009E3E0D" w:rsidRPr="00D427CA" w:rsidRDefault="009E3E0D" w:rsidP="004B117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etupEditor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4B117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6E29CBE" w14:textId="7D849960" w:rsidR="00FE3EED" w:rsidRPr="00D427CA" w:rsidRDefault="00FE3EED" w:rsidP="004B117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50C65608" w14:textId="7A24B45D" w:rsidR="00FE3EED" w:rsidRPr="00D427CA" w:rsidRDefault="00FE3EED" w:rsidP="004B117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63D524CB" w14:textId="0CD33838" w:rsidR="004B1171" w:rsidRPr="00D427CA" w:rsidRDefault="004B1171" w:rsidP="00D639F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FE3EE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Set </w:t>
      </w:r>
      <w:r w:rsidR="00375103" w:rsidRPr="00D427CA">
        <w:rPr>
          <w:rFonts w:ascii="Times New Roman" w:eastAsia="宋体" w:hAnsi="Times New Roman" w:cs="Times New Roman"/>
          <w:kern w:val="0"/>
          <w:sz w:val="24"/>
          <w:szCs w:val="24"/>
        </w:rPr>
        <w:t>fonts type, size and highlight in the log block in mining page.</w:t>
      </w:r>
    </w:p>
    <w:p w14:paraId="04481027" w14:textId="77777777" w:rsidR="004B1171" w:rsidRPr="009E3E0D" w:rsidRDefault="004B1171" w:rsidP="004B117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557D45C" w14:textId="3D4AEC00" w:rsidR="009E3E0D" w:rsidRPr="00D427CA" w:rsidRDefault="009E3E0D" w:rsidP="0084391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etupToolTips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843916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1CF004A" w14:textId="1EDF9C57" w:rsidR="00843916" w:rsidRPr="00D427CA" w:rsidRDefault="00843916" w:rsidP="0084391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4556F7F4" w14:textId="6E1E146C" w:rsidR="00843916" w:rsidRPr="00D427CA" w:rsidRDefault="00843916" w:rsidP="0084391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5D171404" w14:textId="0811E11A" w:rsidR="00843916" w:rsidRPr="00D427CA" w:rsidRDefault="00843916" w:rsidP="00AD1AC1">
      <w:pPr>
        <w:widowControl/>
        <w:tabs>
          <w:tab w:val="left" w:pos="916"/>
          <w:tab w:val="left" w:pos="1832"/>
          <w:tab w:val="left" w:pos="226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1F4F79" w:rsidRPr="00D427CA">
        <w:rPr>
          <w:rFonts w:ascii="Times New Roman" w:eastAsia="宋体" w:hAnsi="Times New Roman" w:cs="Times New Roman"/>
          <w:kern w:val="0"/>
          <w:sz w:val="24"/>
          <w:szCs w:val="24"/>
        </w:rPr>
        <w:t>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et tooltips for some components including the GPU power draw, temperature and memory clock.</w:t>
      </w:r>
    </w:p>
    <w:p w14:paraId="7B6E0439" w14:textId="77777777" w:rsidR="00843916" w:rsidRPr="009E3E0D" w:rsidRDefault="00843916" w:rsidP="0084391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657A8AA3" w14:textId="048C0AC2" w:rsidR="009E3E0D" w:rsidRPr="00D427CA" w:rsidRDefault="009E3E0D" w:rsidP="00AD1A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loadParameters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AD1AC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B855E11" w14:textId="00E6D1C2" w:rsidR="00AD1AC1" w:rsidRPr="00D427CA" w:rsidRDefault="00AD1AC1" w:rsidP="00AD1A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02E9257D" w14:textId="7FD8F100" w:rsidR="00AD1AC1" w:rsidRPr="00D427CA" w:rsidRDefault="00AD1AC1" w:rsidP="00AD1A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799FFE6B" w14:textId="2BE5DFB1" w:rsidR="00AD1AC1" w:rsidRPr="00D427CA" w:rsidRDefault="00D105BE" w:rsidP="0012003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275A72" w:rsidRPr="00D427CA">
        <w:rPr>
          <w:rFonts w:ascii="Times New Roman" w:eastAsia="宋体" w:hAnsi="Times New Roman" w:cs="Times New Roman"/>
          <w:kern w:val="0"/>
          <w:sz w:val="24"/>
          <w:szCs w:val="24"/>
        </w:rPr>
        <w:t>Load the most recent settings before last close to program</w:t>
      </w:r>
      <w:r w:rsidR="008873E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including the miner path, miner argument, share only information in log, coin type, miner core, pool, wallet, worker of the program. These settings are stored in MinerLamp.ini.</w:t>
      </w:r>
    </w:p>
    <w:p w14:paraId="6183EFC1" w14:textId="77777777" w:rsidR="00AD1AC1" w:rsidRPr="009E3E0D" w:rsidRDefault="00AD1AC1" w:rsidP="00AD1A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2925786A" w14:textId="0F19E143" w:rsidR="009E3E0D" w:rsidRPr="00D427CA" w:rsidRDefault="009E3E0D" w:rsidP="0012003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aveParameters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120034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6551504" w14:textId="371AC3B9" w:rsidR="00120034" w:rsidRPr="00D427CA" w:rsidRDefault="00120034" w:rsidP="0012003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0913FA72" w14:textId="77777777" w:rsidR="00120034" w:rsidRPr="00D427CA" w:rsidRDefault="00120034" w:rsidP="0012003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749ADE06" w14:textId="24CC720B" w:rsidR="00120034" w:rsidRPr="00D427CA" w:rsidRDefault="00120034" w:rsidP="00E6348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 w:rsidR="00C5694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Save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the </w:t>
      </w:r>
      <w:r w:rsidR="00C5694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current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settings before close including the miner path, miner argument, share only information in log, coin type, miner core, pool, wallet, worker of the program. These settings are stored in MinerLamp.ini.</w:t>
      </w:r>
    </w:p>
    <w:p w14:paraId="0548D7A9" w14:textId="77777777" w:rsidR="00120034" w:rsidRPr="009E3E0D" w:rsidRDefault="00120034" w:rsidP="0012003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D895540" w14:textId="2A11B4A2" w:rsidR="009E3E0D" w:rsidRPr="00D427CA" w:rsidRDefault="009E3E0D" w:rsidP="00E6348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initializePieChart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E63483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474A604" w14:textId="000CE1C8" w:rsidR="00E63483" w:rsidRPr="00D427CA" w:rsidRDefault="00E63483" w:rsidP="00E6348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4794170E" w14:textId="3B497468" w:rsidR="00E63483" w:rsidRPr="00D427CA" w:rsidRDefault="00E63483" w:rsidP="00E6348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ADFB654" w14:textId="029AA368" w:rsidR="00E63483" w:rsidRPr="00D427CA" w:rsidRDefault="00E63483" w:rsidP="00E6348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Initialize the pie chart</w:t>
      </w:r>
      <w:r w:rsidR="00213688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and add slices to it.</w:t>
      </w:r>
    </w:p>
    <w:p w14:paraId="67078A36" w14:textId="77777777" w:rsidR="00E63483" w:rsidRPr="009E3E0D" w:rsidRDefault="00E63483" w:rsidP="00E6348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8982A74" w14:textId="713819D7" w:rsidR="009E3E0D" w:rsidRPr="00D427CA" w:rsidRDefault="009E3E0D" w:rsidP="008C29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initializeConstants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8C29C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F155A5A" w14:textId="386B6503" w:rsidR="008C29C1" w:rsidRPr="00D427CA" w:rsidRDefault="008C29C1" w:rsidP="008C29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4D3C7A"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700512D3" w14:textId="6A6BB04B" w:rsidR="004D3C7A" w:rsidRPr="00D427CA" w:rsidRDefault="004D3C7A" w:rsidP="008C29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823C615" w14:textId="7BAB5306" w:rsidR="008C29C1" w:rsidRPr="00D427CA" w:rsidRDefault="004D3C7A" w:rsidP="00A552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DB65E8" w:rsidRPr="00D427CA">
        <w:rPr>
          <w:rFonts w:ascii="Times New Roman" w:eastAsia="宋体" w:hAnsi="Times New Roman" w:cs="Times New Roman"/>
          <w:kern w:val="0"/>
          <w:sz w:val="24"/>
          <w:szCs w:val="24"/>
        </w:rPr>
        <w:t>add pools and core to cores map.</w:t>
      </w:r>
    </w:p>
    <w:p w14:paraId="038EEE7D" w14:textId="77777777" w:rsidR="008C29C1" w:rsidRPr="009E3E0D" w:rsidRDefault="008C29C1" w:rsidP="008C29C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0A17271" w14:textId="6F685447" w:rsidR="009E3E0D" w:rsidRPr="00D427CA" w:rsidRDefault="009E3E0D" w:rsidP="00A552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etLCDNumber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proofErr w:type="gramEnd"/>
      <w:r w:rsidRPr="009E3E0D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Widget</w:t>
      </w:r>
      <w:proofErr w:type="spellEnd"/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widget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value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A55282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F815360" w14:textId="56EC7734" w:rsidR="00A55282" w:rsidRPr="00D427CA" w:rsidRDefault="00A55282" w:rsidP="00A552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LCD widget, value to change</w:t>
      </w:r>
      <w:r w:rsidR="006C55CF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4D5261F8" w14:textId="7664AD5A" w:rsidR="006C55CF" w:rsidRPr="00D427CA" w:rsidRDefault="006C55CF" w:rsidP="00A552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74CE4EC5" w14:textId="50F7F931" w:rsidR="00A55282" w:rsidRPr="00D427CA" w:rsidRDefault="006C55CF" w:rsidP="00A128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00522C" w:rsidRPr="00D427CA">
        <w:rPr>
          <w:rFonts w:ascii="Times New Roman" w:eastAsia="宋体" w:hAnsi="Times New Roman" w:cs="Times New Roman"/>
          <w:kern w:val="0"/>
          <w:sz w:val="24"/>
          <w:szCs w:val="24"/>
        </w:rPr>
        <w:t>Set the value of the given LCD.</w:t>
      </w:r>
    </w:p>
    <w:p w14:paraId="7E70A2F7" w14:textId="77777777" w:rsidR="00A55282" w:rsidRPr="009E3E0D" w:rsidRDefault="00A55282" w:rsidP="00A55282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CB02BC6" w14:textId="447D3EF9" w:rsidR="009E3E0D" w:rsidRPr="00D427CA" w:rsidRDefault="009E3E0D" w:rsidP="00A128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plotGrapgh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proofErr w:type="gramEnd"/>
      <w:r w:rsidRPr="009E3E0D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dateStart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dateEnd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deviceNum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A12899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4F5CB18" w14:textId="220E51DF" w:rsidR="00A12899" w:rsidRPr="00D427CA" w:rsidRDefault="00A12899" w:rsidP="00A128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start and end date, target device number.</w:t>
      </w:r>
    </w:p>
    <w:p w14:paraId="660E9ACA" w14:textId="5C3D8B63" w:rsidR="00A12899" w:rsidRPr="00D427CA" w:rsidRDefault="00A12899" w:rsidP="00A128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40192C8E" w14:textId="45BC69E7" w:rsidR="00A12899" w:rsidRPr="00D427CA" w:rsidRDefault="001370E6" w:rsidP="007E3B7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7E3B79" w:rsidRPr="00D427CA">
        <w:rPr>
          <w:rFonts w:ascii="Times New Roman" w:eastAsia="宋体" w:hAnsi="Times New Roman" w:cs="Times New Roman"/>
          <w:kern w:val="0"/>
          <w:sz w:val="24"/>
          <w:szCs w:val="24"/>
        </w:rPr>
        <w:t>Put the conditions into retrieve condition buffer and set the retrieve bit of database to make it draw a chart of history information.</w:t>
      </w:r>
    </w:p>
    <w:p w14:paraId="346DBF30" w14:textId="1B82F33A" w:rsidR="00A12899" w:rsidRPr="009E3E0D" w:rsidRDefault="00A12899" w:rsidP="00A1289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D8C12C9" w14:textId="28AA6AC8" w:rsidR="009E3E0D" w:rsidRPr="00D427CA" w:rsidRDefault="009E3E0D" w:rsidP="00F50D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isAllPromptVisable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bool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status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F50DEE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1913D3A0" w14:textId="123C6221" w:rsidR="00F50DEE" w:rsidRPr="00D427CA" w:rsidRDefault="006A76CB" w:rsidP="00F50D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disable the prompt or not.</w:t>
      </w:r>
    </w:p>
    <w:p w14:paraId="26571B6D" w14:textId="3D0421A5" w:rsidR="00F50DEE" w:rsidRPr="00D427CA" w:rsidRDefault="006A76CB" w:rsidP="00F50D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628B88B0" w14:textId="4A8C4929" w:rsidR="006A76CB" w:rsidRPr="00D427CA" w:rsidRDefault="006A76CB" w:rsidP="00F50D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display or disable the functions of each page tab.</w:t>
      </w:r>
    </w:p>
    <w:p w14:paraId="55A65BA5" w14:textId="77777777" w:rsidR="00F50DEE" w:rsidRPr="009E3E0D" w:rsidRDefault="00F50DEE" w:rsidP="00F50DE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853EE31" w14:textId="30DF2FCB" w:rsidR="00B835F0" w:rsidRPr="00D427CA" w:rsidRDefault="009E3E0D" w:rsidP="00B835F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pplyOC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B835F0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D3943FA" w14:textId="1127BCA8" w:rsidR="00B835F0" w:rsidRPr="00D427CA" w:rsidRDefault="00B835F0" w:rsidP="00B835F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74BAE794" w14:textId="005E34ED" w:rsidR="00B835F0" w:rsidRPr="00D427CA" w:rsidRDefault="00B835F0" w:rsidP="00B835F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22D239BB" w14:textId="33011AA3" w:rsidR="00B835F0" w:rsidRPr="00D427CA" w:rsidRDefault="00B835F0" w:rsidP="00B835F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apply GPU overclock settings to GPUs.</w:t>
      </w:r>
    </w:p>
    <w:p w14:paraId="18A3AB3F" w14:textId="77777777" w:rsidR="00B835F0" w:rsidRPr="009E3E0D" w:rsidRDefault="00B835F0" w:rsidP="00B835F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70EE4740" w14:textId="1170A024" w:rsidR="004767EF" w:rsidRPr="00D427CA" w:rsidRDefault="009E3E0D" w:rsidP="004767E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etComboIndex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proofErr w:type="gramEnd"/>
      <w:r w:rsidRPr="009E3E0D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ComboBox</w:t>
      </w:r>
      <w:proofErr w:type="spellEnd"/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mboBox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key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4767EF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8BC31AA" w14:textId="2C600386" w:rsidR="004767EF" w:rsidRPr="00D427CA" w:rsidRDefault="004767EF" w:rsidP="004767E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target combo box, the target value.</w:t>
      </w:r>
    </w:p>
    <w:p w14:paraId="3F06673C" w14:textId="26B6C74C" w:rsidR="0042278A" w:rsidRPr="00D427CA" w:rsidRDefault="0042278A" w:rsidP="004767E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5BF2593F" w14:textId="5E5957A0" w:rsidR="004767EF" w:rsidRPr="00D427CA" w:rsidRDefault="0042278A" w:rsidP="004767E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Set the index of the target combo box to the one with the given value.</w:t>
      </w:r>
    </w:p>
    <w:p w14:paraId="49D4FF38" w14:textId="77777777" w:rsidR="004767EF" w:rsidRPr="009E3E0D" w:rsidRDefault="004767EF" w:rsidP="004767E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695DF05" w14:textId="0E0823BA" w:rsidR="009E3E0D" w:rsidRPr="00D427CA" w:rsidRDefault="009E3E0D" w:rsidP="008001A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9E3E0D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9E3E0D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hangeLabelColor</w:t>
      </w:r>
      <w:proofErr w:type="spellEnd"/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proofErr w:type="gramEnd"/>
      <w:r w:rsidRPr="009E3E0D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Label</w:t>
      </w:r>
      <w:proofErr w:type="spellEnd"/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label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9E3E0D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Color</w:t>
      </w:r>
      <w:proofErr w:type="spellEnd"/>
      <w:r w:rsidRPr="009E3E0D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9E3E0D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lor</w:t>
      </w:r>
      <w:r w:rsidRPr="009E3E0D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8001AC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94F46E6" w14:textId="4FB134BD" w:rsidR="008001AC" w:rsidRPr="00D427CA" w:rsidRDefault="008001AC" w:rsidP="008001A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B52B5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417004" w:rsidRPr="00D427CA">
        <w:rPr>
          <w:rFonts w:ascii="Times New Roman" w:eastAsia="宋体" w:hAnsi="Times New Roman" w:cs="Times New Roman"/>
          <w:kern w:val="0"/>
          <w:sz w:val="24"/>
          <w:szCs w:val="24"/>
        </w:rPr>
        <w:t>Target label, color.</w:t>
      </w:r>
    </w:p>
    <w:p w14:paraId="46DB6E46" w14:textId="1C395148" w:rsidR="008001AC" w:rsidRPr="00D427CA" w:rsidRDefault="008001AC" w:rsidP="008001A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41700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63B7365A" w14:textId="707C8063" w:rsidR="008001AC" w:rsidRPr="00D427CA" w:rsidRDefault="008001AC" w:rsidP="008001A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41700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097547" w:rsidRPr="00D427CA">
        <w:rPr>
          <w:rFonts w:ascii="Times New Roman" w:eastAsia="宋体" w:hAnsi="Times New Roman" w:cs="Times New Roman"/>
          <w:kern w:val="0"/>
          <w:sz w:val="24"/>
          <w:szCs w:val="24"/>
        </w:rPr>
        <w:t>Change the color of the given label.</w:t>
      </w:r>
    </w:p>
    <w:p w14:paraId="39B15DF1" w14:textId="77777777" w:rsidR="008001AC" w:rsidRPr="009E3E0D" w:rsidRDefault="008001AC" w:rsidP="008001A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C2586D8" w14:textId="255E6DA8" w:rsidR="00314BBC" w:rsidRPr="00D427CA" w:rsidRDefault="009E3E0D" w:rsidP="00314BBC">
      <w:pPr>
        <w:ind w:left="480" w:hangingChars="200" w:hanging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</w:t>
      </w: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D427CA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RefreshTempGraph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105C6E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8EE69FF" w14:textId="47BE0930" w:rsidR="00105C6E" w:rsidRPr="00D427CA" w:rsidRDefault="00105C6E" w:rsidP="00105C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3A74B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4D654775" w14:textId="60F59F6A" w:rsidR="00105C6E" w:rsidRPr="00D427CA" w:rsidRDefault="00105C6E" w:rsidP="00105C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3A74B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41733BF4" w14:textId="492DA421" w:rsidR="00105C6E" w:rsidRPr="00D427CA" w:rsidRDefault="00105C6E" w:rsidP="00105C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3A74B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Append the current temperature to the line chart.</w:t>
      </w:r>
    </w:p>
    <w:p w14:paraId="70CD5DE7" w14:textId="77777777" w:rsidR="00514017" w:rsidRPr="00314BBC" w:rsidRDefault="00514017" w:rsidP="00D767D6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CBEF077" w14:textId="0ED1EB4B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Coin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ddCoin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proofErr w:type="gramEnd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in_nam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63C62D5" w14:textId="7C0D0150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D767D6">
        <w:rPr>
          <w:rFonts w:ascii="Times New Roman" w:eastAsia="宋体" w:hAnsi="Times New Roman" w:cs="Times New Roman"/>
          <w:kern w:val="0"/>
          <w:sz w:val="24"/>
          <w:szCs w:val="24"/>
        </w:rPr>
        <w:t xml:space="preserve"> N</w:t>
      </w:r>
      <w:r w:rsidR="00D767D6">
        <w:rPr>
          <w:rFonts w:ascii="Times New Roman" w:eastAsia="宋体" w:hAnsi="Times New Roman" w:cs="Times New Roman" w:hint="eastAsia"/>
          <w:kern w:val="0"/>
          <w:sz w:val="24"/>
          <w:szCs w:val="24"/>
        </w:rPr>
        <w:t>ame</w:t>
      </w:r>
      <w:r w:rsidR="00D767D6">
        <w:rPr>
          <w:rFonts w:ascii="Times New Roman" w:eastAsia="宋体" w:hAnsi="Times New Roman" w:cs="Times New Roman"/>
          <w:kern w:val="0"/>
          <w:sz w:val="24"/>
          <w:szCs w:val="24"/>
        </w:rPr>
        <w:t xml:space="preserve"> of the coin to add.</w:t>
      </w:r>
    </w:p>
    <w:p w14:paraId="75A83CE6" w14:textId="4E9A3226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D767D6">
        <w:rPr>
          <w:rFonts w:ascii="Times New Roman" w:eastAsia="宋体" w:hAnsi="Times New Roman" w:cs="Times New Roman"/>
          <w:kern w:val="0"/>
          <w:sz w:val="24"/>
          <w:szCs w:val="24"/>
        </w:rPr>
        <w:t xml:space="preserve"> Pointer to the newly created Coin.</w:t>
      </w:r>
    </w:p>
    <w:p w14:paraId="5235343F" w14:textId="10436418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D767D6">
        <w:rPr>
          <w:rFonts w:ascii="Times New Roman" w:eastAsia="宋体" w:hAnsi="Times New Roman" w:cs="Times New Roman"/>
          <w:kern w:val="0"/>
          <w:sz w:val="24"/>
          <w:szCs w:val="24"/>
        </w:rPr>
        <w:t xml:space="preserve"> Create a new Coin object.</w:t>
      </w:r>
    </w:p>
    <w:p w14:paraId="0A5F8DDC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41BE37F" w14:textId="498AC73D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Core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ddCor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proofErr w:type="gramEnd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re_nam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path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api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Coin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in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md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C0A4147" w14:textId="5B881AA4" w:rsidR="00514017" w:rsidRPr="00D427CA" w:rsidRDefault="002F3E4E" w:rsidP="009974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99746E">
        <w:rPr>
          <w:rFonts w:ascii="Times New Roman" w:eastAsia="宋体" w:hAnsi="Times New Roman" w:cs="Times New Roman"/>
          <w:kern w:val="0"/>
          <w:sz w:val="24"/>
          <w:szCs w:val="24"/>
        </w:rPr>
        <w:t xml:space="preserve"> N</w:t>
      </w:r>
      <w:r w:rsidR="0099746E">
        <w:rPr>
          <w:rFonts w:ascii="Times New Roman" w:eastAsia="宋体" w:hAnsi="Times New Roman" w:cs="Times New Roman" w:hint="eastAsia"/>
          <w:kern w:val="0"/>
          <w:sz w:val="24"/>
          <w:szCs w:val="24"/>
        </w:rPr>
        <w:t>ame</w:t>
      </w:r>
      <w:r w:rsidR="0099746E">
        <w:rPr>
          <w:rFonts w:ascii="Times New Roman" w:eastAsia="宋体" w:hAnsi="Times New Roman" w:cs="Times New Roman"/>
          <w:kern w:val="0"/>
          <w:sz w:val="24"/>
          <w:szCs w:val="24"/>
        </w:rPr>
        <w:t xml:space="preserve"> of the </w:t>
      </w:r>
      <w:r w:rsidR="0099746E">
        <w:rPr>
          <w:rFonts w:ascii="Times New Roman" w:eastAsia="宋体" w:hAnsi="Times New Roman" w:cs="Times New Roman" w:hint="eastAsia"/>
          <w:kern w:val="0"/>
          <w:sz w:val="24"/>
          <w:szCs w:val="24"/>
        </w:rPr>
        <w:t>core</w:t>
      </w:r>
      <w:r w:rsidR="0099746E">
        <w:rPr>
          <w:rFonts w:ascii="Times New Roman" w:eastAsia="宋体" w:hAnsi="Times New Roman" w:cs="Times New Roman"/>
          <w:kern w:val="0"/>
          <w:sz w:val="24"/>
          <w:szCs w:val="24"/>
        </w:rPr>
        <w:t xml:space="preserve"> to add; Relative path of the core; API URL of the core; Pointer to one supported Coin of the core; command line to use the core to mine the Coin specified by the fourth parameter.</w:t>
      </w:r>
    </w:p>
    <w:p w14:paraId="607743FE" w14:textId="0F395941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99746E">
        <w:rPr>
          <w:rFonts w:ascii="Times New Roman" w:eastAsia="宋体" w:hAnsi="Times New Roman" w:cs="Times New Roman"/>
          <w:kern w:val="0"/>
          <w:sz w:val="24"/>
          <w:szCs w:val="24"/>
        </w:rPr>
        <w:t xml:space="preserve"> Pointer to the newly created / updated Core.</w:t>
      </w:r>
    </w:p>
    <w:p w14:paraId="5A784336" w14:textId="13C37A94" w:rsidR="00514017" w:rsidRPr="00D427CA" w:rsidRDefault="00514017" w:rsidP="0099746E">
      <w:pPr>
        <w:widowControl/>
        <w:tabs>
          <w:tab w:val="left" w:pos="916"/>
          <w:tab w:val="left" w:pos="1830"/>
          <w:tab w:val="left" w:pos="2505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>Task:</w:t>
      </w:r>
      <w:r w:rsidR="0099746E">
        <w:rPr>
          <w:rFonts w:ascii="Times New Roman" w:eastAsia="宋体" w:hAnsi="Times New Roman" w:cs="Times New Roman"/>
          <w:kern w:val="0"/>
          <w:sz w:val="24"/>
          <w:szCs w:val="24"/>
        </w:rPr>
        <w:t xml:space="preserve"> Create a new Core with a supported Coin if the core name does not exist in the map; Update an existed Core with a new supported Coin if the core name exists in the map.</w:t>
      </w:r>
    </w:p>
    <w:p w14:paraId="4016E638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CF31F95" w14:textId="3962E29A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Core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ddCor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proofErr w:type="gramEnd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re_nam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path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api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in_nam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md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FA3D0CF" w14:textId="2045003F" w:rsidR="0099746E" w:rsidRPr="00D427CA" w:rsidRDefault="0099746E" w:rsidP="009974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N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ame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of the </w:t>
      </w:r>
      <w:r>
        <w:rPr>
          <w:rFonts w:ascii="Times New Roman" w:eastAsia="宋体" w:hAnsi="Times New Roman" w:cs="Times New Roman" w:hint="eastAsia"/>
          <w:kern w:val="0"/>
          <w:sz w:val="24"/>
          <w:szCs w:val="24"/>
        </w:rPr>
        <w:t>core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to add; Relative path of the core; API URL of the core; Name of one supported Coin of the core; command line to use the core to mine the Coin specified by the fourth parameter.</w:t>
      </w:r>
    </w:p>
    <w:p w14:paraId="3A8E5E8E" w14:textId="77777777" w:rsidR="0099746E" w:rsidRPr="00D427CA" w:rsidRDefault="0099746E" w:rsidP="009974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Pointer to the newly created / updated Core.</w:t>
      </w:r>
    </w:p>
    <w:p w14:paraId="02CE40C3" w14:textId="0380377D" w:rsidR="0099746E" w:rsidRPr="00D427CA" w:rsidRDefault="0099746E" w:rsidP="0099746E">
      <w:pPr>
        <w:widowControl/>
        <w:tabs>
          <w:tab w:val="left" w:pos="916"/>
          <w:tab w:val="left" w:pos="1830"/>
          <w:tab w:val="left" w:pos="2505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Create a new Core with a supported Coin if the core name does not exist in the map; Update an existed Core with a new supported Coin if the core name exists in the map.</w:t>
      </w:r>
    </w:p>
    <w:p w14:paraId="1CD1D847" w14:textId="77777777" w:rsidR="00514017" w:rsidRPr="0099746E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60F638E" w14:textId="1D57FFF9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Pool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ddPool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proofErr w:type="gramEnd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pool_nam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Coin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in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md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403C235" w14:textId="3B238DED" w:rsidR="00514017" w:rsidRPr="00D427CA" w:rsidRDefault="002F3E4E" w:rsidP="009974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99746E">
        <w:rPr>
          <w:rFonts w:ascii="Times New Roman" w:eastAsia="宋体" w:hAnsi="Times New Roman" w:cs="Times New Roman"/>
          <w:kern w:val="0"/>
          <w:sz w:val="24"/>
          <w:szCs w:val="24"/>
        </w:rPr>
        <w:t xml:space="preserve"> Name of the pool to add; Pointer to one supported Coin of the pool; command line to use a core to mine the Coin in the pool.</w:t>
      </w:r>
    </w:p>
    <w:p w14:paraId="2F3E416C" w14:textId="610D17B2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99746E">
        <w:rPr>
          <w:rFonts w:ascii="Times New Roman" w:eastAsia="宋体" w:hAnsi="Times New Roman" w:cs="Times New Roman"/>
          <w:kern w:val="0"/>
          <w:sz w:val="24"/>
          <w:szCs w:val="24"/>
        </w:rPr>
        <w:t xml:space="preserve"> Pointer to the newly created / updated Pool.</w:t>
      </w:r>
    </w:p>
    <w:p w14:paraId="0CC5B857" w14:textId="624BD29F" w:rsidR="0099746E" w:rsidRPr="00D427CA" w:rsidRDefault="0099746E" w:rsidP="0099746E">
      <w:pPr>
        <w:widowControl/>
        <w:tabs>
          <w:tab w:val="left" w:pos="916"/>
          <w:tab w:val="left" w:pos="1830"/>
          <w:tab w:val="left" w:pos="2505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Create a new Pool with a supported Coin if the Pool name does not exist in the map; Update an existed Pool with a new supported Coin if the core name exists in the map.</w:t>
      </w:r>
    </w:p>
    <w:p w14:paraId="40552422" w14:textId="77777777" w:rsidR="00514017" w:rsidRPr="0099746E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4274D2A" w14:textId="64F2C2B4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Pool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ddPool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proofErr w:type="gramEnd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pool_nam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oin_nam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md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E7381BE" w14:textId="07AFE0D3" w:rsidR="0099746E" w:rsidRPr="00D427CA" w:rsidRDefault="0099746E" w:rsidP="009974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Name of the pool to add; Name of one supported Coin of the pool; command line to use a core to mine the Coin in the pool.</w:t>
      </w:r>
    </w:p>
    <w:p w14:paraId="00450010" w14:textId="77777777" w:rsidR="0099746E" w:rsidRPr="00D427CA" w:rsidRDefault="0099746E" w:rsidP="0099746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Pointer to the newly created / updated Pool.</w:t>
      </w:r>
    </w:p>
    <w:p w14:paraId="72201577" w14:textId="77777777" w:rsidR="0099746E" w:rsidRPr="00D427CA" w:rsidRDefault="0099746E" w:rsidP="0099746E">
      <w:pPr>
        <w:widowControl/>
        <w:tabs>
          <w:tab w:val="left" w:pos="916"/>
          <w:tab w:val="left" w:pos="1830"/>
          <w:tab w:val="left" w:pos="2505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>
        <w:rPr>
          <w:rFonts w:ascii="Times New Roman" w:eastAsia="宋体" w:hAnsi="Times New Roman" w:cs="Times New Roman"/>
          <w:kern w:val="0"/>
          <w:sz w:val="24"/>
          <w:szCs w:val="24"/>
        </w:rPr>
        <w:t xml:space="preserve"> Create a new Pool with a supported Coin if the Pool name does not exist in the map; Update an existed Pool with a new supported Coin if the core name exists in the map.</w:t>
      </w:r>
    </w:p>
    <w:p w14:paraId="6BE25564" w14:textId="77777777" w:rsidR="00514017" w:rsidRPr="0099746E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1ECBA1E" w14:textId="4D9BFDC9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ddPoolsFromFil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filename</w:t>
      </w:r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463E1A2" w14:textId="398418FF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8E1B52">
        <w:rPr>
          <w:rFonts w:ascii="Times New Roman" w:eastAsia="宋体" w:hAnsi="Times New Roman" w:cs="Times New Roman"/>
          <w:kern w:val="0"/>
          <w:sz w:val="24"/>
          <w:szCs w:val="24"/>
        </w:rPr>
        <w:t xml:space="preserve"> Filename of the pool information file.</w:t>
      </w:r>
    </w:p>
    <w:p w14:paraId="36D3E6FC" w14:textId="7171E36F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8E1B52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7A511102" w14:textId="0A10FA45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8E1B52">
        <w:rPr>
          <w:rFonts w:ascii="Times New Roman" w:eastAsia="宋体" w:hAnsi="Times New Roman" w:cs="Times New Roman"/>
          <w:kern w:val="0"/>
          <w:sz w:val="24"/>
          <w:szCs w:val="24"/>
        </w:rPr>
        <w:t xml:space="preserve"> Add pools automatically from a text file. The text file must</w:t>
      </w:r>
      <w:r w:rsidR="008560FF">
        <w:rPr>
          <w:rFonts w:ascii="Times New Roman" w:eastAsia="宋体" w:hAnsi="Times New Roman" w:cs="Times New Roman"/>
          <w:kern w:val="0"/>
          <w:sz w:val="24"/>
          <w:szCs w:val="24"/>
        </w:rPr>
        <w:t xml:space="preserve"> in</w:t>
      </w:r>
      <w:r w:rsidR="008E1B52">
        <w:rPr>
          <w:rFonts w:ascii="Times New Roman" w:eastAsia="宋体" w:hAnsi="Times New Roman" w:cs="Times New Roman"/>
          <w:kern w:val="0"/>
          <w:sz w:val="24"/>
          <w:szCs w:val="24"/>
        </w:rPr>
        <w:t xml:space="preserve"> a specific format.</w:t>
      </w:r>
    </w:p>
    <w:p w14:paraId="1215138F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1ACE25A" w14:textId="568BD384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etMiningArgs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8560FF">
        <w:rPr>
          <w:rFonts w:ascii="Times New Roman" w:eastAsia="宋体" w:hAnsi="Times New Roman" w:cs="Times New Roman" w:hint="eastAsia"/>
          <w:kern w:val="0"/>
          <w:sz w:val="24"/>
          <w:szCs w:val="24"/>
        </w:rPr>
        <w:t>:</w:t>
      </w:r>
    </w:p>
    <w:p w14:paraId="55E2152B" w14:textId="46B82075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8560FF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D52F35A" w14:textId="4FBA8EF3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8560FF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24EB0A4" w14:textId="7044A86C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8560FF">
        <w:rPr>
          <w:rFonts w:ascii="Times New Roman" w:eastAsia="宋体" w:hAnsi="Times New Roman" w:cs="Times New Roman"/>
          <w:kern w:val="0"/>
          <w:sz w:val="24"/>
          <w:szCs w:val="24"/>
        </w:rPr>
        <w:t xml:space="preserve"> Set the mining arguments</w:t>
      </w:r>
    </w:p>
    <w:p w14:paraId="4A524191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3582203" w14:textId="70A5F30D" w:rsidR="00514017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tartMiningCor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B8AA76D" w14:textId="66842AD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8560FF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4145EBBF" w14:textId="7B56E8B0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8560FF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271CEA3" w14:textId="48EEF170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8560FF">
        <w:rPr>
          <w:rFonts w:ascii="Times New Roman" w:eastAsia="宋体" w:hAnsi="Times New Roman" w:cs="Times New Roman"/>
          <w:kern w:val="0"/>
          <w:sz w:val="24"/>
          <w:szCs w:val="24"/>
        </w:rPr>
        <w:t xml:space="preserve"> Start the mining core.</w:t>
      </w:r>
    </w:p>
    <w:p w14:paraId="296A3BF3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8C67605" w14:textId="7E2A5A01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topMiningCor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39CBCAC8" w14:textId="246CC868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8560FF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A2F1C38" w14:textId="00C2CF73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8560FF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C5A67B5" w14:textId="63193765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8560FF">
        <w:rPr>
          <w:rFonts w:ascii="Times New Roman" w:eastAsia="宋体" w:hAnsi="Times New Roman" w:cs="Times New Roman"/>
          <w:kern w:val="0"/>
          <w:sz w:val="24"/>
          <w:szCs w:val="24"/>
        </w:rPr>
        <w:t xml:space="preserve"> Stop the mining core.</w:t>
      </w:r>
    </w:p>
    <w:p w14:paraId="1C623224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0AA6B38" w14:textId="459A19CD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MinerStarted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3DC94A8" w14:textId="26F51DF3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0E445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003FB9F1" w14:textId="1A0D1BAD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0E445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27CCFBEA" w14:textId="1F9E4DAA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0E445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6178FB" w:rsidRPr="00D427CA">
        <w:rPr>
          <w:rFonts w:ascii="Times New Roman" w:eastAsia="宋体" w:hAnsi="Times New Roman" w:cs="Times New Roman"/>
          <w:kern w:val="0"/>
          <w:sz w:val="24"/>
          <w:szCs w:val="24"/>
        </w:rPr>
        <w:t>Set the status of the miner to mining and apply the overclocking settings.</w:t>
      </w:r>
    </w:p>
    <w:p w14:paraId="67ABD1BC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74E00F2B" w14:textId="4D19D157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MinerStoped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280C2F4" w14:textId="78795145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122CB9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0C40E5D" w14:textId="7D58A450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122CB9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0C67EC37" w14:textId="189585BB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887E3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1F1C8D" w:rsidRPr="00D427CA">
        <w:rPr>
          <w:rFonts w:ascii="Times New Roman" w:eastAsia="宋体" w:hAnsi="Times New Roman" w:cs="Times New Roman"/>
          <w:kern w:val="0"/>
          <w:sz w:val="24"/>
          <w:szCs w:val="24"/>
        </w:rPr>
        <w:t>Set the miner status to not running</w:t>
      </w:r>
      <w:r w:rsidR="00927ACE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and clear </w:t>
      </w:r>
      <w:r w:rsidR="00945B7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mining data </w:t>
      </w:r>
      <w:r w:rsidR="00927ACE" w:rsidRPr="00D427CA">
        <w:rPr>
          <w:rFonts w:ascii="Times New Roman" w:eastAsia="宋体" w:hAnsi="Times New Roman" w:cs="Times New Roman"/>
          <w:kern w:val="0"/>
          <w:sz w:val="24"/>
          <w:szCs w:val="24"/>
        </w:rPr>
        <w:t>settings.</w:t>
      </w:r>
    </w:p>
    <w:p w14:paraId="5EF08B38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2B2DDEE" w14:textId="1EC1609D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Hashrat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proofErr w:type="gramEnd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tring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hashrate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BA43615" w14:textId="00587F1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F010DE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6D6DE5" w:rsidRPr="00D427CA">
        <w:rPr>
          <w:rFonts w:ascii="Times New Roman" w:eastAsia="宋体" w:hAnsi="Times New Roman" w:cs="Times New Roman"/>
          <w:kern w:val="0"/>
          <w:sz w:val="24"/>
          <w:szCs w:val="24"/>
        </w:rPr>
        <w:t>Current hash</w:t>
      </w:r>
      <w:r w:rsidR="00A33949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6D6DE5" w:rsidRPr="00D427CA">
        <w:rPr>
          <w:rFonts w:ascii="Times New Roman" w:eastAsia="宋体" w:hAnsi="Times New Roman" w:cs="Times New Roman"/>
          <w:kern w:val="0"/>
          <w:sz w:val="24"/>
          <w:szCs w:val="24"/>
        </w:rPr>
        <w:t>rate.</w:t>
      </w:r>
    </w:p>
    <w:p w14:paraId="65BBB5AB" w14:textId="7ED4A806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A33949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6D354CA4" w14:textId="64723C62" w:rsidR="00514017" w:rsidRPr="00D427CA" w:rsidRDefault="00514017" w:rsidP="008E756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 w:rsidR="00482B8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8E7564" w:rsidRPr="00D427CA">
        <w:rPr>
          <w:rFonts w:ascii="Times New Roman" w:eastAsia="宋体" w:hAnsi="Times New Roman" w:cs="Times New Roman"/>
          <w:kern w:val="0"/>
          <w:sz w:val="24"/>
          <w:szCs w:val="24"/>
        </w:rPr>
        <w:t>If given valid hash rate, the program will refresh the mining information and display them.</w:t>
      </w:r>
    </w:p>
    <w:p w14:paraId="3B67F8D2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2F8D04C" w14:textId="328E7073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Error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1D7CC445" w14:textId="32CC7949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1308B9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6825266" w14:textId="76F43586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1308B9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609FE9E5" w14:textId="2FAFBA06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C402AA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BD66D0" w:rsidRPr="00D427CA">
        <w:rPr>
          <w:rFonts w:ascii="Times New Roman" w:eastAsia="宋体" w:hAnsi="Times New Roman" w:cs="Times New Roman"/>
          <w:kern w:val="0"/>
          <w:sz w:val="24"/>
          <w:szCs w:val="24"/>
        </w:rPr>
        <w:t>Add error count and make system prompt error.</w:t>
      </w:r>
    </w:p>
    <w:p w14:paraId="510E743F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E5BCF7A" w14:textId="0CD719A4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ReceivedMiningInfo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proofErr w:type="gramEnd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MiningInfo</w:t>
      </w:r>
      <w:proofErr w:type="spellEnd"/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ingInfo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32FF5370" w14:textId="173C7962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C36CC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D82089" w:rsidRPr="00D427CA">
        <w:rPr>
          <w:rFonts w:ascii="Times New Roman" w:eastAsia="宋体" w:hAnsi="Times New Roman" w:cs="Times New Roman"/>
          <w:kern w:val="0"/>
          <w:sz w:val="24"/>
          <w:szCs w:val="24"/>
        </w:rPr>
        <w:t>M</w:t>
      </w:r>
      <w:r w:rsidR="00C36CC3" w:rsidRPr="00D427CA">
        <w:rPr>
          <w:rFonts w:ascii="Times New Roman" w:eastAsia="宋体" w:hAnsi="Times New Roman" w:cs="Times New Roman"/>
          <w:kern w:val="0"/>
          <w:sz w:val="24"/>
          <w:szCs w:val="24"/>
        </w:rPr>
        <w:t>ining information</w:t>
      </w:r>
      <w:r w:rsidR="00366222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0830C5A2" w14:textId="69A9D014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C36CC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21A9870" w14:textId="3F069024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366222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8E37E6" w:rsidRPr="00D427CA">
        <w:rPr>
          <w:rFonts w:ascii="Times New Roman" w:eastAsia="宋体" w:hAnsi="Times New Roman" w:cs="Times New Roman"/>
          <w:kern w:val="0"/>
          <w:sz w:val="24"/>
          <w:szCs w:val="24"/>
        </w:rPr>
        <w:t>Refresh buffer of the mining information to the given one.</w:t>
      </w:r>
    </w:p>
    <w:p w14:paraId="62F284A2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7723E7B" w14:textId="3FD149B9" w:rsidR="00514017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ReceivedPoolInfo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proofErr w:type="gramEnd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List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314BBC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PoolInfo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314BBC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poolInfos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8D7F2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D82089" w:rsidRPr="00D427CA">
        <w:rPr>
          <w:rFonts w:ascii="Times New Roman" w:eastAsia="宋体" w:hAnsi="Times New Roman" w:cs="Times New Roman"/>
          <w:kern w:val="0"/>
          <w:sz w:val="24"/>
          <w:szCs w:val="24"/>
        </w:rPr>
        <w:t>P</w:t>
      </w:r>
      <w:r w:rsidR="005A2C5F" w:rsidRPr="00D427CA">
        <w:rPr>
          <w:rFonts w:ascii="Times New Roman" w:eastAsia="宋体" w:hAnsi="Times New Roman" w:cs="Times New Roman"/>
          <w:kern w:val="0"/>
          <w:sz w:val="24"/>
          <w:szCs w:val="24"/>
        </w:rPr>
        <w:t>ool information.</w:t>
      </w:r>
    </w:p>
    <w:p w14:paraId="34D3BCD7" w14:textId="1E30CEC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5A2C5F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7755EDF6" w14:textId="2F5452CE" w:rsidR="0036495D" w:rsidRPr="00D427CA" w:rsidRDefault="00514017" w:rsidP="0036495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8301B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36495D" w:rsidRPr="00D427CA">
        <w:rPr>
          <w:rFonts w:ascii="Times New Roman" w:eastAsia="宋体" w:hAnsi="Times New Roman" w:cs="Times New Roman"/>
          <w:kern w:val="0"/>
          <w:sz w:val="24"/>
          <w:szCs w:val="24"/>
        </w:rPr>
        <w:t>Refresh buffer of the pools</w:t>
      </w:r>
      <w:r w:rsidR="008E6CD4" w:rsidRPr="00D427CA">
        <w:rPr>
          <w:rFonts w:ascii="Times New Roman" w:eastAsia="宋体" w:hAnsi="Times New Roman" w:cs="Times New Roman"/>
          <w:kern w:val="0"/>
          <w:sz w:val="24"/>
          <w:szCs w:val="24"/>
        </w:rPr>
        <w:t>’</w:t>
      </w:r>
      <w:r w:rsidR="0036495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information to the given one.</w:t>
      </w:r>
    </w:p>
    <w:p w14:paraId="733322F4" w14:textId="3AAB03E4" w:rsidR="00314BBC" w:rsidRPr="00314BBC" w:rsidRDefault="00314BBC" w:rsidP="00314BBC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694F8C52" w14:textId="0C6D58F7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refreshSystemSettings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9FAB3DA" w14:textId="1A8487EC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042F3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01D28DE9" w14:textId="4D71207C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042F3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059AE3B6" w14:textId="1D8EFB00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042F3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2B6782" w:rsidRPr="00D427CA">
        <w:rPr>
          <w:rFonts w:ascii="Times New Roman" w:eastAsia="宋体" w:hAnsi="Times New Roman" w:cs="Times New Roman"/>
          <w:kern w:val="0"/>
          <w:sz w:val="24"/>
          <w:szCs w:val="24"/>
        </w:rPr>
        <w:t>Refresh the virtual memory size of the system.</w:t>
      </w:r>
    </w:p>
    <w:p w14:paraId="70306A5D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D2CAAF2" w14:textId="225CA2D0" w:rsidR="00314BBC" w:rsidRPr="00D427CA" w:rsidRDefault="00314BBC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314BBC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314BBC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314BBC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EstimateOutput</w:t>
      </w:r>
      <w:proofErr w:type="spell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314BBC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6DECCD1" w14:textId="001ABD2F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346B2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C64642A" w14:textId="265D96B3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346B2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72636ADC" w14:textId="75062EC0" w:rsidR="00514017" w:rsidRPr="00D427CA" w:rsidRDefault="00514017" w:rsidP="007B6F9D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 w:rsidR="00B80BA8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7B6F9D" w:rsidRPr="00D427CA">
        <w:rPr>
          <w:rFonts w:ascii="Times New Roman" w:eastAsia="宋体" w:hAnsi="Times New Roman" w:cs="Times New Roman"/>
          <w:kern w:val="0"/>
          <w:sz w:val="24"/>
          <w:szCs w:val="24"/>
        </w:rPr>
        <w:t>Calculate and refresh the estimate output based on current hash rate and mean income of 24 hours of the pools.</w:t>
      </w:r>
    </w:p>
    <w:p w14:paraId="25ED798B" w14:textId="77777777" w:rsidR="00514017" w:rsidRPr="00314BBC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21E4D98D" w14:textId="2AC02ED1" w:rsidR="00314BBC" w:rsidRPr="00D427CA" w:rsidRDefault="00314BBC" w:rsidP="00314BBC">
      <w:pPr>
        <w:ind w:left="480" w:hangingChars="200" w:hanging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</w:t>
      </w: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D427CA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Color</w:t>
      </w:r>
      <w:proofErr w:type="spellEnd"/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D427CA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getTempColor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temp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CF6536F" w14:textId="3265DC4A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AA0FE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Temperature.</w:t>
      </w:r>
    </w:p>
    <w:p w14:paraId="20EBBA78" w14:textId="77D23337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DA2DB5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Corresponding color of the given temperature</w:t>
      </w:r>
      <w:r w:rsidR="004C661C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0E5D4BB6" w14:textId="33D9B4A8" w:rsidR="00514017" w:rsidRPr="00D427CA" w:rsidRDefault="00514017" w:rsidP="001521D4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 w:rsidR="004C661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1521D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Output the color of the given temperature which will be set to the display temperature </w:t>
      </w:r>
      <w:r w:rsidR="00152B3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labels’ </w:t>
      </w:r>
      <w:r w:rsidR="001521D4" w:rsidRPr="00D427CA">
        <w:rPr>
          <w:rFonts w:ascii="Times New Roman" w:eastAsia="宋体" w:hAnsi="Times New Roman" w:cs="Times New Roman"/>
          <w:kern w:val="0"/>
          <w:sz w:val="24"/>
          <w:szCs w:val="24"/>
        </w:rPr>
        <w:t>color.</w:t>
      </w:r>
    </w:p>
    <w:p w14:paraId="29D0DE8B" w14:textId="77777777" w:rsidR="00514017" w:rsidRPr="00D427CA" w:rsidRDefault="00514017" w:rsidP="00314BBC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0F0944F9" w14:textId="1A6F8763" w:rsidR="00D66B90" w:rsidRPr="00D427CA" w:rsidRDefault="00D66B90" w:rsidP="00D66B90">
      <w:pPr>
        <w:ind w:left="480" w:hangingChars="200" w:hanging="480"/>
        <w:jc w:val="left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D427CA">
        <w:rPr>
          <w:rFonts w:ascii="Times New Roman" w:hAnsi="Times New Roman" w:cs="Times New Roman"/>
          <w:color w:val="808000"/>
        </w:rPr>
        <w:t>void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proofErr w:type="gramStart"/>
      <w:r w:rsidRPr="00D427CA">
        <w:rPr>
          <w:rFonts w:ascii="Times New Roman" w:hAnsi="Times New Roman" w:cs="Times New Roman"/>
          <w:b/>
          <w:bCs/>
          <w:color w:val="00677C"/>
        </w:rPr>
        <w:t>setPushButtonColor</w:t>
      </w:r>
      <w:proofErr w:type="spellEnd"/>
      <w:r w:rsidRPr="00D427CA">
        <w:rPr>
          <w:rFonts w:ascii="Times New Roman" w:hAnsi="Times New Roman" w:cs="Times New Roman"/>
        </w:rPr>
        <w:t>(</w:t>
      </w:r>
      <w:proofErr w:type="spellStart"/>
      <w:proofErr w:type="gramEnd"/>
      <w:r w:rsidRPr="00D427CA">
        <w:rPr>
          <w:rFonts w:ascii="Times New Roman" w:hAnsi="Times New Roman" w:cs="Times New Roman"/>
          <w:color w:val="800080"/>
        </w:rPr>
        <w:t>QPushButton</w:t>
      </w:r>
      <w:proofErr w:type="spellEnd"/>
      <w:r w:rsidRPr="00D427CA">
        <w:rPr>
          <w:rFonts w:ascii="Times New Roman" w:hAnsi="Times New Roman" w:cs="Times New Roman"/>
        </w:rPr>
        <w:t>*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D427CA">
        <w:rPr>
          <w:rFonts w:ascii="Times New Roman" w:hAnsi="Times New Roman" w:cs="Times New Roman"/>
          <w:color w:val="092E64"/>
        </w:rPr>
        <w:t>pushButton</w:t>
      </w:r>
      <w:proofErr w:type="spellEnd"/>
      <w:r w:rsidRPr="00D427CA">
        <w:rPr>
          <w:rFonts w:ascii="Times New Roman" w:hAnsi="Times New Roman" w:cs="Times New Roman"/>
        </w:rPr>
        <w:t>,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808000"/>
        </w:rPr>
        <w:t>bool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092E64"/>
        </w:rPr>
        <w:t>pressed</w:t>
      </w:r>
      <w:r w:rsidRPr="00D427CA">
        <w:rPr>
          <w:rFonts w:ascii="Times New Roman" w:hAnsi="Times New Roman" w:cs="Times New Roman"/>
        </w:rPr>
        <w:t>)</w:t>
      </w:r>
      <w:r w:rsidR="00514017" w:rsidRPr="00D427CA">
        <w:rPr>
          <w:rFonts w:ascii="Times New Roman" w:hAnsi="Times New Roman" w:cs="Times New Roman"/>
        </w:rPr>
        <w:t>:</w:t>
      </w:r>
    </w:p>
    <w:p w14:paraId="5C5CFCF6" w14:textId="679EB0DF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3F5CDE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B6467E" w:rsidRPr="00D427CA">
        <w:rPr>
          <w:rFonts w:ascii="Times New Roman" w:eastAsia="宋体" w:hAnsi="Times New Roman" w:cs="Times New Roman"/>
          <w:kern w:val="0"/>
          <w:sz w:val="24"/>
          <w:szCs w:val="24"/>
        </w:rPr>
        <w:t>Target pushbutton and whether it is be pressed.</w:t>
      </w:r>
    </w:p>
    <w:p w14:paraId="76615809" w14:textId="0FDF1F95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760439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6B6B0A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0F7B35FA" w14:textId="550C492B" w:rsidR="00514017" w:rsidRPr="00D427CA" w:rsidRDefault="00514017" w:rsidP="00A43A5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 w:rsidR="00AE34CA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08751E" w:rsidRPr="00D427CA">
        <w:rPr>
          <w:rFonts w:ascii="Times New Roman" w:eastAsia="宋体" w:hAnsi="Times New Roman" w:cs="Times New Roman"/>
          <w:kern w:val="0"/>
          <w:sz w:val="24"/>
          <w:szCs w:val="24"/>
        </w:rPr>
        <w:t>Set the color of the pushbutton to make it feels like it has been pressed. This function is specially used to handle the pushbuttons of the page tabs.</w:t>
      </w:r>
    </w:p>
    <w:p w14:paraId="43A998F0" w14:textId="77777777" w:rsidR="00514017" w:rsidRPr="00D427CA" w:rsidRDefault="00514017" w:rsidP="00D66B90">
      <w:pPr>
        <w:ind w:left="420" w:hangingChars="200" w:hanging="420"/>
        <w:jc w:val="left"/>
        <w:rPr>
          <w:rFonts w:ascii="Times New Roman" w:hAnsi="Times New Roman" w:cs="Times New Roman"/>
        </w:rPr>
      </w:pPr>
    </w:p>
    <w:p w14:paraId="198A31C5" w14:textId="10FF535D" w:rsidR="00D66B90" w:rsidRPr="00D427CA" w:rsidRDefault="00D66B90" w:rsidP="00D66B90">
      <w:pPr>
        <w:ind w:left="420"/>
        <w:jc w:val="left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color w:val="808000"/>
        </w:rPr>
        <w:t>void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proofErr w:type="gramStart"/>
      <w:r w:rsidRPr="00D427CA">
        <w:rPr>
          <w:rFonts w:ascii="Times New Roman" w:hAnsi="Times New Roman" w:cs="Times New Roman"/>
          <w:b/>
          <w:bCs/>
          <w:color w:val="00677C"/>
        </w:rPr>
        <w:t>updateSliders</w:t>
      </w:r>
      <w:proofErr w:type="spellEnd"/>
      <w:r w:rsidRPr="00D427CA">
        <w:rPr>
          <w:rFonts w:ascii="Times New Roman" w:hAnsi="Times New Roman" w:cs="Times New Roman"/>
        </w:rPr>
        <w:t>(</w:t>
      </w:r>
      <w:proofErr w:type="gramEnd"/>
      <w:r w:rsidRPr="00D427CA">
        <w:rPr>
          <w:rFonts w:ascii="Times New Roman" w:hAnsi="Times New Roman" w:cs="Times New Roman"/>
          <w:color w:val="808000"/>
        </w:rPr>
        <w:t>unsigned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808000"/>
        </w:rPr>
        <w:t>int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D427CA">
        <w:rPr>
          <w:rFonts w:ascii="Times New Roman" w:hAnsi="Times New Roman" w:cs="Times New Roman"/>
          <w:color w:val="092E64"/>
        </w:rPr>
        <w:t>gpu</w:t>
      </w:r>
      <w:proofErr w:type="spellEnd"/>
      <w:r w:rsidRPr="00D427CA">
        <w:rPr>
          <w:rFonts w:ascii="Times New Roman" w:hAnsi="Times New Roman" w:cs="Times New Roman"/>
        </w:rPr>
        <w:t>)</w:t>
      </w:r>
      <w:r w:rsidR="00514017" w:rsidRPr="00D427CA">
        <w:rPr>
          <w:rFonts w:ascii="Times New Roman" w:hAnsi="Times New Roman" w:cs="Times New Roman"/>
        </w:rPr>
        <w:t>:</w:t>
      </w:r>
    </w:p>
    <w:p w14:paraId="2F394C8E" w14:textId="2FF21A75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F36A7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GPU number.</w:t>
      </w:r>
    </w:p>
    <w:p w14:paraId="443AA9B8" w14:textId="05BC5EF2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F36A7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198DD249" w14:textId="434E1A6B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AE5D65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9E24F6" w:rsidRPr="00D427CA">
        <w:rPr>
          <w:rFonts w:ascii="Times New Roman" w:eastAsia="宋体" w:hAnsi="Times New Roman" w:cs="Times New Roman"/>
          <w:kern w:val="0"/>
          <w:sz w:val="24"/>
          <w:szCs w:val="24"/>
        </w:rPr>
        <w:t>Update the sliders in the overclocking page of the given GPU.</w:t>
      </w:r>
    </w:p>
    <w:p w14:paraId="2E2DD461" w14:textId="77777777" w:rsidR="00514017" w:rsidRPr="00D427CA" w:rsidRDefault="00514017" w:rsidP="00D66B90">
      <w:pPr>
        <w:ind w:left="420"/>
        <w:jc w:val="left"/>
        <w:rPr>
          <w:rFonts w:ascii="Times New Roman" w:hAnsi="Times New Roman" w:cs="Times New Roman"/>
          <w:sz w:val="24"/>
          <w:szCs w:val="24"/>
        </w:rPr>
      </w:pPr>
    </w:p>
    <w:p w14:paraId="335D452F" w14:textId="510E1928" w:rsidR="00E715F8" w:rsidRPr="00D427CA" w:rsidRDefault="00D66B90" w:rsidP="00D66B90">
      <w:pPr>
        <w:ind w:left="480" w:hangingChars="200" w:hanging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</w:t>
      </w: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D427CA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saveConfig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514017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3E5A083" w14:textId="4073A014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2A09C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237108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4B4BBCC6" w14:textId="3FFFAB5B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237108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395C315" w14:textId="1ACED18B" w:rsidR="00514017" w:rsidRPr="00D427CA" w:rsidRDefault="00514017" w:rsidP="0051401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237108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975401" w:rsidRPr="00D427CA">
        <w:rPr>
          <w:rFonts w:ascii="Times New Roman" w:eastAsia="宋体" w:hAnsi="Times New Roman" w:cs="Times New Roman"/>
          <w:kern w:val="0"/>
          <w:sz w:val="24"/>
          <w:szCs w:val="24"/>
        </w:rPr>
        <w:t>Save the configuration of the overclocking settings to MinerLamp.ini file.</w:t>
      </w:r>
    </w:p>
    <w:p w14:paraId="1FAE38D6" w14:textId="77777777" w:rsidR="00E715F8" w:rsidRPr="00D427CA" w:rsidRDefault="00E715F8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15493618" w14:textId="5B061F8A" w:rsidR="009305E1" w:rsidRPr="0049547A" w:rsidRDefault="003265C5" w:rsidP="0049547A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Private </w:t>
      </w:r>
      <w:r w:rsidR="000F5636" w:rsidRPr="00D427CA">
        <w:rPr>
          <w:rFonts w:ascii="Times New Roman" w:hAnsi="Times New Roman" w:cs="Times New Roman"/>
          <w:sz w:val="24"/>
          <w:szCs w:val="24"/>
        </w:rPr>
        <w:t>Slots:</w:t>
      </w:r>
    </w:p>
    <w:p w14:paraId="798E7494" w14:textId="7DB2C214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="0026536F" w:rsidRPr="00D427CA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iconActivated</w:t>
      </w:r>
      <w:proofErr w:type="spellEnd"/>
      <w:r w:rsidR="0026536F" w:rsidRPr="00D427CA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proofErr w:type="gramEnd"/>
      <w:r w:rsidR="0026536F" w:rsidRPr="00D427CA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SystemTrayIcon</w:t>
      </w:r>
      <w:proofErr w:type="spellEnd"/>
      <w:r w:rsidR="0026536F" w:rsidRPr="00D427CA">
        <w:rPr>
          <w:rFonts w:ascii="Times New Roman" w:eastAsia="宋体" w:hAnsi="Times New Roman" w:cs="Times New Roman"/>
          <w:kern w:val="0"/>
          <w:sz w:val="24"/>
          <w:szCs w:val="24"/>
        </w:rPr>
        <w:t>::</w:t>
      </w:r>
      <w:proofErr w:type="spellStart"/>
      <w:r w:rsidR="0026536F" w:rsidRPr="00D427CA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ActivationReason</w:t>
      </w:r>
      <w:proofErr w:type="spellEnd"/>
      <w:r w:rsidR="0026536F"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D427C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reason</w:t>
      </w:r>
      <w:r w:rsidR="0026536F" w:rsidRPr="00D427CA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:</w:t>
      </w:r>
    </w:p>
    <w:p w14:paraId="691B53D7" w14:textId="0AC3B7A8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CB766F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the activation reason of the tray icon.</w:t>
      </w:r>
    </w:p>
    <w:p w14:paraId="586C4588" w14:textId="3AF918F9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EE433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D9B6A83" w14:textId="7DC4FBA6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7942F0" w:rsidRPr="00D427CA">
        <w:rPr>
          <w:rFonts w:ascii="Times New Roman" w:eastAsia="宋体" w:hAnsi="Times New Roman" w:cs="Times New Roman"/>
          <w:kern w:val="0"/>
          <w:sz w:val="24"/>
          <w:szCs w:val="24"/>
        </w:rPr>
        <w:t>Under trigger or double click situation, the program will be active from hide mode.</w:t>
      </w:r>
    </w:p>
    <w:p w14:paraId="1A2B6196" w14:textId="0E520A65" w:rsidR="002C46C9" w:rsidRPr="00D427CA" w:rsidRDefault="002C46C9" w:rsidP="0026536F">
      <w:pPr>
        <w:ind w:firstLine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720D1BE" w14:textId="60D8B3C8" w:rsidR="009305E1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8851C00" w14:textId="13020F3A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B54B0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7F7484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158FFE46" w14:textId="63E050A0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7F748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01A87D7" w14:textId="1BB988C9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7309C2" w:rsidRPr="00D427CA">
        <w:rPr>
          <w:rFonts w:ascii="Times New Roman" w:eastAsia="宋体" w:hAnsi="Times New Roman" w:cs="Times New Roman"/>
          <w:kern w:val="0"/>
          <w:sz w:val="24"/>
          <w:szCs w:val="24"/>
        </w:rPr>
        <w:t>Start or stop miner.</w:t>
      </w:r>
    </w:p>
    <w:p w14:paraId="7475E0C3" w14:textId="3F8D3DB5" w:rsidR="009305E1" w:rsidRPr="00D427CA" w:rsidRDefault="009305E1" w:rsidP="009305E1">
      <w:pPr>
        <w:widowControl/>
        <w:tabs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0414A7E" w14:textId="19257AA5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checkBoxOnlyShare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bool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heck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6A42F0E" w14:textId="44164903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2E65BF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9A1ABA" w:rsidRPr="00D427CA">
        <w:rPr>
          <w:rFonts w:ascii="Times New Roman" w:eastAsia="宋体" w:hAnsi="Times New Roman" w:cs="Times New Roman"/>
          <w:kern w:val="0"/>
          <w:sz w:val="24"/>
          <w:szCs w:val="24"/>
        </w:rPr>
        <w:t>Checked status of the check box</w:t>
      </w:r>
      <w:r w:rsidR="00D166B1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13AE2AA5" w14:textId="35782AAA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D166B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1BA6A77A" w14:textId="16DB6A9E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92061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Only display the share information </w:t>
      </w:r>
      <w:r w:rsidR="002B3D52" w:rsidRPr="00D427CA">
        <w:rPr>
          <w:rFonts w:ascii="Times New Roman" w:eastAsia="宋体" w:hAnsi="Times New Roman" w:cs="Times New Roman"/>
          <w:kern w:val="0"/>
          <w:sz w:val="24"/>
          <w:szCs w:val="24"/>
        </w:rPr>
        <w:t>if the check box is checked</w:t>
      </w:r>
      <w:r w:rsidR="00D30992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4DDEC7CF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B12A913" w14:textId="4AE13AFB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ReadyToStartMiner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2C0FC55" w14:textId="469AC130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8B177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D233A2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509D3826" w14:textId="0A6AAF7E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D233A2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A7FD987" w14:textId="4615971F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305DB2" w:rsidRPr="00D427CA">
        <w:rPr>
          <w:rFonts w:ascii="Times New Roman" w:eastAsia="宋体" w:hAnsi="Times New Roman" w:cs="Times New Roman"/>
          <w:kern w:val="0"/>
          <w:sz w:val="24"/>
          <w:szCs w:val="24"/>
        </w:rPr>
        <w:t>Restore the miner if it is ready.</w:t>
      </w:r>
    </w:p>
    <w:p w14:paraId="3DA08953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9AE034E" w14:textId="62279863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SearchHistory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7E99452" w14:textId="19D1FF89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9262F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66EBF87C" w14:textId="7E137652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9262F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05A8A011" w14:textId="7165DAFF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BD3672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C46182" w:rsidRPr="00D427CA">
        <w:rPr>
          <w:rFonts w:ascii="Times New Roman" w:eastAsia="宋体" w:hAnsi="Times New Roman" w:cs="Times New Roman"/>
          <w:kern w:val="0"/>
          <w:sz w:val="24"/>
          <w:szCs w:val="24"/>
        </w:rPr>
        <w:t>Request the program to display history information with given condition.</w:t>
      </w:r>
    </w:p>
    <w:p w14:paraId="240DFE82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E1A850D" w14:textId="34F16530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dateTimeEditHistoryStartTime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dateTimeChang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DateTime</w:t>
      </w:r>
      <w:proofErr w:type="spellEnd"/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datetime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B8B8A77" w14:textId="791F79BD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300D1F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844BEE" w:rsidRPr="00D427CA">
        <w:rPr>
          <w:rFonts w:ascii="Times New Roman" w:eastAsia="宋体" w:hAnsi="Times New Roman" w:cs="Times New Roman"/>
          <w:kern w:val="0"/>
          <w:sz w:val="24"/>
          <w:szCs w:val="24"/>
        </w:rPr>
        <w:t>date time the user enter</w:t>
      </w:r>
      <w:r w:rsidR="00407415" w:rsidRPr="00D427CA">
        <w:rPr>
          <w:rFonts w:ascii="Times New Roman" w:eastAsia="宋体" w:hAnsi="Times New Roman" w:cs="Times New Roman"/>
          <w:kern w:val="0"/>
          <w:sz w:val="24"/>
          <w:szCs w:val="24"/>
        </w:rPr>
        <w:t>ed</w:t>
      </w:r>
      <w:r w:rsidR="00844BEE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034BAC49" w14:textId="3238D12B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407415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091D10B7" w14:textId="2845547F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680F2A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Show the display button if the </w:t>
      </w:r>
      <w:r w:rsidR="00B87E1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start </w:t>
      </w:r>
      <w:r w:rsidR="00680F2A" w:rsidRPr="00D427CA">
        <w:rPr>
          <w:rFonts w:ascii="Times New Roman" w:eastAsia="宋体" w:hAnsi="Times New Roman" w:cs="Times New Roman"/>
          <w:kern w:val="0"/>
          <w:sz w:val="24"/>
          <w:szCs w:val="24"/>
        </w:rPr>
        <w:t>date</w:t>
      </w:r>
      <w:r w:rsidR="00692408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time</w:t>
      </w:r>
      <w:r w:rsidR="001478B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for searching</w:t>
      </w:r>
      <w:r w:rsidR="00680F2A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has be</w:t>
      </w:r>
      <w:r w:rsidR="008F6977" w:rsidRPr="00D427CA">
        <w:rPr>
          <w:rFonts w:ascii="Times New Roman" w:eastAsia="宋体" w:hAnsi="Times New Roman" w:cs="Times New Roman"/>
          <w:kern w:val="0"/>
          <w:sz w:val="24"/>
          <w:szCs w:val="24"/>
        </w:rPr>
        <w:t>en</w:t>
      </w:r>
      <w:r w:rsidR="00680F2A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changed.</w:t>
      </w:r>
    </w:p>
    <w:p w14:paraId="2BC3A487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7470812C" w14:textId="7869A39F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dateTimeEditHistoryEndTime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dateTimeChang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const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DateTime</w:t>
      </w:r>
      <w:proofErr w:type="spellEnd"/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&amp;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datetime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450AAAC" w14:textId="38FD344F" w:rsidR="00051CD6" w:rsidRPr="00D427CA" w:rsidRDefault="00051CD6" w:rsidP="00051CD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date time the user entered.</w:t>
      </w:r>
    </w:p>
    <w:p w14:paraId="65B05283" w14:textId="77777777" w:rsidR="00051CD6" w:rsidRPr="00D427CA" w:rsidRDefault="00051CD6" w:rsidP="00051CD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85A571D" w14:textId="5E7F72D3" w:rsidR="00051CD6" w:rsidRPr="00D427CA" w:rsidRDefault="00051CD6" w:rsidP="00051CD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Show the display button if the </w:t>
      </w:r>
      <w:r w:rsidR="003A39A0" w:rsidRPr="00D427CA">
        <w:rPr>
          <w:rFonts w:ascii="Times New Roman" w:eastAsia="宋体" w:hAnsi="Times New Roman" w:cs="Times New Roman"/>
          <w:kern w:val="0"/>
          <w:sz w:val="24"/>
          <w:szCs w:val="24"/>
        </w:rPr>
        <w:t>end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date </w:t>
      </w:r>
      <w:r w:rsidR="00692408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ime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for searching has been changed.</w:t>
      </w:r>
    </w:p>
    <w:p w14:paraId="07B70FB0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D347C22" w14:textId="0749B89E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spinBoxHistoryDeviceNum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valueChang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arg1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DC01FA1" w14:textId="1506FF5B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384C0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The index of device number the user entered.</w:t>
      </w:r>
    </w:p>
    <w:p w14:paraId="5E8A4591" w14:textId="4E44D3F1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9F4EB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799BC2F5" w14:textId="314D6B71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4A58C8" w:rsidRPr="00D427CA">
        <w:rPr>
          <w:rFonts w:ascii="Times New Roman" w:eastAsia="宋体" w:hAnsi="Times New Roman" w:cs="Times New Roman"/>
          <w:kern w:val="0"/>
          <w:sz w:val="24"/>
          <w:szCs w:val="24"/>
        </w:rPr>
        <w:t>Show the display button if the device number for searching has been changed.</w:t>
      </w:r>
    </w:p>
    <w:p w14:paraId="323C48C3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692BD0EF" w14:textId="6C0226B7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CancelAutoPage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338880C2" w14:textId="4977371B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54106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16C05D1C" w14:textId="5790AA2B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54106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6CC0AB59" w14:textId="03B53ACD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54106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Cancel </w:t>
      </w:r>
      <w:r w:rsidR="00910A53" w:rsidRPr="00D427CA">
        <w:rPr>
          <w:rFonts w:ascii="Times New Roman" w:eastAsia="宋体" w:hAnsi="Times New Roman" w:cs="Times New Roman"/>
          <w:kern w:val="0"/>
          <w:sz w:val="24"/>
          <w:szCs w:val="24"/>
        </w:rPr>
        <w:t>automatic page size management.</w:t>
      </w:r>
    </w:p>
    <w:p w14:paraId="29942627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7A6CDF06" w14:textId="7BD8AD34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ChangePageSize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EBE884B" w14:textId="2E8D25B1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AB4BB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FA2263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7E7F8BE5" w14:textId="694A0D0D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FA226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7E26CA8C" w14:textId="6D7E13B3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0B5D03" w:rsidRPr="00D427CA">
        <w:rPr>
          <w:rFonts w:ascii="Times New Roman" w:eastAsia="宋体" w:hAnsi="Times New Roman" w:cs="Times New Roman"/>
          <w:kern w:val="0"/>
          <w:sz w:val="24"/>
          <w:szCs w:val="24"/>
        </w:rPr>
        <w:t>Set the virtual memory page size with given input.</w:t>
      </w:r>
    </w:p>
    <w:p w14:paraId="42799E66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161D0057" w14:textId="2B86F1FA" w:rsidR="009305E1" w:rsidRPr="00D427CA" w:rsidRDefault="003B1DCA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MonitorPage_Overview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B672CF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6E6E9B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71A2C3D2" w14:textId="1945B8C4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6E6E9B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0C3F54AA" w14:textId="73FC66A5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746B6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885E9E" w:rsidRPr="00D427CA">
        <w:rPr>
          <w:rFonts w:ascii="Times New Roman" w:eastAsia="宋体" w:hAnsi="Times New Roman" w:cs="Times New Roman"/>
          <w:kern w:val="0"/>
          <w:sz w:val="24"/>
          <w:szCs w:val="24"/>
        </w:rPr>
        <w:t>The page inside the monitor tab to overview page.</w:t>
      </w:r>
    </w:p>
    <w:p w14:paraId="49BD29C8" w14:textId="749FBD85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81B5225" w14:textId="1819F0FB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MonitorPage_Mining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BF9CCFA" w14:textId="0F0DFB01" w:rsidR="00D74F55" w:rsidRPr="00D427CA" w:rsidRDefault="00D74F55" w:rsidP="00D74F55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49397FEA" w14:textId="77777777" w:rsidR="00D74F55" w:rsidRPr="00D427CA" w:rsidRDefault="00D74F55" w:rsidP="00D74F55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DED1FD4" w14:textId="288D6AE4" w:rsidR="00D74F55" w:rsidRPr="00D427CA" w:rsidRDefault="00D74F55" w:rsidP="00D74F55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The page inside the monitor tab to</w:t>
      </w:r>
      <w:r w:rsidR="0059546D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mining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page.</w:t>
      </w:r>
    </w:p>
    <w:p w14:paraId="363E969D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243D35C1" w14:textId="3ED0035E" w:rsidR="00795E71" w:rsidRPr="00D427CA" w:rsidRDefault="003B1DCA" w:rsidP="00795E7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MonitorPage_System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="00795E7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795E7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795E71"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5B43FE56" w14:textId="77777777" w:rsidR="00795E71" w:rsidRPr="00D427CA" w:rsidRDefault="00795E71" w:rsidP="00795E7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5A80FF2F" w14:textId="230FE9E6" w:rsidR="00795E71" w:rsidRPr="00D427CA" w:rsidRDefault="00795E71" w:rsidP="00795E7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The page inside the monitor tab to </w:t>
      </w:r>
      <w:r w:rsidR="009F3ECF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system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page.</w:t>
      </w:r>
    </w:p>
    <w:p w14:paraId="35E1BC16" w14:textId="21CA9507" w:rsidR="003B1DCA" w:rsidRPr="00D427CA" w:rsidRDefault="003B1DCA" w:rsidP="00795E7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A021C3A" w14:textId="6443E90E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MonitorPage_DevicesInfo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680C886" w14:textId="11AEC43A" w:rsidR="00984DC1" w:rsidRPr="00D427CA" w:rsidRDefault="00984DC1" w:rsidP="00984DC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7599A427" w14:textId="77777777" w:rsidR="00984DC1" w:rsidRPr="00D427CA" w:rsidRDefault="00984DC1" w:rsidP="00984DC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223B6674" w14:textId="0622F95A" w:rsidR="00984DC1" w:rsidRPr="00D427CA" w:rsidRDefault="00984DC1" w:rsidP="00984DC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The page inside the monitor tab to </w:t>
      </w:r>
      <w:r w:rsidR="00F851A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devices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page.</w:t>
      </w:r>
    </w:p>
    <w:p w14:paraId="1C50AFD4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7CF55FDE" w14:textId="44577CC6" w:rsidR="00AF150C" w:rsidRPr="00D427CA" w:rsidRDefault="003B1DCA" w:rsidP="00AF150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MonitorPage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="00AF150C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AF150C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AF150C"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6C6BB963" w14:textId="77777777" w:rsidR="00AF150C" w:rsidRPr="00D427CA" w:rsidRDefault="00AF150C" w:rsidP="00AF150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7BB400F9" w14:textId="04CC4F1A" w:rsidR="00AF150C" w:rsidRPr="00D427CA" w:rsidRDefault="00AF150C" w:rsidP="00AF150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5F716B" w:rsidRPr="00D427CA">
        <w:rPr>
          <w:rFonts w:ascii="Times New Roman" w:eastAsia="宋体" w:hAnsi="Times New Roman" w:cs="Times New Roman"/>
          <w:kern w:val="0"/>
          <w:sz w:val="24"/>
          <w:szCs w:val="24"/>
        </w:rPr>
        <w:t>Turn the outside page to monitor page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310CCBAB" w14:textId="439653F5" w:rsidR="003B1DCA" w:rsidRPr="00D427CA" w:rsidRDefault="003B1DCA" w:rsidP="00AF150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F793B73" w14:textId="531B350B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OCPage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F545877" w14:textId="09FC223F" w:rsidR="003D3AB8" w:rsidRPr="00D427CA" w:rsidRDefault="003D3AB8" w:rsidP="003D3AB8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51D28FC4" w14:textId="77777777" w:rsidR="003D3AB8" w:rsidRPr="00D427CA" w:rsidRDefault="003D3AB8" w:rsidP="003D3AB8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15E2376F" w14:textId="173CC171" w:rsidR="003D3AB8" w:rsidRPr="00D427CA" w:rsidRDefault="003D3AB8" w:rsidP="003D3AB8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Turn the outside page to ove</w:t>
      </w:r>
      <w:r w:rsidR="00B744D6" w:rsidRPr="00D427CA">
        <w:rPr>
          <w:rFonts w:ascii="Times New Roman" w:eastAsia="宋体" w:hAnsi="Times New Roman" w:cs="Times New Roman"/>
          <w:kern w:val="0"/>
          <w:sz w:val="24"/>
          <w:szCs w:val="24"/>
        </w:rPr>
        <w:t>r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clocking page.</w:t>
      </w:r>
    </w:p>
    <w:p w14:paraId="55CED511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3A2D82D" w14:textId="3B6C45A1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HelpPage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B365043" w14:textId="15100D26" w:rsidR="00B744D6" w:rsidRPr="00D427CA" w:rsidRDefault="00B744D6" w:rsidP="00B744D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4DB1FF45" w14:textId="77777777" w:rsidR="00B744D6" w:rsidRPr="00D427CA" w:rsidRDefault="00B744D6" w:rsidP="00B744D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409AC73E" w14:textId="4ED07F63" w:rsidR="00B744D6" w:rsidRPr="00D427CA" w:rsidRDefault="00B744D6" w:rsidP="00B744D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 Turn the outside page to help page.</w:t>
      </w:r>
    </w:p>
    <w:p w14:paraId="43B7F4B3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7EFFF13" w14:textId="1FD7F398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checkBoxHelpPage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bool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lick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64107D9" w14:textId="4613927F" w:rsidR="000E1536" w:rsidRPr="00D427CA" w:rsidRDefault="000E1536" w:rsidP="000E153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None.</w:t>
      </w:r>
    </w:p>
    <w:p w14:paraId="47D6E9F8" w14:textId="77777777" w:rsidR="000E1536" w:rsidRPr="00D427CA" w:rsidRDefault="000E1536" w:rsidP="000E153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1ADABCA4" w14:textId="76D0012A" w:rsidR="000E1536" w:rsidRPr="00D427CA" w:rsidRDefault="000E1536" w:rsidP="000E1536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5A1EEB" w:rsidRPr="00D427CA">
        <w:rPr>
          <w:rFonts w:ascii="Times New Roman" w:eastAsia="宋体" w:hAnsi="Times New Roman" w:cs="Times New Roman"/>
          <w:kern w:val="0"/>
          <w:sz w:val="24"/>
          <w:szCs w:val="24"/>
        </w:rPr>
        <w:t>Handle the operation after the checkbox in help page clicked.</w:t>
      </w:r>
    </w:p>
    <w:p w14:paraId="3AA8C165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0D443AD" w14:textId="016F7117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refreshDeviceInfo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9A8FBBF" w14:textId="1571BD39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D12CCE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2CE941C" w14:textId="5DB1E9F3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D12CCE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A14BD78" w14:textId="35943909" w:rsidR="009305E1" w:rsidRPr="00D427CA" w:rsidRDefault="009305E1" w:rsidP="006A71E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2F2212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Refresh GPU information and disk information </w:t>
      </w:r>
      <w:r w:rsidR="00AB5CC7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in main window </w:t>
      </w:r>
      <w:r w:rsidR="002F2212" w:rsidRPr="00D427CA">
        <w:rPr>
          <w:rFonts w:ascii="Times New Roman" w:eastAsia="宋体" w:hAnsi="Times New Roman" w:cs="Times New Roman"/>
          <w:kern w:val="0"/>
          <w:sz w:val="24"/>
          <w:szCs w:val="24"/>
        </w:rPr>
        <w:t>and save it to database.</w:t>
      </w:r>
    </w:p>
    <w:p w14:paraId="2B5226D8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7342E497" w14:textId="53381469" w:rsidR="003B1DCA" w:rsidRPr="00D427CA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GPUInfosReceiv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proofErr w:type="gramEnd"/>
      <w:r w:rsidR="0026536F" w:rsidRPr="0026536F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List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="0026536F" w:rsidRPr="0026536F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GPUInfo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gpusinfo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C2DEDD7" w14:textId="6B0F4528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75278A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78487A" w:rsidRPr="00D427CA">
        <w:rPr>
          <w:rFonts w:ascii="Times New Roman" w:eastAsia="宋体" w:hAnsi="Times New Roman" w:cs="Times New Roman"/>
          <w:kern w:val="0"/>
          <w:sz w:val="24"/>
          <w:szCs w:val="24"/>
        </w:rPr>
        <w:t>GPUs’ information.</w:t>
      </w:r>
    </w:p>
    <w:p w14:paraId="690A2ACB" w14:textId="3D2C91B3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78487A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461897D8" w14:textId="46BDEEF1" w:rsidR="009305E1" w:rsidRPr="00D427CA" w:rsidRDefault="009305E1" w:rsidP="00395E49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 w:rsidR="002350F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395E49" w:rsidRPr="00D427CA">
        <w:rPr>
          <w:rFonts w:ascii="Times New Roman" w:eastAsia="宋体" w:hAnsi="Times New Roman" w:cs="Times New Roman"/>
          <w:kern w:val="0"/>
          <w:sz w:val="24"/>
          <w:szCs w:val="24"/>
        </w:rPr>
        <w:t>Refresh the buffer of the GPU information and call functions to refresh the data displayed in main windows.</w:t>
      </w:r>
    </w:p>
    <w:p w14:paraId="2973D7E3" w14:textId="77777777" w:rsidR="009305E1" w:rsidRPr="00D427CA" w:rsidRDefault="009305E1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2DA61649" w14:textId="68485F40" w:rsidR="0026536F" w:rsidRPr="0026536F" w:rsidRDefault="003B1DCA" w:rsidP="003B1DCA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NvMonitorInfo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gpucount</w:t>
      </w:r>
      <w:proofErr w:type="spellEnd"/>
    </w:p>
    <w:p w14:paraId="57B1AA63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gputemp</w:t>
      </w:r>
      <w:proofErr w:type="spellEnd"/>
    </w:p>
    <w:p w14:paraId="55E276D3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gputemp</w:t>
      </w:r>
      <w:proofErr w:type="spellEnd"/>
    </w:p>
    <w:p w14:paraId="6BF554D7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fanspeed</w:t>
      </w:r>
      <w:proofErr w:type="spellEnd"/>
    </w:p>
    <w:p w14:paraId="3DC4B44A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fanspeed</w:t>
      </w:r>
      <w:proofErr w:type="spellEnd"/>
    </w:p>
    <w:p w14:paraId="3E456236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memclock</w:t>
      </w:r>
      <w:proofErr w:type="spellEnd"/>
    </w:p>
    <w:p w14:paraId="06D5779B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memclock</w:t>
      </w:r>
      <w:proofErr w:type="spellEnd"/>
    </w:p>
    <w:p w14:paraId="465A1B72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gpuclock</w:t>
      </w:r>
      <w:proofErr w:type="spellEnd"/>
    </w:p>
    <w:p w14:paraId="09DBCFB7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gpuclock</w:t>
      </w:r>
      <w:proofErr w:type="spellEnd"/>
    </w:p>
    <w:p w14:paraId="50BC5727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axpowerdraw</w:t>
      </w:r>
      <w:proofErr w:type="spellEnd"/>
    </w:p>
    <w:p w14:paraId="64684B6E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minpowerdraw</w:t>
      </w:r>
      <w:proofErr w:type="spellEnd"/>
    </w:p>
    <w:p w14:paraId="1022BA1E" w14:textId="77777777" w:rsidR="0026536F" w:rsidRPr="0026536F" w:rsidRDefault="0026536F" w:rsidP="0026536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unsigne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totalpowerdraw</w:t>
      </w:r>
      <w:proofErr w:type="spellEnd"/>
    </w:p>
    <w:p w14:paraId="3FE70769" w14:textId="11C5BBA7" w:rsidR="009305E1" w:rsidRPr="00D427CA" w:rsidRDefault="0026536F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                       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686B42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detailed information of each GPU.</w:t>
      </w:r>
    </w:p>
    <w:p w14:paraId="1D142B07" w14:textId="54CB207B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686B42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29C363E4" w14:textId="422EFA72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DF4CA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28540D" w:rsidRPr="00D427CA">
        <w:rPr>
          <w:rFonts w:ascii="Times New Roman" w:eastAsia="宋体" w:hAnsi="Times New Roman" w:cs="Times New Roman"/>
          <w:kern w:val="0"/>
          <w:sz w:val="24"/>
          <w:szCs w:val="24"/>
        </w:rPr>
        <w:t>Refresh the GPU information displayed in main window.</w:t>
      </w:r>
    </w:p>
    <w:p w14:paraId="6AA911E3" w14:textId="47DBEC15" w:rsidR="003B1DCA" w:rsidRPr="00D427CA" w:rsidRDefault="003B1DCA" w:rsidP="003B1DCA">
      <w:pPr>
        <w:ind w:firstLine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6FC46BD1" w14:textId="0592238A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Help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196ACE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5C63D7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5D69176D" w14:textId="04C6F619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5C63D7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23B49D05" w14:textId="1B4AB835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9858F6" w:rsidRPr="00D427CA">
        <w:rPr>
          <w:rFonts w:ascii="Times New Roman" w:eastAsia="宋体" w:hAnsi="Times New Roman" w:cs="Times New Roman"/>
          <w:kern w:val="0"/>
          <w:sz w:val="24"/>
          <w:szCs w:val="24"/>
        </w:rPr>
        <w:t>Show the help dialog if pressed the help button in the menu of the tray icon.</w:t>
      </w:r>
    </w:p>
    <w:p w14:paraId="62FC2837" w14:textId="62F89C49" w:rsidR="003B1DCA" w:rsidRPr="00D427CA" w:rsidRDefault="003B1DCA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986DAEC" w14:textId="5DA79D85" w:rsidR="003B1DCA" w:rsidRPr="00D427CA" w:rsidRDefault="0026536F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HrChartTimer</w:t>
      </w:r>
      <w:proofErr w:type="spellEnd"/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3368344" w14:textId="4C38FF18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3B0E9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1D569C4D" w14:textId="0280B566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3B0E9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1EB7033A" w14:textId="301DB7BD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8009B6" w:rsidRPr="00D427CA">
        <w:rPr>
          <w:rFonts w:ascii="Times New Roman" w:eastAsia="宋体" w:hAnsi="Times New Roman" w:cs="Times New Roman"/>
          <w:kern w:val="0"/>
          <w:sz w:val="24"/>
          <w:szCs w:val="24"/>
        </w:rPr>
        <w:t>Append current hash rate to the hash rate chart.</w:t>
      </w:r>
    </w:p>
    <w:p w14:paraId="0252F2BA" w14:textId="77777777" w:rsidR="009305E1" w:rsidRPr="00D427CA" w:rsidRDefault="009305E1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943DD87" w14:textId="36FCDA2D" w:rsidR="003B1DCA" w:rsidRPr="00D427CA" w:rsidRDefault="0026536F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proofErr w:type="gramStart"/>
      <w:r w:rsidRPr="00D427CA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MouseHoverSlice</w:t>
      </w:r>
      <w:proofErr w:type="spellEnd"/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spellStart"/>
      <w:proofErr w:type="gramEnd"/>
      <w:r w:rsidRPr="00D427CA">
        <w:rPr>
          <w:rFonts w:ascii="Times New Roman" w:eastAsia="宋体" w:hAnsi="Times New Roman" w:cs="Times New Roman"/>
          <w:color w:val="800080"/>
          <w:kern w:val="0"/>
          <w:sz w:val="24"/>
          <w:szCs w:val="24"/>
        </w:rPr>
        <w:t>QPieSlice</w:t>
      </w:r>
      <w:proofErr w:type="spellEnd"/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*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slice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,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bool</w:t>
      </w:r>
      <w:r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D427CA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statu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92D05C1" w14:textId="0CFCD84B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D92913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A6725A" w:rsidRPr="00D427CA">
        <w:rPr>
          <w:rFonts w:ascii="Times New Roman" w:eastAsia="宋体" w:hAnsi="Times New Roman" w:cs="Times New Roman"/>
          <w:kern w:val="0"/>
          <w:sz w:val="24"/>
          <w:szCs w:val="24"/>
        </w:rPr>
        <w:t>Slice the mouse hovered and its status.</w:t>
      </w:r>
    </w:p>
    <w:p w14:paraId="2F42AB1C" w14:textId="52AB4EE0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4F205F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2BAB1D86" w14:textId="1D153DF0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4C4994" w:rsidRPr="00D427CA">
        <w:rPr>
          <w:rFonts w:ascii="Times New Roman" w:eastAsia="宋体" w:hAnsi="Times New Roman" w:cs="Times New Roman"/>
          <w:kern w:val="0"/>
          <w:sz w:val="24"/>
          <w:szCs w:val="24"/>
        </w:rPr>
        <w:t>Enlarge the target slice in the temperature pie chart which mouse hovered</w:t>
      </w:r>
      <w:r w:rsidR="00195240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1D4AC9D1" w14:textId="77777777" w:rsidR="009305E1" w:rsidRPr="00D427CA" w:rsidRDefault="009305E1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0DF69244" w14:textId="158BEFA0" w:rsidR="003B1DCA" w:rsidRPr="00D427CA" w:rsidRDefault="0026536F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horizontalSliderPowerPercent_</w:t>
      </w:r>
      <w:proofErr w:type="gramStart"/>
      <w:r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valueChanged</w:t>
      </w:r>
      <w:proofErr w:type="spellEnd"/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value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6BB0B7E" w14:textId="04700A4A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D55587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321AFC" w:rsidRPr="00D427CA">
        <w:rPr>
          <w:rFonts w:ascii="Times New Roman" w:eastAsia="宋体" w:hAnsi="Times New Roman" w:cs="Times New Roman"/>
          <w:kern w:val="0"/>
          <w:sz w:val="24"/>
          <w:szCs w:val="24"/>
        </w:rPr>
        <w:t>The new value of the slider of the power percent in overclocking page.</w:t>
      </w:r>
    </w:p>
    <w:p w14:paraId="00B4C5B5" w14:textId="53A2238A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AA18C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321157A5" w14:textId="2D604025" w:rsidR="009305E1" w:rsidRPr="00D427CA" w:rsidRDefault="009305E1" w:rsidP="00D80294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D8029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Update the settings for the GPU in the overclocking settings and change the value displayed </w:t>
      </w:r>
      <w:r w:rsidR="00DB72BF" w:rsidRPr="00D427CA">
        <w:rPr>
          <w:rFonts w:ascii="Times New Roman" w:eastAsia="宋体" w:hAnsi="Times New Roman" w:cs="Times New Roman"/>
          <w:kern w:val="0"/>
          <w:sz w:val="24"/>
          <w:szCs w:val="24"/>
        </w:rPr>
        <w:t>next to the slider.</w:t>
      </w:r>
    </w:p>
    <w:p w14:paraId="34748FBD" w14:textId="77777777" w:rsidR="009305E1" w:rsidRPr="00D427CA" w:rsidRDefault="009305E1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BBF5276" w14:textId="0674776B" w:rsidR="003B1DCA" w:rsidRPr="00D427CA" w:rsidRDefault="0026536F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horizontalSliderGpuOffset_</w:t>
      </w:r>
      <w:proofErr w:type="gramStart"/>
      <w:r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valueChanged</w:t>
      </w:r>
      <w:proofErr w:type="spellEnd"/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value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5073E26" w14:textId="26901A84" w:rsidR="00D55F2C" w:rsidRPr="00D427CA" w:rsidRDefault="00D55F2C" w:rsidP="00D55F2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: The new value of the slider of the </w:t>
      </w:r>
      <w:r w:rsidR="00737C4E" w:rsidRPr="00D427CA">
        <w:rPr>
          <w:rFonts w:ascii="Times New Roman" w:eastAsia="宋体" w:hAnsi="Times New Roman" w:cs="Times New Roman"/>
          <w:kern w:val="0"/>
          <w:sz w:val="24"/>
          <w:szCs w:val="24"/>
        </w:rPr>
        <w:t>GPU offset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in overclocking page.</w:t>
      </w:r>
    </w:p>
    <w:p w14:paraId="61E8359C" w14:textId="77777777" w:rsidR="00D55F2C" w:rsidRPr="00D427CA" w:rsidRDefault="00D55F2C" w:rsidP="00D55F2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245D7A8A" w14:textId="77777777" w:rsidR="00D55F2C" w:rsidRPr="00D427CA" w:rsidRDefault="00D55F2C" w:rsidP="00D55F2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 Update the settings for the GPU in the overclocking settings and change the value displayed next to the slider.</w:t>
      </w:r>
    </w:p>
    <w:p w14:paraId="3D15F373" w14:textId="77777777" w:rsidR="009305E1" w:rsidRPr="00D427CA" w:rsidRDefault="009305E1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A5414A0" w14:textId="59EF7635" w:rsidR="004F36CC" w:rsidRPr="00D427CA" w:rsidRDefault="009305E1" w:rsidP="004F36C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horizontalSliderMemOffset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valueChang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value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="004F36CC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4F36CC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4F36C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: The new value of the slider of the </w:t>
      </w:r>
      <w:r w:rsidR="00C76C75" w:rsidRPr="00D427CA">
        <w:rPr>
          <w:rFonts w:ascii="Times New Roman" w:eastAsia="宋体" w:hAnsi="Times New Roman" w:cs="Times New Roman"/>
          <w:kern w:val="0"/>
          <w:sz w:val="24"/>
          <w:szCs w:val="24"/>
        </w:rPr>
        <w:t>memory</w:t>
      </w:r>
      <w:r w:rsidR="004F36CC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offset in overclocking page.</w:t>
      </w:r>
    </w:p>
    <w:p w14:paraId="16A82B60" w14:textId="77777777" w:rsidR="004F36CC" w:rsidRPr="00D427CA" w:rsidRDefault="004F36CC" w:rsidP="004F36C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4C94AEE8" w14:textId="77777777" w:rsidR="004F36CC" w:rsidRPr="00D427CA" w:rsidRDefault="004F36CC" w:rsidP="004F36C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 Update the settings for the GPU in the overclocking settings and change the value displayed next to the slider.</w:t>
      </w:r>
    </w:p>
    <w:p w14:paraId="22B48B4D" w14:textId="7F06DA7C" w:rsidR="003B1DCA" w:rsidRPr="00D427CA" w:rsidRDefault="003B1DCA" w:rsidP="004F36C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6F9490A1" w14:textId="35B23C64" w:rsidR="003B1DCA" w:rsidRPr="00D427CA" w:rsidRDefault="0026536F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horizontalSliderFanSpeed_</w:t>
      </w:r>
      <w:proofErr w:type="gramStart"/>
      <w:r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valueChanged</w:t>
      </w:r>
      <w:proofErr w:type="spellEnd"/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value</w:t>
      </w:r>
      <w:r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="009305E1"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1D69ABD8" w14:textId="7ADEA3F6" w:rsidR="00551ECC" w:rsidRPr="00D427CA" w:rsidRDefault="00551ECC" w:rsidP="00551EC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 The new value of the slider of the fan speed in overclocking page.</w:t>
      </w:r>
    </w:p>
    <w:p w14:paraId="79F23151" w14:textId="77777777" w:rsidR="00551ECC" w:rsidRPr="00D427CA" w:rsidRDefault="00551ECC" w:rsidP="00551EC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5B5AE4F0" w14:textId="77777777" w:rsidR="00551ECC" w:rsidRPr="00D427CA" w:rsidRDefault="00551ECC" w:rsidP="00551ECC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 Update the settings for the GPU in the overclocking settings and change the value displayed next to the slider.</w:t>
      </w:r>
    </w:p>
    <w:p w14:paraId="11C39462" w14:textId="77777777" w:rsidR="009305E1" w:rsidRPr="00D427CA" w:rsidRDefault="009305E1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ADB3563" w14:textId="55DA064E" w:rsidR="001B6111" w:rsidRPr="00D427CA" w:rsidRDefault="009305E1" w:rsidP="001B611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comboBoxDevice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activat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index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="001B611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1B6111"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="001B611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: The new </w:t>
      </w:r>
      <w:r w:rsidR="00F11843" w:rsidRPr="00D427CA">
        <w:rPr>
          <w:rFonts w:ascii="Times New Roman" w:eastAsia="宋体" w:hAnsi="Times New Roman" w:cs="Times New Roman"/>
          <w:kern w:val="0"/>
          <w:sz w:val="24"/>
          <w:szCs w:val="24"/>
        </w:rPr>
        <w:t>device number</w:t>
      </w:r>
      <w:r w:rsidR="001B611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of the GPU </w:t>
      </w:r>
      <w:r w:rsidR="00F11843" w:rsidRPr="00D427CA">
        <w:rPr>
          <w:rFonts w:ascii="Times New Roman" w:eastAsia="宋体" w:hAnsi="Times New Roman" w:cs="Times New Roman"/>
          <w:kern w:val="0"/>
          <w:sz w:val="24"/>
          <w:szCs w:val="24"/>
        </w:rPr>
        <w:t>for overclocking</w:t>
      </w:r>
      <w:r w:rsidR="00B97D6E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269C07BC" w14:textId="77777777" w:rsidR="001B6111" w:rsidRPr="00D427CA" w:rsidRDefault="001B6111" w:rsidP="001B611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4AE178EF" w14:textId="27B92E9C" w:rsidR="001B6111" w:rsidRPr="00D427CA" w:rsidRDefault="001B6111" w:rsidP="001B611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Task: Update the settings for the GPU in the overclocking settings</w:t>
      </w:r>
      <w:r w:rsidR="000665EB" w:rsidRPr="00D427CA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5B76FDCD" w14:textId="46E94729" w:rsidR="003B1DCA" w:rsidRPr="00D427CA" w:rsidRDefault="003B1DCA" w:rsidP="001B611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6DC9A689" w14:textId="706F8402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OCPageApply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893AC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6C06BA05" w14:textId="5A1CC5A7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893AC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91B5384" w14:textId="7B91058F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BC2845" w:rsidRPr="00D427CA">
        <w:rPr>
          <w:rFonts w:ascii="Times New Roman" w:eastAsia="宋体" w:hAnsi="Times New Roman" w:cs="Times New Roman"/>
          <w:kern w:val="0"/>
          <w:sz w:val="24"/>
          <w:szCs w:val="24"/>
        </w:rPr>
        <w:t>Overclock the GPU with given settings.</w:t>
      </w:r>
    </w:p>
    <w:p w14:paraId="4A3BC673" w14:textId="085FD8FB" w:rsidR="003B1DCA" w:rsidRPr="00D427CA" w:rsidRDefault="003B1DCA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67C3273" w14:textId="7E58B2C3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checkBoxAutoSpeedFan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lick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bool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checked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EA0212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Whether the check box of auto fan speed is checked or not.</w:t>
      </w:r>
    </w:p>
    <w:p w14:paraId="75A8386C" w14:textId="48F6CDA2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3E3BE5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1896E7C" w14:textId="05D9BFE3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154214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561E39" w:rsidRPr="00D427CA">
        <w:rPr>
          <w:rFonts w:ascii="Times New Roman" w:eastAsia="宋体" w:hAnsi="Times New Roman" w:cs="Times New Roman"/>
          <w:kern w:val="0"/>
          <w:sz w:val="24"/>
          <w:szCs w:val="24"/>
        </w:rPr>
        <w:t>Auto control the fan speed if the check box for auto fan speed is clicked.</w:t>
      </w:r>
    </w:p>
    <w:p w14:paraId="7542A12E" w14:textId="20607094" w:rsidR="003B1DCA" w:rsidRPr="00D427CA" w:rsidRDefault="003B1DCA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B07E11B" w14:textId="39AFA84E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ab/>
      </w:r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spinBoxTemperature_</w:t>
      </w:r>
      <w:proofErr w:type="gramStart"/>
      <w:r w:rsidR="0026536F" w:rsidRPr="0026536F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valueChanged</w:t>
      </w:r>
      <w:proofErr w:type="spellEnd"/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26536F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int</w:t>
      </w:r>
      <w:r w:rsidR="0026536F" w:rsidRPr="0026536F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="0026536F" w:rsidRPr="0026536F">
        <w:rPr>
          <w:rFonts w:ascii="Times New Roman" w:eastAsia="宋体" w:hAnsi="Times New Roman" w:cs="Times New Roman"/>
          <w:color w:val="092E64"/>
          <w:kern w:val="0"/>
          <w:sz w:val="24"/>
          <w:szCs w:val="24"/>
        </w:rPr>
        <w:t>value</w:t>
      </w:r>
      <w:r w:rsidR="0026536F" w:rsidRPr="0026536F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A9691B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CD6590" w:rsidRPr="00D427CA">
        <w:rPr>
          <w:rFonts w:ascii="Times New Roman" w:eastAsia="宋体" w:hAnsi="Times New Roman" w:cs="Times New Roman"/>
          <w:kern w:val="0"/>
          <w:sz w:val="24"/>
          <w:szCs w:val="24"/>
        </w:rPr>
        <w:t>New temperature limit.</w:t>
      </w:r>
    </w:p>
    <w:p w14:paraId="0853A799" w14:textId="5ABEF0F5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CD6590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DB6B3F" w:rsidRPr="00D427CA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0C514372" w14:textId="2D0FCFF6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7526F8" w:rsidRPr="00D427CA">
        <w:rPr>
          <w:rFonts w:ascii="Times New Roman" w:eastAsia="宋体" w:hAnsi="Times New Roman" w:cs="Times New Roman"/>
          <w:kern w:val="0"/>
          <w:sz w:val="24"/>
          <w:szCs w:val="24"/>
        </w:rPr>
        <w:t>Update the temperature settings for the GPU in the overclocking settings</w:t>
      </w:r>
    </w:p>
    <w:p w14:paraId="6F5608A3" w14:textId="24951BFF" w:rsidR="003B1DCA" w:rsidRPr="00D427CA" w:rsidRDefault="003B1DCA" w:rsidP="003B1DCA">
      <w:pPr>
        <w:ind w:left="42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AA931DB" w14:textId="6786CFE0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lastRenderedPageBreak/>
        <w:tab/>
      </w:r>
      <w:r w:rsidR="0026536F" w:rsidRPr="00D427CA">
        <w:rPr>
          <w:rFonts w:ascii="Times New Roman" w:eastAsia="宋体" w:hAnsi="Times New Roman" w:cs="Times New Roman"/>
          <w:color w:val="808000"/>
          <w:kern w:val="0"/>
          <w:sz w:val="24"/>
          <w:szCs w:val="24"/>
        </w:rPr>
        <w:t>void</w:t>
      </w:r>
      <w:r w:rsidR="0026536F" w:rsidRPr="00D427CA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proofErr w:type="spellStart"/>
      <w:r w:rsidR="0026536F" w:rsidRPr="00D427CA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on_pushButtonAutoOC_</w:t>
      </w:r>
      <w:proofErr w:type="gramStart"/>
      <w:r w:rsidR="0026536F" w:rsidRPr="00D427CA">
        <w:rPr>
          <w:rFonts w:ascii="Times New Roman" w:eastAsia="宋体" w:hAnsi="Times New Roman" w:cs="Times New Roman"/>
          <w:b/>
          <w:bCs/>
          <w:color w:val="00677C"/>
          <w:kern w:val="0"/>
          <w:sz w:val="24"/>
          <w:szCs w:val="24"/>
        </w:rPr>
        <w:t>clicked</w:t>
      </w:r>
      <w:proofErr w:type="spellEnd"/>
      <w:r w:rsidR="0026536F" w:rsidRPr="00D427CA">
        <w:rPr>
          <w:rFonts w:ascii="Times New Roman" w:eastAsia="宋体" w:hAnsi="Times New Roman" w:cs="Times New Roman"/>
          <w:kern w:val="0"/>
          <w:sz w:val="24"/>
          <w:szCs w:val="24"/>
        </w:rPr>
        <w:t>(</w:t>
      </w:r>
      <w:proofErr w:type="gramEnd"/>
      <w:r w:rsidR="0026536F" w:rsidRPr="00D427CA">
        <w:rPr>
          <w:rFonts w:ascii="Times New Roman" w:eastAsia="宋体" w:hAnsi="Times New Roman" w:cs="Times New Roman"/>
          <w:kern w:val="0"/>
          <w:sz w:val="24"/>
          <w:szCs w:val="24"/>
        </w:rPr>
        <w:t>)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br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="002F3E4E">
        <w:rPr>
          <w:rFonts w:ascii="Times New Roman" w:eastAsia="宋体" w:hAnsi="Times New Roman" w:cs="Times New Roman"/>
          <w:kern w:val="0"/>
          <w:sz w:val="24"/>
          <w:szCs w:val="24"/>
        </w:rPr>
        <w:t>Parameters</w:t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  <w:r w:rsidR="006E3FD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7EA800A" w14:textId="0F212E6E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</w:t>
      </w:r>
      <w:r w:rsidR="006E3FD1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None.</w:t>
      </w:r>
    </w:p>
    <w:p w14:paraId="5A3EE589" w14:textId="7E1D797E" w:rsidR="009305E1" w:rsidRPr="00D427CA" w:rsidRDefault="009305E1" w:rsidP="009305E1">
      <w:pPr>
        <w:widowControl/>
        <w:tabs>
          <w:tab w:val="left" w:pos="43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D427CA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</w:t>
      </w:r>
      <w:r w:rsidR="00D716A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Program take control of the overclocking with the </w:t>
      </w:r>
      <w:proofErr w:type="gramStart"/>
      <w:r w:rsidR="00D716A6" w:rsidRPr="00D427CA">
        <w:rPr>
          <w:rFonts w:ascii="Times New Roman" w:eastAsia="宋体" w:hAnsi="Times New Roman" w:cs="Times New Roman"/>
          <w:kern w:val="0"/>
          <w:sz w:val="24"/>
          <w:szCs w:val="24"/>
        </w:rPr>
        <w:t>advices</w:t>
      </w:r>
      <w:proofErr w:type="gramEnd"/>
      <w:r w:rsidR="00D716A6" w:rsidRPr="00D427CA">
        <w:rPr>
          <w:rFonts w:ascii="Times New Roman" w:eastAsia="宋体" w:hAnsi="Times New Roman" w:cs="Times New Roman"/>
          <w:kern w:val="0"/>
          <w:sz w:val="24"/>
          <w:szCs w:val="24"/>
        </w:rPr>
        <w:t xml:space="preserve"> settings.</w:t>
      </w:r>
    </w:p>
    <w:p w14:paraId="207EDBC8" w14:textId="77777777" w:rsidR="0026536F" w:rsidRPr="00D427CA" w:rsidRDefault="0026536F" w:rsidP="0026536F">
      <w:pPr>
        <w:ind w:firstLine="420"/>
        <w:jc w:val="left"/>
        <w:rPr>
          <w:rFonts w:ascii="Times New Roman" w:hAnsi="Times New Roman" w:cs="Times New Roman"/>
          <w:sz w:val="24"/>
          <w:szCs w:val="24"/>
        </w:rPr>
      </w:pPr>
    </w:p>
    <w:p w14:paraId="2F110CB6" w14:textId="79481FEB" w:rsidR="00BB5D47" w:rsidRPr="00D427CA" w:rsidRDefault="006441CD" w:rsidP="00A75583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Key </w:t>
      </w:r>
      <w:r w:rsidR="000F5636" w:rsidRPr="00D427CA">
        <w:rPr>
          <w:rFonts w:ascii="Times New Roman" w:hAnsi="Times New Roman" w:cs="Times New Roman"/>
          <w:sz w:val="24"/>
          <w:szCs w:val="24"/>
        </w:rPr>
        <w:t>Public Variables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C63973" w:rsidRPr="00D427CA" w14:paraId="0C438E62" w14:textId="77777777" w:rsidTr="00876F1D">
        <w:tc>
          <w:tcPr>
            <w:tcW w:w="5228" w:type="dxa"/>
          </w:tcPr>
          <w:p w14:paraId="121E9870" w14:textId="1EC56501" w:rsidR="00C63973" w:rsidRPr="00D427CA" w:rsidRDefault="00C63973" w:rsidP="00C63973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Map</w:t>
            </w:r>
            <w:proofErr w:type="spellEnd"/>
            <w:r w:rsidRPr="00D427CA">
              <w:rPr>
                <w:rFonts w:ascii="Times New Roman" w:hAnsi="Times New Roman" w:cs="Times New Roman"/>
              </w:rPr>
              <w:t>&lt;</w:t>
            </w: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String</w:t>
            </w:r>
            <w:proofErr w:type="spellEnd"/>
            <w:r w:rsidRPr="00D427CA">
              <w:rPr>
                <w:rFonts w:ascii="Times New Roman" w:hAnsi="Times New Roman" w:cs="Times New Roman"/>
              </w:rPr>
              <w:t>,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80"/>
              </w:rPr>
              <w:t>Coin</w:t>
            </w:r>
            <w:r w:rsidRPr="00D427CA">
              <w:rPr>
                <w:rFonts w:ascii="Times New Roman" w:hAnsi="Times New Roman" w:cs="Times New Roman"/>
              </w:rPr>
              <w:t>*&gt;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map_coins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5228" w:type="dxa"/>
          </w:tcPr>
          <w:p w14:paraId="3ACAAC5F" w14:textId="3C153B30" w:rsidR="00C63973" w:rsidRPr="00D427CA" w:rsidRDefault="00DF08E9" w:rsidP="00C63973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427CA">
              <w:rPr>
                <w:rFonts w:ascii="Times New Roman" w:hAnsi="Times New Roman" w:cs="Times New Roman"/>
                <w:sz w:val="24"/>
                <w:szCs w:val="24"/>
              </w:rPr>
              <w:t>Maps f</w:t>
            </w:r>
            <w:r w:rsidR="00440336" w:rsidRPr="00D427CA">
              <w:rPr>
                <w:rFonts w:ascii="Times New Roman" w:hAnsi="Times New Roman" w:cs="Times New Roman"/>
                <w:sz w:val="24"/>
                <w:szCs w:val="24"/>
              </w:rPr>
              <w:t>rom</w:t>
            </w:r>
            <w:r w:rsidRPr="00D427CA">
              <w:rPr>
                <w:rFonts w:ascii="Times New Roman" w:hAnsi="Times New Roman" w:cs="Times New Roman"/>
                <w:sz w:val="24"/>
                <w:szCs w:val="24"/>
              </w:rPr>
              <w:t xml:space="preserve"> string to coins.</w:t>
            </w:r>
          </w:p>
        </w:tc>
      </w:tr>
      <w:tr w:rsidR="00B53071" w:rsidRPr="00D427CA" w14:paraId="0736CC9D" w14:textId="77777777" w:rsidTr="00876F1D">
        <w:tc>
          <w:tcPr>
            <w:tcW w:w="5228" w:type="dxa"/>
          </w:tcPr>
          <w:p w14:paraId="16B9FF39" w14:textId="5543B6CE" w:rsidR="00B53071" w:rsidRPr="00D427CA" w:rsidRDefault="00B53071" w:rsidP="00B53071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Map</w:t>
            </w:r>
            <w:proofErr w:type="spellEnd"/>
            <w:r w:rsidRPr="00D427CA">
              <w:rPr>
                <w:rFonts w:ascii="Times New Roman" w:hAnsi="Times New Roman" w:cs="Times New Roman"/>
              </w:rPr>
              <w:t>&lt;</w:t>
            </w: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String</w:t>
            </w:r>
            <w:proofErr w:type="spellEnd"/>
            <w:r w:rsidRPr="00D427CA">
              <w:rPr>
                <w:rFonts w:ascii="Times New Roman" w:hAnsi="Times New Roman" w:cs="Times New Roman"/>
              </w:rPr>
              <w:t>,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80"/>
              </w:rPr>
              <w:t>Core</w:t>
            </w:r>
            <w:r w:rsidRPr="00D427CA">
              <w:rPr>
                <w:rFonts w:ascii="Times New Roman" w:hAnsi="Times New Roman" w:cs="Times New Roman"/>
              </w:rPr>
              <w:t>*&gt;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map_cores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5228" w:type="dxa"/>
          </w:tcPr>
          <w:p w14:paraId="7880FB54" w14:textId="1BFF87A4" w:rsidR="00B53071" w:rsidRPr="00D427CA" w:rsidRDefault="00B53071" w:rsidP="00B53071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427CA">
              <w:rPr>
                <w:rFonts w:ascii="Times New Roman" w:hAnsi="Times New Roman" w:cs="Times New Roman"/>
                <w:sz w:val="24"/>
                <w:szCs w:val="24"/>
              </w:rPr>
              <w:t xml:space="preserve">Maps </w:t>
            </w:r>
            <w:r w:rsidR="00440336" w:rsidRPr="00D427CA">
              <w:rPr>
                <w:rFonts w:ascii="Times New Roman" w:hAnsi="Times New Roman" w:cs="Times New Roman"/>
                <w:sz w:val="24"/>
                <w:szCs w:val="24"/>
              </w:rPr>
              <w:t>form</w:t>
            </w:r>
            <w:r w:rsidRPr="00D427CA">
              <w:rPr>
                <w:rFonts w:ascii="Times New Roman" w:hAnsi="Times New Roman" w:cs="Times New Roman"/>
                <w:sz w:val="24"/>
                <w:szCs w:val="24"/>
              </w:rPr>
              <w:t xml:space="preserve"> string to core.</w:t>
            </w:r>
          </w:p>
        </w:tc>
      </w:tr>
      <w:tr w:rsidR="00B53071" w:rsidRPr="00D427CA" w14:paraId="296DD825" w14:textId="77777777" w:rsidTr="00876F1D">
        <w:tc>
          <w:tcPr>
            <w:tcW w:w="5228" w:type="dxa"/>
          </w:tcPr>
          <w:p w14:paraId="01CCF6F8" w14:textId="21C8E776" w:rsidR="00B53071" w:rsidRPr="00D427CA" w:rsidRDefault="00B53071" w:rsidP="00B53071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Map</w:t>
            </w:r>
            <w:proofErr w:type="spellEnd"/>
            <w:r w:rsidRPr="00D427CA">
              <w:rPr>
                <w:rFonts w:ascii="Times New Roman" w:hAnsi="Times New Roman" w:cs="Times New Roman"/>
              </w:rPr>
              <w:t>&lt;</w:t>
            </w:r>
            <w:proofErr w:type="spellStart"/>
            <w:r w:rsidRPr="00D427CA">
              <w:rPr>
                <w:rFonts w:ascii="Times New Roman" w:hAnsi="Times New Roman" w:cs="Times New Roman"/>
                <w:color w:val="800080"/>
              </w:rPr>
              <w:t>QString</w:t>
            </w:r>
            <w:proofErr w:type="spellEnd"/>
            <w:r w:rsidRPr="00D427CA">
              <w:rPr>
                <w:rFonts w:ascii="Times New Roman" w:hAnsi="Times New Roman" w:cs="Times New Roman"/>
              </w:rPr>
              <w:t>,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D427CA">
              <w:rPr>
                <w:rFonts w:ascii="Times New Roman" w:hAnsi="Times New Roman" w:cs="Times New Roman"/>
                <w:color w:val="800080"/>
              </w:rPr>
              <w:t>Pool</w:t>
            </w:r>
            <w:r w:rsidRPr="00D427CA">
              <w:rPr>
                <w:rFonts w:ascii="Times New Roman" w:hAnsi="Times New Roman" w:cs="Times New Roman"/>
              </w:rPr>
              <w:t>*&gt;</w:t>
            </w:r>
            <w:r w:rsidRPr="00D427CA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D427CA">
              <w:rPr>
                <w:rFonts w:ascii="Times New Roman" w:hAnsi="Times New Roman" w:cs="Times New Roman"/>
                <w:color w:val="800000"/>
              </w:rPr>
              <w:t>map_pools</w:t>
            </w:r>
            <w:proofErr w:type="spellEnd"/>
            <w:r w:rsidRPr="00D427CA">
              <w:rPr>
                <w:rFonts w:ascii="Times New Roman" w:hAnsi="Times New Roman" w:cs="Times New Roman"/>
              </w:rPr>
              <w:t>;</w:t>
            </w:r>
          </w:p>
        </w:tc>
        <w:tc>
          <w:tcPr>
            <w:tcW w:w="5228" w:type="dxa"/>
          </w:tcPr>
          <w:p w14:paraId="2F2B411E" w14:textId="021FFA26" w:rsidR="00B53071" w:rsidRPr="00D427CA" w:rsidRDefault="00B53071" w:rsidP="00B53071">
            <w:pPr>
              <w:jc w:val="left"/>
              <w:rPr>
                <w:rFonts w:ascii="Times New Roman" w:hAnsi="Times New Roman" w:cs="Times New Roman"/>
                <w:sz w:val="24"/>
                <w:szCs w:val="24"/>
              </w:rPr>
            </w:pPr>
            <w:r w:rsidRPr="00D427CA">
              <w:rPr>
                <w:rFonts w:ascii="Times New Roman" w:hAnsi="Times New Roman" w:cs="Times New Roman"/>
                <w:sz w:val="24"/>
                <w:szCs w:val="24"/>
              </w:rPr>
              <w:t xml:space="preserve">Maps </w:t>
            </w:r>
            <w:r w:rsidR="00440336" w:rsidRPr="00D427CA"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  <w:r w:rsidRPr="00D427CA">
              <w:rPr>
                <w:rFonts w:ascii="Times New Roman" w:hAnsi="Times New Roman" w:cs="Times New Roman"/>
                <w:sz w:val="24"/>
                <w:szCs w:val="24"/>
              </w:rPr>
              <w:t xml:space="preserve"> string to pool.</w:t>
            </w:r>
          </w:p>
        </w:tc>
      </w:tr>
    </w:tbl>
    <w:p w14:paraId="5F5750F3" w14:textId="33C96D38" w:rsidR="00BB5D47" w:rsidRPr="00D427CA" w:rsidRDefault="00BB5D47" w:rsidP="00841895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516FC93F" w14:textId="77777777" w:rsidR="00BB5D47" w:rsidRPr="00D427CA" w:rsidRDefault="00BB5D47" w:rsidP="002C46C9">
      <w:pPr>
        <w:ind w:left="60" w:firstLine="360"/>
        <w:jc w:val="left"/>
        <w:rPr>
          <w:rFonts w:ascii="Times New Roman" w:hAnsi="Times New Roman" w:cs="Times New Roman"/>
          <w:sz w:val="24"/>
          <w:szCs w:val="24"/>
        </w:rPr>
      </w:pPr>
    </w:p>
    <w:p w14:paraId="08F01848" w14:textId="271D4640" w:rsidR="000F5636" w:rsidRPr="00D427CA" w:rsidRDefault="00E66190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Public </w:t>
      </w:r>
      <w:r w:rsidR="00B32D01" w:rsidRPr="00D427CA">
        <w:rPr>
          <w:rFonts w:ascii="Times New Roman" w:hAnsi="Times New Roman" w:cs="Times New Roman"/>
          <w:sz w:val="24"/>
          <w:szCs w:val="24"/>
        </w:rPr>
        <w:t>T</w:t>
      </w:r>
      <w:r w:rsidRPr="00D427CA">
        <w:rPr>
          <w:rFonts w:ascii="Times New Roman" w:hAnsi="Times New Roman" w:cs="Times New Roman"/>
          <w:sz w:val="24"/>
          <w:szCs w:val="24"/>
        </w:rPr>
        <w:t>ypes:</w:t>
      </w:r>
    </w:p>
    <w:p w14:paraId="291CC6AA" w14:textId="6EF89D44" w:rsidR="00843E09" w:rsidRPr="00D427CA" w:rsidRDefault="00843E09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52B621DA" w14:textId="77777777" w:rsidR="00DC274A" w:rsidRPr="00D427CA" w:rsidRDefault="00DC274A" w:rsidP="000F563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48D13A3" w14:textId="5972634D" w:rsidR="008C21DC" w:rsidRPr="005D74DE" w:rsidRDefault="00B32D01" w:rsidP="005D74DE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Public </w:t>
      </w:r>
      <w:r w:rsidR="00A8602C">
        <w:rPr>
          <w:rFonts w:ascii="Times New Roman" w:hAnsi="Times New Roman" w:cs="Times New Roman"/>
          <w:sz w:val="24"/>
          <w:szCs w:val="24"/>
        </w:rPr>
        <w:t>Methods</w:t>
      </w:r>
      <w:r w:rsidRPr="00D427CA">
        <w:rPr>
          <w:rFonts w:ascii="Times New Roman" w:hAnsi="Times New Roman" w:cs="Times New Roman"/>
          <w:sz w:val="24"/>
          <w:szCs w:val="24"/>
        </w:rPr>
        <w:t>:</w:t>
      </w:r>
    </w:p>
    <w:p w14:paraId="233715DB" w14:textId="1BC50A61" w:rsidR="008C21DC" w:rsidRPr="00D427CA" w:rsidRDefault="008C21DC" w:rsidP="00980B69">
      <w:pPr>
        <w:pStyle w:val="HTML"/>
        <w:ind w:firstLine="480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color w:val="808000"/>
        </w:rPr>
        <w:t>void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proofErr w:type="gramStart"/>
      <w:r w:rsidRPr="00D427CA">
        <w:rPr>
          <w:rFonts w:ascii="Times New Roman" w:hAnsi="Times New Roman" w:cs="Times New Roman"/>
          <w:b/>
          <w:bCs/>
          <w:i/>
          <w:iCs/>
          <w:color w:val="00677C"/>
        </w:rPr>
        <w:t>setVisible</w:t>
      </w:r>
      <w:proofErr w:type="spellEnd"/>
      <w:r w:rsidRPr="00D427CA">
        <w:rPr>
          <w:rFonts w:ascii="Times New Roman" w:hAnsi="Times New Roman" w:cs="Times New Roman"/>
        </w:rPr>
        <w:t>(</w:t>
      </w:r>
      <w:proofErr w:type="gramEnd"/>
      <w:r w:rsidRPr="00D427CA">
        <w:rPr>
          <w:rFonts w:ascii="Times New Roman" w:hAnsi="Times New Roman" w:cs="Times New Roman"/>
          <w:color w:val="808000"/>
        </w:rPr>
        <w:t>bool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092E64"/>
        </w:rPr>
        <w:t>visible</w:t>
      </w:r>
      <w:r w:rsidRPr="00D427CA">
        <w:rPr>
          <w:rFonts w:ascii="Times New Roman" w:hAnsi="Times New Roman" w:cs="Times New Roman"/>
        </w:rPr>
        <w:t>)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000080"/>
        </w:rPr>
        <w:t>Q_DECL_OVERRIDE</w:t>
      </w:r>
      <w:r w:rsidR="00980B69" w:rsidRPr="00D427CA">
        <w:rPr>
          <w:rFonts w:ascii="Times New Roman" w:hAnsi="Times New Roman" w:cs="Times New Roman"/>
        </w:rPr>
        <w:t>:</w:t>
      </w:r>
    </w:p>
    <w:p w14:paraId="712BFD35" w14:textId="48F6E618" w:rsidR="00980B69" w:rsidRPr="00D427CA" w:rsidRDefault="00980B69" w:rsidP="00980B69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</w:t>
      </w:r>
      <w:r w:rsidR="00CD6045" w:rsidRPr="00D427CA">
        <w:rPr>
          <w:rFonts w:ascii="Times New Roman" w:hAnsi="Times New Roman" w:cs="Times New Roman"/>
        </w:rPr>
        <w:t xml:space="preserve"> whether main window is visible.</w:t>
      </w:r>
    </w:p>
    <w:p w14:paraId="3F9DCF84" w14:textId="7B0AE744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CD6045" w:rsidRPr="00D427CA">
        <w:rPr>
          <w:rFonts w:ascii="Times New Roman" w:hAnsi="Times New Roman" w:cs="Times New Roman"/>
        </w:rPr>
        <w:t xml:space="preserve"> None.</w:t>
      </w:r>
    </w:p>
    <w:p w14:paraId="242EDF22" w14:textId="0C6E7B4D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Task:</w:t>
      </w:r>
      <w:r w:rsidR="00DF77ED" w:rsidRPr="00D427CA">
        <w:rPr>
          <w:rFonts w:ascii="Times New Roman" w:hAnsi="Times New Roman" w:cs="Times New Roman"/>
        </w:rPr>
        <w:t xml:space="preserve"> </w:t>
      </w:r>
      <w:r w:rsidR="004E536B" w:rsidRPr="00D427CA">
        <w:rPr>
          <w:rFonts w:ascii="Times New Roman" w:hAnsi="Times New Roman" w:cs="Times New Roman"/>
        </w:rPr>
        <w:t>Set the main window visible or not.</w:t>
      </w:r>
    </w:p>
    <w:p w14:paraId="261F59CE" w14:textId="77777777" w:rsidR="00980B69" w:rsidRPr="00D427CA" w:rsidRDefault="00980B69" w:rsidP="00980B69">
      <w:pPr>
        <w:pStyle w:val="HTML"/>
        <w:ind w:firstLine="480"/>
        <w:rPr>
          <w:rFonts w:ascii="Times New Roman" w:hAnsi="Times New Roman" w:cs="Times New Roman"/>
        </w:rPr>
      </w:pPr>
    </w:p>
    <w:p w14:paraId="134E2A88" w14:textId="2AFE1EEE" w:rsidR="008C21DC" w:rsidRPr="00D427CA" w:rsidRDefault="008C21DC" w:rsidP="00980B69">
      <w:pPr>
        <w:pStyle w:val="HTML"/>
        <w:ind w:firstLine="480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color w:val="808000"/>
        </w:rPr>
        <w:t>void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proofErr w:type="gramStart"/>
      <w:r w:rsidRPr="00D427CA">
        <w:rPr>
          <w:rFonts w:ascii="Times New Roman" w:hAnsi="Times New Roman" w:cs="Times New Roman"/>
          <w:b/>
          <w:bCs/>
          <w:color w:val="00677C"/>
        </w:rPr>
        <w:t>startMiner</w:t>
      </w:r>
      <w:proofErr w:type="spellEnd"/>
      <w:r w:rsidRPr="00D427CA">
        <w:rPr>
          <w:rFonts w:ascii="Times New Roman" w:hAnsi="Times New Roman" w:cs="Times New Roman"/>
        </w:rPr>
        <w:t>(</w:t>
      </w:r>
      <w:proofErr w:type="gramEnd"/>
      <w:r w:rsidRPr="00D427CA">
        <w:rPr>
          <w:rFonts w:ascii="Times New Roman" w:hAnsi="Times New Roman" w:cs="Times New Roman"/>
        </w:rPr>
        <w:t>)</w:t>
      </w:r>
      <w:r w:rsidR="00980B69" w:rsidRPr="00D427CA">
        <w:rPr>
          <w:rFonts w:ascii="Times New Roman" w:hAnsi="Times New Roman" w:cs="Times New Roman"/>
        </w:rPr>
        <w:t>:</w:t>
      </w:r>
    </w:p>
    <w:p w14:paraId="71F54ECC" w14:textId="0B3D704F" w:rsidR="00980B69" w:rsidRPr="00D427CA" w:rsidRDefault="00980B69" w:rsidP="00980B69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</w:t>
      </w:r>
      <w:r w:rsidR="00B841B7" w:rsidRPr="00D427CA">
        <w:rPr>
          <w:rFonts w:ascii="Times New Roman" w:hAnsi="Times New Roman" w:cs="Times New Roman"/>
        </w:rPr>
        <w:t xml:space="preserve"> None.</w:t>
      </w:r>
    </w:p>
    <w:p w14:paraId="6ADCED1B" w14:textId="7A55E160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B841B7" w:rsidRPr="00D427CA">
        <w:rPr>
          <w:rFonts w:ascii="Times New Roman" w:hAnsi="Times New Roman" w:cs="Times New Roman"/>
        </w:rPr>
        <w:t xml:space="preserve"> None.</w:t>
      </w:r>
    </w:p>
    <w:p w14:paraId="38810E88" w14:textId="049DA918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Task:</w:t>
      </w:r>
      <w:r w:rsidR="00B841B7" w:rsidRPr="00D427CA">
        <w:rPr>
          <w:rFonts w:ascii="Times New Roman" w:hAnsi="Times New Roman" w:cs="Times New Roman"/>
        </w:rPr>
        <w:t xml:space="preserve"> </w:t>
      </w:r>
      <w:r w:rsidR="001171F4" w:rsidRPr="00D427CA">
        <w:rPr>
          <w:rFonts w:ascii="Times New Roman" w:hAnsi="Times New Roman" w:cs="Times New Roman"/>
        </w:rPr>
        <w:t>Start miner or press the start mining button.</w:t>
      </w:r>
    </w:p>
    <w:p w14:paraId="38C2712F" w14:textId="77777777" w:rsidR="008C21DC" w:rsidRPr="00D427CA" w:rsidRDefault="008C21DC" w:rsidP="008C21DC">
      <w:pPr>
        <w:pStyle w:val="HTML"/>
        <w:rPr>
          <w:rFonts w:ascii="Times New Roman" w:hAnsi="Times New Roman" w:cs="Times New Roman"/>
        </w:rPr>
      </w:pPr>
    </w:p>
    <w:p w14:paraId="167CE062" w14:textId="5B768F14" w:rsidR="008C21DC" w:rsidRPr="00D427CA" w:rsidRDefault="008C21DC" w:rsidP="00980B69">
      <w:pPr>
        <w:pStyle w:val="HTML"/>
        <w:ind w:firstLine="480"/>
        <w:rPr>
          <w:rFonts w:ascii="Times New Roman" w:hAnsi="Times New Roman" w:cs="Times New Roman"/>
        </w:rPr>
      </w:pPr>
      <w:proofErr w:type="spellStart"/>
      <w:r w:rsidRPr="00D427CA">
        <w:rPr>
          <w:rFonts w:ascii="Times New Roman" w:hAnsi="Times New Roman" w:cs="Times New Roman"/>
          <w:color w:val="800080"/>
        </w:rPr>
        <w:t>GPUInfo</w:t>
      </w:r>
      <w:proofErr w:type="spellEnd"/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proofErr w:type="gramStart"/>
      <w:r w:rsidRPr="00D427CA">
        <w:rPr>
          <w:rFonts w:ascii="Times New Roman" w:hAnsi="Times New Roman" w:cs="Times New Roman"/>
          <w:b/>
          <w:bCs/>
          <w:color w:val="00677C"/>
        </w:rPr>
        <w:t>getAverage</w:t>
      </w:r>
      <w:proofErr w:type="spellEnd"/>
      <w:r w:rsidRPr="00D427CA">
        <w:rPr>
          <w:rFonts w:ascii="Times New Roman" w:hAnsi="Times New Roman" w:cs="Times New Roman"/>
        </w:rPr>
        <w:t>(</w:t>
      </w:r>
      <w:proofErr w:type="gramEnd"/>
      <w:r w:rsidRPr="00D427CA">
        <w:rPr>
          <w:rFonts w:ascii="Times New Roman" w:hAnsi="Times New Roman" w:cs="Times New Roman"/>
          <w:color w:val="808000"/>
        </w:rPr>
        <w:t>const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800080"/>
        </w:rPr>
        <w:t>std</w:t>
      </w:r>
      <w:r w:rsidRPr="00D427CA">
        <w:rPr>
          <w:rFonts w:ascii="Times New Roman" w:hAnsi="Times New Roman" w:cs="Times New Roman"/>
        </w:rPr>
        <w:t>::</w:t>
      </w:r>
      <w:r w:rsidRPr="00D427CA">
        <w:rPr>
          <w:rFonts w:ascii="Times New Roman" w:hAnsi="Times New Roman" w:cs="Times New Roman"/>
          <w:color w:val="800080"/>
        </w:rPr>
        <w:t>vector</w:t>
      </w:r>
      <w:r w:rsidRPr="00D427CA">
        <w:rPr>
          <w:rFonts w:ascii="Times New Roman" w:hAnsi="Times New Roman" w:cs="Times New Roman"/>
        </w:rPr>
        <w:t>&lt;</w:t>
      </w:r>
      <w:proofErr w:type="spellStart"/>
      <w:r w:rsidRPr="00D427CA">
        <w:rPr>
          <w:rFonts w:ascii="Times New Roman" w:hAnsi="Times New Roman" w:cs="Times New Roman"/>
          <w:color w:val="800080"/>
        </w:rPr>
        <w:t>GPUInfo</w:t>
      </w:r>
      <w:proofErr w:type="spellEnd"/>
      <w:r w:rsidRPr="00D427CA">
        <w:rPr>
          <w:rFonts w:ascii="Times New Roman" w:hAnsi="Times New Roman" w:cs="Times New Roman"/>
        </w:rPr>
        <w:t>&gt;&amp;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D427CA">
        <w:rPr>
          <w:rFonts w:ascii="Times New Roman" w:hAnsi="Times New Roman" w:cs="Times New Roman"/>
          <w:color w:val="092E64"/>
        </w:rPr>
        <w:t>gpu_infos</w:t>
      </w:r>
      <w:proofErr w:type="spellEnd"/>
      <w:r w:rsidRPr="00D427CA">
        <w:rPr>
          <w:rFonts w:ascii="Times New Roman" w:hAnsi="Times New Roman" w:cs="Times New Roman"/>
        </w:rPr>
        <w:t>)</w:t>
      </w:r>
      <w:r w:rsidR="00980B69" w:rsidRPr="00D427CA">
        <w:rPr>
          <w:rFonts w:ascii="Times New Roman" w:hAnsi="Times New Roman" w:cs="Times New Roman"/>
        </w:rPr>
        <w:t>:</w:t>
      </w:r>
    </w:p>
    <w:p w14:paraId="6E5BCC41" w14:textId="55838C3C" w:rsidR="00980B69" w:rsidRPr="00D427CA" w:rsidRDefault="00980B69" w:rsidP="00980B69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</w:t>
      </w:r>
      <w:r w:rsidR="00F021CE" w:rsidRPr="00D427CA">
        <w:rPr>
          <w:rFonts w:ascii="Times New Roman" w:hAnsi="Times New Roman" w:cs="Times New Roman"/>
        </w:rPr>
        <w:t xml:space="preserve"> </w:t>
      </w:r>
      <w:r w:rsidR="00B721F7" w:rsidRPr="00D427CA">
        <w:rPr>
          <w:rFonts w:ascii="Times New Roman" w:hAnsi="Times New Roman" w:cs="Times New Roman"/>
        </w:rPr>
        <w:t>A</w:t>
      </w:r>
      <w:r w:rsidR="00142B59" w:rsidRPr="00D427CA">
        <w:rPr>
          <w:rFonts w:ascii="Times New Roman" w:hAnsi="Times New Roman" w:cs="Times New Roman"/>
        </w:rPr>
        <w:t>ll GPUs’ information</w:t>
      </w:r>
      <w:r w:rsidR="00463B16" w:rsidRPr="00D427CA">
        <w:rPr>
          <w:rFonts w:ascii="Times New Roman" w:hAnsi="Times New Roman" w:cs="Times New Roman"/>
        </w:rPr>
        <w:t>.</w:t>
      </w:r>
    </w:p>
    <w:p w14:paraId="52B7B939" w14:textId="03672191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142B59" w:rsidRPr="00D427CA">
        <w:rPr>
          <w:rFonts w:ascii="Times New Roman" w:hAnsi="Times New Roman" w:cs="Times New Roman"/>
        </w:rPr>
        <w:t xml:space="preserve"> </w:t>
      </w:r>
      <w:r w:rsidR="007C2990" w:rsidRPr="00D427CA">
        <w:rPr>
          <w:rFonts w:ascii="Times New Roman" w:hAnsi="Times New Roman" w:cs="Times New Roman"/>
        </w:rPr>
        <w:t xml:space="preserve">Average GPU </w:t>
      </w:r>
      <w:r w:rsidR="00463B16" w:rsidRPr="00D427CA">
        <w:rPr>
          <w:rFonts w:ascii="Times New Roman" w:hAnsi="Times New Roman" w:cs="Times New Roman"/>
        </w:rPr>
        <w:t>information.</w:t>
      </w:r>
    </w:p>
    <w:p w14:paraId="6D4990DA" w14:textId="636C85CB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Task:</w:t>
      </w:r>
      <w:r w:rsidR="00E36A25" w:rsidRPr="00D427CA">
        <w:rPr>
          <w:rFonts w:ascii="Times New Roman" w:hAnsi="Times New Roman" w:cs="Times New Roman"/>
        </w:rPr>
        <w:t xml:space="preserve"> </w:t>
      </w:r>
      <w:r w:rsidR="006B6A8A" w:rsidRPr="00D427CA">
        <w:rPr>
          <w:rFonts w:ascii="Times New Roman" w:hAnsi="Times New Roman" w:cs="Times New Roman"/>
        </w:rPr>
        <w:t>Calculate and return the average information of the given GPU list.</w:t>
      </w:r>
    </w:p>
    <w:p w14:paraId="376C9400" w14:textId="77777777" w:rsidR="00980B69" w:rsidRPr="00D427CA" w:rsidRDefault="00980B69" w:rsidP="00980B69">
      <w:pPr>
        <w:pStyle w:val="HTML"/>
        <w:ind w:firstLine="480"/>
        <w:rPr>
          <w:rFonts w:ascii="Times New Roman" w:hAnsi="Times New Roman" w:cs="Times New Roman"/>
        </w:rPr>
      </w:pPr>
    </w:p>
    <w:p w14:paraId="4FB8CDF1" w14:textId="470E249F" w:rsidR="008C21DC" w:rsidRPr="00D427CA" w:rsidRDefault="008C21DC" w:rsidP="00980B69">
      <w:pPr>
        <w:pStyle w:val="HTML"/>
        <w:ind w:firstLine="480"/>
        <w:rPr>
          <w:rFonts w:ascii="Times New Roman" w:hAnsi="Times New Roman" w:cs="Times New Roman"/>
        </w:rPr>
      </w:pPr>
      <w:proofErr w:type="spellStart"/>
      <w:r w:rsidRPr="00D427CA">
        <w:rPr>
          <w:rFonts w:ascii="Times New Roman" w:hAnsi="Times New Roman" w:cs="Times New Roman"/>
          <w:color w:val="800080"/>
        </w:rPr>
        <w:t>GPUInfo</w:t>
      </w:r>
      <w:proofErr w:type="spellEnd"/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proofErr w:type="gramStart"/>
      <w:r w:rsidRPr="00D427CA">
        <w:rPr>
          <w:rFonts w:ascii="Times New Roman" w:hAnsi="Times New Roman" w:cs="Times New Roman"/>
          <w:b/>
          <w:bCs/>
          <w:color w:val="00677C"/>
        </w:rPr>
        <w:t>getWorst</w:t>
      </w:r>
      <w:proofErr w:type="spellEnd"/>
      <w:r w:rsidRPr="00D427CA">
        <w:rPr>
          <w:rFonts w:ascii="Times New Roman" w:hAnsi="Times New Roman" w:cs="Times New Roman"/>
        </w:rPr>
        <w:t>(</w:t>
      </w:r>
      <w:proofErr w:type="gramEnd"/>
      <w:r w:rsidRPr="00D427CA">
        <w:rPr>
          <w:rFonts w:ascii="Times New Roman" w:hAnsi="Times New Roman" w:cs="Times New Roman"/>
          <w:color w:val="808000"/>
        </w:rPr>
        <w:t>const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800080"/>
        </w:rPr>
        <w:t>std</w:t>
      </w:r>
      <w:r w:rsidRPr="00D427CA">
        <w:rPr>
          <w:rFonts w:ascii="Times New Roman" w:hAnsi="Times New Roman" w:cs="Times New Roman"/>
        </w:rPr>
        <w:t>::</w:t>
      </w:r>
      <w:r w:rsidRPr="00D427CA">
        <w:rPr>
          <w:rFonts w:ascii="Times New Roman" w:hAnsi="Times New Roman" w:cs="Times New Roman"/>
          <w:color w:val="800080"/>
        </w:rPr>
        <w:t>vector</w:t>
      </w:r>
      <w:r w:rsidRPr="00D427CA">
        <w:rPr>
          <w:rFonts w:ascii="Times New Roman" w:hAnsi="Times New Roman" w:cs="Times New Roman"/>
        </w:rPr>
        <w:t>&lt;</w:t>
      </w:r>
      <w:proofErr w:type="spellStart"/>
      <w:r w:rsidRPr="00D427CA">
        <w:rPr>
          <w:rFonts w:ascii="Times New Roman" w:hAnsi="Times New Roman" w:cs="Times New Roman"/>
          <w:color w:val="800080"/>
        </w:rPr>
        <w:t>GPUInfo</w:t>
      </w:r>
      <w:proofErr w:type="spellEnd"/>
      <w:r w:rsidRPr="00D427CA">
        <w:rPr>
          <w:rFonts w:ascii="Times New Roman" w:hAnsi="Times New Roman" w:cs="Times New Roman"/>
        </w:rPr>
        <w:t>&gt;&amp;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D427CA">
        <w:rPr>
          <w:rFonts w:ascii="Times New Roman" w:hAnsi="Times New Roman" w:cs="Times New Roman"/>
          <w:color w:val="092E64"/>
        </w:rPr>
        <w:t>gpu_infos</w:t>
      </w:r>
      <w:proofErr w:type="spellEnd"/>
      <w:r w:rsidRPr="00D427CA">
        <w:rPr>
          <w:rFonts w:ascii="Times New Roman" w:hAnsi="Times New Roman" w:cs="Times New Roman"/>
        </w:rPr>
        <w:t>)</w:t>
      </w:r>
      <w:r w:rsidR="00980B69" w:rsidRPr="00D427CA">
        <w:rPr>
          <w:rFonts w:ascii="Times New Roman" w:hAnsi="Times New Roman" w:cs="Times New Roman"/>
        </w:rPr>
        <w:t>:</w:t>
      </w:r>
    </w:p>
    <w:p w14:paraId="049FD53C" w14:textId="695DC675" w:rsidR="00980B69" w:rsidRPr="00D427CA" w:rsidRDefault="00980B69" w:rsidP="00980B69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</w:t>
      </w:r>
      <w:r w:rsidR="00B6563D" w:rsidRPr="00D427CA">
        <w:rPr>
          <w:rFonts w:ascii="Times New Roman" w:hAnsi="Times New Roman" w:cs="Times New Roman"/>
        </w:rPr>
        <w:t xml:space="preserve"> </w:t>
      </w:r>
      <w:r w:rsidR="00B721F7" w:rsidRPr="00D427CA">
        <w:rPr>
          <w:rFonts w:ascii="Times New Roman" w:hAnsi="Times New Roman" w:cs="Times New Roman"/>
        </w:rPr>
        <w:t>All GPUs’ information.</w:t>
      </w:r>
    </w:p>
    <w:p w14:paraId="02C420BD" w14:textId="11093DC5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CE5AA1" w:rsidRPr="00D427CA">
        <w:rPr>
          <w:rFonts w:ascii="Times New Roman" w:hAnsi="Times New Roman" w:cs="Times New Roman"/>
        </w:rPr>
        <w:t xml:space="preserve"> The largest </w:t>
      </w:r>
      <w:r w:rsidR="0005789B" w:rsidRPr="00D427CA">
        <w:rPr>
          <w:rFonts w:ascii="Times New Roman" w:hAnsi="Times New Roman" w:cs="Times New Roman"/>
        </w:rPr>
        <w:t>data of each settings in the GPU list.</w:t>
      </w:r>
    </w:p>
    <w:p w14:paraId="3928A024" w14:textId="4E6AAFC9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Task:</w:t>
      </w:r>
      <w:r w:rsidR="00992FBD" w:rsidRPr="00D427CA">
        <w:rPr>
          <w:rFonts w:ascii="Times New Roman" w:hAnsi="Times New Roman" w:cs="Times New Roman"/>
        </w:rPr>
        <w:t xml:space="preserve"> </w:t>
      </w:r>
      <w:r w:rsidR="00881A87" w:rsidRPr="00D427CA">
        <w:rPr>
          <w:rFonts w:ascii="Times New Roman" w:hAnsi="Times New Roman" w:cs="Times New Roman"/>
        </w:rPr>
        <w:t>Return largest data of each settings in the GPU list.</w:t>
      </w:r>
    </w:p>
    <w:p w14:paraId="7FC1752F" w14:textId="77777777" w:rsidR="008C21DC" w:rsidRPr="00D427CA" w:rsidRDefault="008C21DC" w:rsidP="008C21DC">
      <w:pPr>
        <w:pStyle w:val="HTML"/>
        <w:rPr>
          <w:rFonts w:ascii="Times New Roman" w:hAnsi="Times New Roman" w:cs="Times New Roman"/>
        </w:rPr>
      </w:pPr>
    </w:p>
    <w:p w14:paraId="3BB975B9" w14:textId="1FC9AD94" w:rsidR="008C21DC" w:rsidRPr="00D427CA" w:rsidRDefault="008C21DC" w:rsidP="00980B69">
      <w:pPr>
        <w:pStyle w:val="HTML"/>
        <w:ind w:firstLine="480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color w:val="808000"/>
        </w:rPr>
        <w:t>bool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proofErr w:type="gramStart"/>
      <w:r w:rsidRPr="00D427CA">
        <w:rPr>
          <w:rFonts w:ascii="Times New Roman" w:hAnsi="Times New Roman" w:cs="Times New Roman"/>
          <w:b/>
          <w:bCs/>
          <w:color w:val="00677C"/>
        </w:rPr>
        <w:t>getMinerStatus</w:t>
      </w:r>
      <w:proofErr w:type="spellEnd"/>
      <w:r w:rsidRPr="00D427CA">
        <w:rPr>
          <w:rFonts w:ascii="Times New Roman" w:hAnsi="Times New Roman" w:cs="Times New Roman"/>
        </w:rPr>
        <w:t>(</w:t>
      </w:r>
      <w:proofErr w:type="gramEnd"/>
      <w:r w:rsidRPr="00D427CA">
        <w:rPr>
          <w:rFonts w:ascii="Times New Roman" w:hAnsi="Times New Roman" w:cs="Times New Roman"/>
        </w:rPr>
        <w:t>)</w:t>
      </w:r>
      <w:r w:rsidR="00980B69" w:rsidRPr="00D427CA">
        <w:rPr>
          <w:rFonts w:ascii="Times New Roman" w:hAnsi="Times New Roman" w:cs="Times New Roman"/>
        </w:rPr>
        <w:t>:</w:t>
      </w:r>
    </w:p>
    <w:p w14:paraId="1714D1EC" w14:textId="2C94370F" w:rsidR="00980B69" w:rsidRPr="00D427CA" w:rsidRDefault="00980B69" w:rsidP="00980B69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</w:t>
      </w:r>
      <w:r w:rsidR="002B3F64" w:rsidRPr="00D427CA">
        <w:rPr>
          <w:rFonts w:ascii="Times New Roman" w:hAnsi="Times New Roman" w:cs="Times New Roman"/>
        </w:rPr>
        <w:t xml:space="preserve"> None.</w:t>
      </w:r>
    </w:p>
    <w:p w14:paraId="14C60555" w14:textId="4A90C77C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2B3F64" w:rsidRPr="00D427CA">
        <w:rPr>
          <w:rFonts w:ascii="Times New Roman" w:hAnsi="Times New Roman" w:cs="Times New Roman"/>
        </w:rPr>
        <w:t xml:space="preserve"> None.</w:t>
      </w:r>
    </w:p>
    <w:p w14:paraId="0BC74302" w14:textId="108E4601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Task:</w:t>
      </w:r>
      <w:r w:rsidR="002B3F64" w:rsidRPr="00D427CA">
        <w:rPr>
          <w:rFonts w:ascii="Times New Roman" w:hAnsi="Times New Roman" w:cs="Times New Roman"/>
        </w:rPr>
        <w:t xml:space="preserve"> Return whether the miner is running.</w:t>
      </w:r>
    </w:p>
    <w:p w14:paraId="785CEBA9" w14:textId="77777777" w:rsidR="00980B69" w:rsidRPr="00D427CA" w:rsidRDefault="00980B69" w:rsidP="00980B69">
      <w:pPr>
        <w:pStyle w:val="HTML"/>
        <w:ind w:firstLine="480"/>
        <w:rPr>
          <w:rFonts w:ascii="Times New Roman" w:hAnsi="Times New Roman" w:cs="Times New Roman"/>
        </w:rPr>
      </w:pPr>
    </w:p>
    <w:p w14:paraId="54E6188A" w14:textId="08ED528D" w:rsidR="008C21DC" w:rsidRPr="00D427CA" w:rsidRDefault="008C21DC" w:rsidP="00980B69">
      <w:pPr>
        <w:pStyle w:val="HTML"/>
        <w:ind w:firstLine="480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color w:val="808000"/>
        </w:rPr>
        <w:t>void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proofErr w:type="gramStart"/>
      <w:r w:rsidRPr="00D427CA">
        <w:rPr>
          <w:rFonts w:ascii="Times New Roman" w:hAnsi="Times New Roman" w:cs="Times New Roman"/>
          <w:b/>
          <w:bCs/>
          <w:color w:val="00677C"/>
        </w:rPr>
        <w:t>SetUIRefresh</w:t>
      </w:r>
      <w:proofErr w:type="spellEnd"/>
      <w:r w:rsidRPr="00D427CA">
        <w:rPr>
          <w:rFonts w:ascii="Times New Roman" w:hAnsi="Times New Roman" w:cs="Times New Roman"/>
        </w:rPr>
        <w:t>(</w:t>
      </w:r>
      <w:proofErr w:type="gramEnd"/>
      <w:r w:rsidRPr="00D427CA">
        <w:rPr>
          <w:rFonts w:ascii="Times New Roman" w:hAnsi="Times New Roman" w:cs="Times New Roman"/>
          <w:color w:val="808000"/>
        </w:rPr>
        <w:t>bool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  <w:color w:val="092E64"/>
        </w:rPr>
        <w:t>enabled</w:t>
      </w:r>
      <w:r w:rsidRPr="00D427CA">
        <w:rPr>
          <w:rFonts w:ascii="Times New Roman" w:hAnsi="Times New Roman" w:cs="Times New Roman"/>
        </w:rPr>
        <w:t>)</w:t>
      </w:r>
      <w:r w:rsidR="00980B69" w:rsidRPr="00D427CA">
        <w:rPr>
          <w:rFonts w:ascii="Times New Roman" w:hAnsi="Times New Roman" w:cs="Times New Roman"/>
        </w:rPr>
        <w:t>:</w:t>
      </w:r>
    </w:p>
    <w:p w14:paraId="1384A91E" w14:textId="1F64792D" w:rsidR="00980B69" w:rsidRPr="00D427CA" w:rsidRDefault="00980B69" w:rsidP="00980B69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</w:t>
      </w:r>
      <w:r w:rsidR="00550494" w:rsidRPr="00D427CA">
        <w:rPr>
          <w:rFonts w:ascii="Times New Roman" w:hAnsi="Times New Roman" w:cs="Times New Roman"/>
        </w:rPr>
        <w:t xml:space="preserve"> Enable or disable the UI refresh function.</w:t>
      </w:r>
    </w:p>
    <w:p w14:paraId="635898B9" w14:textId="422F73E5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89269B" w:rsidRPr="00D427CA">
        <w:rPr>
          <w:rFonts w:ascii="Times New Roman" w:hAnsi="Times New Roman" w:cs="Times New Roman"/>
        </w:rPr>
        <w:t xml:space="preserve"> None.</w:t>
      </w:r>
    </w:p>
    <w:p w14:paraId="58E7CD38" w14:textId="694A7CF8" w:rsidR="00980B69" w:rsidRPr="00D427CA" w:rsidRDefault="00980B69" w:rsidP="00110946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Task:</w:t>
      </w:r>
      <w:r w:rsidR="00663F5D" w:rsidRPr="00D427CA">
        <w:rPr>
          <w:rFonts w:ascii="Times New Roman" w:hAnsi="Times New Roman" w:cs="Times New Roman"/>
        </w:rPr>
        <w:t xml:space="preserve"> </w:t>
      </w:r>
      <w:r w:rsidR="00FA66C7" w:rsidRPr="00D427CA">
        <w:rPr>
          <w:rFonts w:ascii="Times New Roman" w:hAnsi="Times New Roman" w:cs="Times New Roman"/>
        </w:rPr>
        <w:t>Enable or disable the UI refresh function.</w:t>
      </w:r>
    </w:p>
    <w:p w14:paraId="46BE2DBC" w14:textId="77777777" w:rsidR="00980B69" w:rsidRPr="00D427CA" w:rsidRDefault="00980B69" w:rsidP="00980B69">
      <w:pPr>
        <w:pStyle w:val="HTML"/>
        <w:ind w:firstLine="480"/>
        <w:rPr>
          <w:rFonts w:ascii="Times New Roman" w:hAnsi="Times New Roman" w:cs="Times New Roman"/>
        </w:rPr>
      </w:pPr>
    </w:p>
    <w:p w14:paraId="7AE4DE0C" w14:textId="10F5DA42" w:rsidR="000250D5" w:rsidRPr="00D427CA" w:rsidRDefault="008C21DC" w:rsidP="00980B69">
      <w:pPr>
        <w:pStyle w:val="HTML"/>
        <w:tabs>
          <w:tab w:val="clear" w:pos="916"/>
          <w:tab w:val="left" w:pos="431"/>
        </w:tabs>
        <w:ind w:firstLine="480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color w:val="808000"/>
        </w:rPr>
        <w:t>bool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proofErr w:type="gramStart"/>
      <w:r w:rsidRPr="00D427CA">
        <w:rPr>
          <w:rFonts w:ascii="Times New Roman" w:hAnsi="Times New Roman" w:cs="Times New Roman"/>
          <w:b/>
          <w:bCs/>
          <w:i/>
          <w:iCs/>
          <w:color w:val="00677C"/>
        </w:rPr>
        <w:t>eventFilter</w:t>
      </w:r>
      <w:proofErr w:type="spellEnd"/>
      <w:r w:rsidRPr="00D427CA">
        <w:rPr>
          <w:rFonts w:ascii="Times New Roman" w:hAnsi="Times New Roman" w:cs="Times New Roman"/>
        </w:rPr>
        <w:t>(</w:t>
      </w:r>
      <w:proofErr w:type="spellStart"/>
      <w:proofErr w:type="gramEnd"/>
      <w:r w:rsidRPr="00D427CA">
        <w:rPr>
          <w:rFonts w:ascii="Times New Roman" w:hAnsi="Times New Roman" w:cs="Times New Roman"/>
          <w:color w:val="800080"/>
        </w:rPr>
        <w:t>QObject</w:t>
      </w:r>
      <w:proofErr w:type="spellEnd"/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</w:rPr>
        <w:t>*</w:t>
      </w:r>
      <w:r w:rsidRPr="00D427CA">
        <w:rPr>
          <w:rFonts w:ascii="Times New Roman" w:hAnsi="Times New Roman" w:cs="Times New Roman"/>
          <w:color w:val="092E64"/>
        </w:rPr>
        <w:t>obj</w:t>
      </w:r>
      <w:r w:rsidRPr="00D427CA">
        <w:rPr>
          <w:rFonts w:ascii="Times New Roman" w:hAnsi="Times New Roman" w:cs="Times New Roman"/>
        </w:rPr>
        <w:t>,</w:t>
      </w:r>
      <w:r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r w:rsidRPr="00D427CA">
        <w:rPr>
          <w:rFonts w:ascii="Times New Roman" w:hAnsi="Times New Roman" w:cs="Times New Roman"/>
          <w:color w:val="800080"/>
        </w:rPr>
        <w:t>QEvent</w:t>
      </w:r>
      <w:proofErr w:type="spellEnd"/>
      <w:r w:rsidRPr="00D427CA">
        <w:rPr>
          <w:rFonts w:ascii="Times New Roman" w:hAnsi="Times New Roman" w:cs="Times New Roman"/>
          <w:color w:val="C0C0C0"/>
        </w:rPr>
        <w:t xml:space="preserve"> </w:t>
      </w:r>
      <w:r w:rsidRPr="00D427CA">
        <w:rPr>
          <w:rFonts w:ascii="Times New Roman" w:hAnsi="Times New Roman" w:cs="Times New Roman"/>
        </w:rPr>
        <w:t>*</w:t>
      </w:r>
      <w:r w:rsidRPr="00D427CA">
        <w:rPr>
          <w:rFonts w:ascii="Times New Roman" w:hAnsi="Times New Roman" w:cs="Times New Roman"/>
          <w:color w:val="092E64"/>
        </w:rPr>
        <w:t>event</w:t>
      </w:r>
      <w:r w:rsidRPr="00D427CA">
        <w:rPr>
          <w:rFonts w:ascii="Times New Roman" w:hAnsi="Times New Roman" w:cs="Times New Roman"/>
        </w:rPr>
        <w:t>)</w:t>
      </w:r>
      <w:r w:rsidR="00980B69" w:rsidRPr="00D427CA">
        <w:rPr>
          <w:rFonts w:ascii="Times New Roman" w:hAnsi="Times New Roman" w:cs="Times New Roman"/>
        </w:rPr>
        <w:t>:</w:t>
      </w:r>
    </w:p>
    <w:p w14:paraId="42C2C6AE" w14:textId="6E825B17" w:rsidR="00980B69" w:rsidRPr="00D427CA" w:rsidRDefault="00980B69" w:rsidP="00980B69">
      <w:pPr>
        <w:pStyle w:val="HTML"/>
        <w:tabs>
          <w:tab w:val="clear" w:pos="916"/>
          <w:tab w:val="left" w:pos="432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D427CA">
        <w:rPr>
          <w:rFonts w:ascii="Times New Roman" w:hAnsi="Times New Roman" w:cs="Times New Roman"/>
        </w:rPr>
        <w:t>:</w:t>
      </w:r>
      <w:r w:rsidR="007A62A7" w:rsidRPr="00D427CA">
        <w:rPr>
          <w:rFonts w:ascii="Times New Roman" w:hAnsi="Times New Roman" w:cs="Times New Roman"/>
        </w:rPr>
        <w:t xml:space="preserve"> </w:t>
      </w:r>
      <w:r w:rsidR="009F4B32" w:rsidRPr="00D427CA">
        <w:rPr>
          <w:rFonts w:ascii="Times New Roman" w:hAnsi="Times New Roman" w:cs="Times New Roman"/>
        </w:rPr>
        <w:t>T</w:t>
      </w:r>
      <w:r w:rsidR="00FE399B" w:rsidRPr="00D427CA">
        <w:rPr>
          <w:rFonts w:ascii="Times New Roman" w:hAnsi="Times New Roman" w:cs="Times New Roman"/>
        </w:rPr>
        <w:t>h</w:t>
      </w:r>
      <w:r w:rsidR="009F4B32" w:rsidRPr="00D427CA">
        <w:rPr>
          <w:rFonts w:ascii="Times New Roman" w:hAnsi="Times New Roman" w:cs="Times New Roman"/>
        </w:rPr>
        <w:t>e Object the event happens and the event.</w:t>
      </w:r>
    </w:p>
    <w:p w14:paraId="454CDD99" w14:textId="5F688BA8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Return:</w:t>
      </w:r>
      <w:r w:rsidR="008E543D" w:rsidRPr="00D427CA">
        <w:rPr>
          <w:rFonts w:ascii="Times New Roman" w:hAnsi="Times New Roman" w:cs="Times New Roman"/>
        </w:rPr>
        <w:t xml:space="preserve"> </w:t>
      </w:r>
      <w:r w:rsidR="00366DC4" w:rsidRPr="00D427CA">
        <w:rPr>
          <w:rFonts w:ascii="Times New Roman" w:hAnsi="Times New Roman" w:cs="Times New Roman"/>
        </w:rPr>
        <w:t>Whether the event happen or not.</w:t>
      </w:r>
    </w:p>
    <w:p w14:paraId="30DE0F00" w14:textId="0F8CE7D0" w:rsidR="00980B69" w:rsidRPr="00D427CA" w:rsidRDefault="00980B69" w:rsidP="00980B69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</w:rPr>
        <w:tab/>
      </w:r>
      <w:r w:rsidRPr="00D427CA">
        <w:rPr>
          <w:rFonts w:ascii="Times New Roman" w:hAnsi="Times New Roman" w:cs="Times New Roman"/>
        </w:rPr>
        <w:tab/>
        <w:t>Task:</w:t>
      </w:r>
      <w:r w:rsidR="00E94380" w:rsidRPr="00D427CA">
        <w:rPr>
          <w:rFonts w:ascii="Times New Roman" w:hAnsi="Times New Roman" w:cs="Times New Roman"/>
        </w:rPr>
        <w:t xml:space="preserve"> </w:t>
      </w:r>
      <w:r w:rsidR="002C7F5E" w:rsidRPr="00D427CA">
        <w:rPr>
          <w:rFonts w:ascii="Times New Roman" w:hAnsi="Times New Roman" w:cs="Times New Roman"/>
        </w:rPr>
        <w:t>Perform some operation if some events happening on target object.</w:t>
      </w:r>
    </w:p>
    <w:p w14:paraId="2A56B734" w14:textId="77777777" w:rsidR="00BD2C0A" w:rsidRPr="00D427CA" w:rsidRDefault="00BD2C0A" w:rsidP="00BD2C0A">
      <w:pPr>
        <w:pStyle w:val="HTML"/>
        <w:tabs>
          <w:tab w:val="clear" w:pos="916"/>
          <w:tab w:val="left" w:pos="431"/>
        </w:tabs>
        <w:rPr>
          <w:rFonts w:ascii="Times New Roman" w:hAnsi="Times New Roman" w:cs="Times New Roman"/>
        </w:rPr>
      </w:pPr>
    </w:p>
    <w:p w14:paraId="18B9D537" w14:textId="5FDD6279" w:rsidR="00B32D01" w:rsidRPr="00D427CA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Public Slots:</w:t>
      </w:r>
    </w:p>
    <w:p w14:paraId="4B179DD0" w14:textId="3BA991C9" w:rsidR="0081294B" w:rsidRPr="00D427CA" w:rsidRDefault="0081294B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734A8FFA" w14:textId="77777777" w:rsidR="0081294B" w:rsidRPr="00D427CA" w:rsidRDefault="0081294B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E22CBDE" w14:textId="0E82605C" w:rsidR="00B32D01" w:rsidRPr="00D427CA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Signals:</w:t>
      </w:r>
    </w:p>
    <w:p w14:paraId="3AB76AAF" w14:textId="6B307A2A" w:rsidR="0081294B" w:rsidRPr="00D427CA" w:rsidRDefault="0081294B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3DCB7BD1" w14:textId="77777777" w:rsidR="0081294B" w:rsidRPr="00D427CA" w:rsidRDefault="0081294B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0B8CA9CC" w14:textId="2899B8FF" w:rsidR="00B32D01" w:rsidRPr="00D427CA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Static Public Members:</w:t>
      </w:r>
    </w:p>
    <w:p w14:paraId="2C5AE03C" w14:textId="6ADC2BB1" w:rsidR="00216028" w:rsidRPr="00D427CA" w:rsidRDefault="00216028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  <w:t>None.</w:t>
      </w:r>
    </w:p>
    <w:p w14:paraId="1B8507FC" w14:textId="77777777" w:rsidR="00216028" w:rsidRPr="00D427CA" w:rsidRDefault="00216028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61568CB" w14:textId="21101C27" w:rsidR="00B32D01" w:rsidRPr="00D427CA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 xml:space="preserve">Protected </w:t>
      </w:r>
      <w:r w:rsidR="00A8602C">
        <w:rPr>
          <w:rFonts w:ascii="Times New Roman" w:hAnsi="Times New Roman" w:cs="Times New Roman"/>
          <w:sz w:val="24"/>
          <w:szCs w:val="24"/>
        </w:rPr>
        <w:t>Methods</w:t>
      </w:r>
      <w:r w:rsidRPr="00D427CA">
        <w:rPr>
          <w:rFonts w:ascii="Times New Roman" w:hAnsi="Times New Roman" w:cs="Times New Roman"/>
          <w:sz w:val="24"/>
          <w:szCs w:val="24"/>
        </w:rPr>
        <w:t>:</w:t>
      </w:r>
    </w:p>
    <w:p w14:paraId="5616DFB8" w14:textId="02CB76E6" w:rsidR="005B44D1" w:rsidRPr="00D427CA" w:rsidRDefault="00216028" w:rsidP="005B44D1">
      <w:pPr>
        <w:ind w:left="480" w:hangingChars="200" w:hanging="480"/>
        <w:jc w:val="left"/>
        <w:rPr>
          <w:rFonts w:ascii="Times New Roman" w:hAnsi="Times New Roman" w:cs="Times New Roman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</w:r>
      <w:r w:rsidR="005B44D1" w:rsidRPr="00D427CA">
        <w:rPr>
          <w:rFonts w:ascii="Times New Roman" w:hAnsi="Times New Roman" w:cs="Times New Roman"/>
          <w:color w:val="808000"/>
        </w:rPr>
        <w:t>void</w:t>
      </w:r>
      <w:r w:rsidR="005B44D1" w:rsidRPr="00D427CA">
        <w:rPr>
          <w:rFonts w:ascii="Times New Roman" w:hAnsi="Times New Roman" w:cs="Times New Roman"/>
          <w:color w:val="C0C0C0"/>
        </w:rPr>
        <w:t xml:space="preserve"> </w:t>
      </w:r>
      <w:proofErr w:type="spellStart"/>
      <w:proofErr w:type="gramStart"/>
      <w:r w:rsidR="005B44D1" w:rsidRPr="00D427CA">
        <w:rPr>
          <w:rFonts w:ascii="Times New Roman" w:hAnsi="Times New Roman" w:cs="Times New Roman"/>
          <w:b/>
          <w:bCs/>
          <w:i/>
          <w:iCs/>
          <w:color w:val="00677C"/>
        </w:rPr>
        <w:t>closeEvent</w:t>
      </w:r>
      <w:proofErr w:type="spellEnd"/>
      <w:r w:rsidR="005B44D1" w:rsidRPr="00D427CA">
        <w:rPr>
          <w:rFonts w:ascii="Times New Roman" w:hAnsi="Times New Roman" w:cs="Times New Roman"/>
        </w:rPr>
        <w:t>(</w:t>
      </w:r>
      <w:proofErr w:type="spellStart"/>
      <w:proofErr w:type="gramEnd"/>
      <w:r w:rsidR="005B44D1" w:rsidRPr="00D427CA">
        <w:rPr>
          <w:rFonts w:ascii="Times New Roman" w:hAnsi="Times New Roman" w:cs="Times New Roman"/>
          <w:color w:val="800080"/>
        </w:rPr>
        <w:t>QCloseEvent</w:t>
      </w:r>
      <w:proofErr w:type="spellEnd"/>
      <w:r w:rsidR="005B44D1" w:rsidRPr="00D427CA">
        <w:rPr>
          <w:rFonts w:ascii="Times New Roman" w:hAnsi="Times New Roman" w:cs="Times New Roman"/>
          <w:color w:val="C0C0C0"/>
        </w:rPr>
        <w:t xml:space="preserve"> </w:t>
      </w:r>
      <w:r w:rsidR="005B44D1" w:rsidRPr="00D427CA">
        <w:rPr>
          <w:rFonts w:ascii="Times New Roman" w:hAnsi="Times New Roman" w:cs="Times New Roman"/>
        </w:rPr>
        <w:t>*</w:t>
      </w:r>
      <w:r w:rsidR="005B44D1" w:rsidRPr="00D427CA">
        <w:rPr>
          <w:rFonts w:ascii="Times New Roman" w:hAnsi="Times New Roman" w:cs="Times New Roman"/>
          <w:color w:val="092E64"/>
        </w:rPr>
        <w:t>event</w:t>
      </w:r>
      <w:r w:rsidR="005B44D1" w:rsidRPr="00D427CA">
        <w:rPr>
          <w:rFonts w:ascii="Times New Roman" w:hAnsi="Times New Roman" w:cs="Times New Roman"/>
        </w:rPr>
        <w:t>)</w:t>
      </w:r>
      <w:r w:rsidR="005B44D1" w:rsidRPr="00D427CA">
        <w:rPr>
          <w:rFonts w:ascii="Times New Roman" w:hAnsi="Times New Roman" w:cs="Times New Roman"/>
          <w:color w:val="C0C0C0"/>
        </w:rPr>
        <w:t xml:space="preserve"> </w:t>
      </w:r>
      <w:r w:rsidR="005B44D1" w:rsidRPr="00D427CA">
        <w:rPr>
          <w:rFonts w:ascii="Times New Roman" w:hAnsi="Times New Roman" w:cs="Times New Roman"/>
          <w:color w:val="000080"/>
        </w:rPr>
        <w:t>Q_DECL_OVERRIDE</w:t>
      </w:r>
      <w:r w:rsidR="005B44D1" w:rsidRPr="00D427CA">
        <w:rPr>
          <w:rFonts w:ascii="Times New Roman" w:hAnsi="Times New Roman" w:cs="Times New Roman"/>
        </w:rPr>
        <w:t>:</w:t>
      </w:r>
    </w:p>
    <w:p w14:paraId="529D0103" w14:textId="4390CABC" w:rsidR="005B44D1" w:rsidRPr="00023DCC" w:rsidRDefault="005B44D1" w:rsidP="00E2076B">
      <w:pPr>
        <w:pStyle w:val="HTML"/>
        <w:tabs>
          <w:tab w:val="clear" w:pos="916"/>
          <w:tab w:val="clear" w:pos="2748"/>
          <w:tab w:val="clear" w:pos="3664"/>
          <w:tab w:val="left" w:pos="432"/>
          <w:tab w:val="left" w:pos="2508"/>
          <w:tab w:val="left" w:pos="3420"/>
        </w:tabs>
        <w:rPr>
          <w:rFonts w:ascii="Times New Roman" w:hAnsi="Times New Roman" w:cs="Times New Roman"/>
        </w:rPr>
      </w:pPr>
      <w:r w:rsidRPr="00023DCC">
        <w:rPr>
          <w:rFonts w:ascii="Times New Roman" w:hAnsi="Times New Roman" w:cs="Times New Roman"/>
        </w:rPr>
        <w:tab/>
      </w:r>
      <w:r w:rsidRPr="00023DCC">
        <w:rPr>
          <w:rFonts w:ascii="Times New Roman" w:hAnsi="Times New Roman" w:cs="Times New Roman"/>
        </w:rPr>
        <w:tab/>
      </w:r>
      <w:r w:rsidR="002F3E4E">
        <w:rPr>
          <w:rFonts w:ascii="Times New Roman" w:hAnsi="Times New Roman" w:cs="Times New Roman"/>
        </w:rPr>
        <w:t>Parameters</w:t>
      </w:r>
      <w:r w:rsidRPr="00023DCC">
        <w:rPr>
          <w:rFonts w:ascii="Times New Roman" w:hAnsi="Times New Roman" w:cs="Times New Roman"/>
        </w:rPr>
        <w:t>:</w:t>
      </w:r>
      <w:r w:rsidR="00290BA1" w:rsidRPr="00023DCC">
        <w:rPr>
          <w:rFonts w:ascii="Times New Roman" w:hAnsi="Times New Roman" w:cs="Times New Roman"/>
        </w:rPr>
        <w:t xml:space="preserve"> The main window close event.</w:t>
      </w:r>
    </w:p>
    <w:p w14:paraId="33DCC5F1" w14:textId="3AF586EC" w:rsidR="005B44D1" w:rsidRPr="00023DCC" w:rsidRDefault="005B44D1" w:rsidP="00023DCC">
      <w:pPr>
        <w:pStyle w:val="HTML"/>
        <w:tabs>
          <w:tab w:val="clear" w:pos="916"/>
          <w:tab w:val="clear" w:pos="2748"/>
          <w:tab w:val="left" w:pos="432"/>
          <w:tab w:val="left" w:pos="2508"/>
        </w:tabs>
        <w:rPr>
          <w:rFonts w:ascii="Times New Roman" w:hAnsi="Times New Roman" w:cs="Times New Roman"/>
        </w:rPr>
      </w:pPr>
      <w:r w:rsidRPr="00023DCC">
        <w:rPr>
          <w:rFonts w:ascii="Times New Roman" w:hAnsi="Times New Roman" w:cs="Times New Roman"/>
        </w:rPr>
        <w:tab/>
      </w:r>
      <w:r w:rsidRPr="00023DCC">
        <w:rPr>
          <w:rFonts w:ascii="Times New Roman" w:hAnsi="Times New Roman" w:cs="Times New Roman"/>
        </w:rPr>
        <w:tab/>
        <w:t>Return:</w:t>
      </w:r>
      <w:r w:rsidR="00290BA1" w:rsidRPr="00023DCC">
        <w:rPr>
          <w:rFonts w:ascii="Times New Roman" w:hAnsi="Times New Roman" w:cs="Times New Roman"/>
        </w:rPr>
        <w:t xml:space="preserve"> None.</w:t>
      </w:r>
    </w:p>
    <w:p w14:paraId="6FE4BF69" w14:textId="4DBEFFBD" w:rsidR="005B44D1" w:rsidRPr="00023DCC" w:rsidRDefault="005B44D1" w:rsidP="00E2076B">
      <w:pPr>
        <w:pStyle w:val="HTML"/>
        <w:tabs>
          <w:tab w:val="clear" w:pos="916"/>
          <w:tab w:val="clear" w:pos="2748"/>
          <w:tab w:val="left" w:pos="432"/>
          <w:tab w:val="left" w:pos="2508"/>
        </w:tabs>
        <w:ind w:left="1832"/>
        <w:rPr>
          <w:rFonts w:ascii="Times New Roman" w:hAnsi="Times New Roman" w:cs="Times New Roman"/>
        </w:rPr>
      </w:pPr>
      <w:r w:rsidRPr="00023DCC">
        <w:rPr>
          <w:rFonts w:ascii="Times New Roman" w:hAnsi="Times New Roman" w:cs="Times New Roman"/>
        </w:rPr>
        <w:t xml:space="preserve">Task: </w:t>
      </w:r>
      <w:r w:rsidR="009B5DB1" w:rsidRPr="00023DCC">
        <w:rPr>
          <w:rFonts w:ascii="Times New Roman" w:hAnsi="Times New Roman" w:cs="Times New Roman"/>
        </w:rPr>
        <w:t>If simply close the program by pressing the close button on the main window, the program will</w:t>
      </w:r>
      <w:r w:rsidR="00E2076B">
        <w:rPr>
          <w:rFonts w:ascii="Times New Roman" w:hAnsi="Times New Roman" w:cs="Times New Roman" w:hint="eastAsia"/>
        </w:rPr>
        <w:t xml:space="preserve"> </w:t>
      </w:r>
      <w:r w:rsidR="009B5DB1" w:rsidRPr="00023DCC">
        <w:rPr>
          <w:rFonts w:ascii="Times New Roman" w:hAnsi="Times New Roman" w:cs="Times New Roman"/>
        </w:rPr>
        <w:t xml:space="preserve">run in the background mode </w:t>
      </w:r>
      <w:r w:rsidR="00E80644" w:rsidRPr="00023DCC">
        <w:rPr>
          <w:rFonts w:ascii="Times New Roman" w:hAnsi="Times New Roman" w:cs="Times New Roman"/>
        </w:rPr>
        <w:t>and the computer OS will prompt that the program is still running.</w:t>
      </w:r>
    </w:p>
    <w:p w14:paraId="4B166E41" w14:textId="77777777" w:rsidR="00216028" w:rsidRPr="00D427CA" w:rsidRDefault="00216028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B7787E4" w14:textId="369091A6" w:rsidR="00B32D01" w:rsidRPr="00D427CA" w:rsidRDefault="00B32D01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>Static Protected Members:</w:t>
      </w:r>
    </w:p>
    <w:p w14:paraId="14316025" w14:textId="5D7E5F0D" w:rsidR="00B32D01" w:rsidRPr="00D427CA" w:rsidRDefault="00216028" w:rsidP="00321D47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D427CA">
        <w:rPr>
          <w:rFonts w:ascii="Times New Roman" w:hAnsi="Times New Roman" w:cs="Times New Roman"/>
          <w:sz w:val="24"/>
          <w:szCs w:val="24"/>
        </w:rPr>
        <w:tab/>
        <w:t>None.</w:t>
      </w:r>
    </w:p>
    <w:sectPr w:rsidR="00B32D01" w:rsidRPr="00D427CA" w:rsidSect="006D4D64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0AFFFC" w14:textId="77777777" w:rsidR="00C67F1C" w:rsidRDefault="00C67F1C" w:rsidP="005D74DE">
      <w:r>
        <w:separator/>
      </w:r>
    </w:p>
  </w:endnote>
  <w:endnote w:type="continuationSeparator" w:id="0">
    <w:p w14:paraId="7F336D53" w14:textId="77777777" w:rsidR="00C67F1C" w:rsidRDefault="00C67F1C" w:rsidP="005D74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7B271D5" w14:textId="77777777" w:rsidR="00C67F1C" w:rsidRDefault="00C67F1C" w:rsidP="005D74DE">
      <w:r>
        <w:separator/>
      </w:r>
    </w:p>
  </w:footnote>
  <w:footnote w:type="continuationSeparator" w:id="0">
    <w:p w14:paraId="45DC8E80" w14:textId="77777777" w:rsidR="00C67F1C" w:rsidRDefault="00C67F1C" w:rsidP="005D74D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wNDU3NDIzNDWwNDRU0lEKTi0uzszPAykwrwUA6FjXHSwAAAA="/>
  </w:docVars>
  <w:rsids>
    <w:rsidRoot w:val="006D4D64"/>
    <w:rsid w:val="0000522C"/>
    <w:rsid w:val="000079CC"/>
    <w:rsid w:val="00015D05"/>
    <w:rsid w:val="00017599"/>
    <w:rsid w:val="00021EFB"/>
    <w:rsid w:val="00023584"/>
    <w:rsid w:val="00023622"/>
    <w:rsid w:val="00023DCC"/>
    <w:rsid w:val="000250D5"/>
    <w:rsid w:val="00042F3D"/>
    <w:rsid w:val="00051CD6"/>
    <w:rsid w:val="000567C9"/>
    <w:rsid w:val="00056B43"/>
    <w:rsid w:val="0005789B"/>
    <w:rsid w:val="000665EB"/>
    <w:rsid w:val="000718D7"/>
    <w:rsid w:val="00082165"/>
    <w:rsid w:val="00086FC4"/>
    <w:rsid w:val="0008751E"/>
    <w:rsid w:val="00097547"/>
    <w:rsid w:val="000B5D03"/>
    <w:rsid w:val="000C7CE2"/>
    <w:rsid w:val="000D153F"/>
    <w:rsid w:val="000D2050"/>
    <w:rsid w:val="000D3F61"/>
    <w:rsid w:val="000D6146"/>
    <w:rsid w:val="000E0190"/>
    <w:rsid w:val="000E0235"/>
    <w:rsid w:val="000E1536"/>
    <w:rsid w:val="000E4450"/>
    <w:rsid w:val="000E5D2D"/>
    <w:rsid w:val="000F5636"/>
    <w:rsid w:val="00105C6E"/>
    <w:rsid w:val="00110946"/>
    <w:rsid w:val="00110F4B"/>
    <w:rsid w:val="001171F4"/>
    <w:rsid w:val="00120034"/>
    <w:rsid w:val="00122CB9"/>
    <w:rsid w:val="00125EE2"/>
    <w:rsid w:val="001308B9"/>
    <w:rsid w:val="001370E6"/>
    <w:rsid w:val="00142B59"/>
    <w:rsid w:val="001433F4"/>
    <w:rsid w:val="001478B6"/>
    <w:rsid w:val="00151333"/>
    <w:rsid w:val="001521D4"/>
    <w:rsid w:val="00152B30"/>
    <w:rsid w:val="0015381D"/>
    <w:rsid w:val="00154214"/>
    <w:rsid w:val="001678A3"/>
    <w:rsid w:val="001761AC"/>
    <w:rsid w:val="00176B0F"/>
    <w:rsid w:val="00182955"/>
    <w:rsid w:val="001856BC"/>
    <w:rsid w:val="001948E9"/>
    <w:rsid w:val="00195240"/>
    <w:rsid w:val="00196ACE"/>
    <w:rsid w:val="001B6111"/>
    <w:rsid w:val="001C6A50"/>
    <w:rsid w:val="001D05D8"/>
    <w:rsid w:val="001D513E"/>
    <w:rsid w:val="001D7F75"/>
    <w:rsid w:val="001E26C5"/>
    <w:rsid w:val="001F1C8D"/>
    <w:rsid w:val="001F2418"/>
    <w:rsid w:val="001F4F79"/>
    <w:rsid w:val="00204DEC"/>
    <w:rsid w:val="0020518D"/>
    <w:rsid w:val="0021105D"/>
    <w:rsid w:val="00213688"/>
    <w:rsid w:val="002137ED"/>
    <w:rsid w:val="00216028"/>
    <w:rsid w:val="00216FDA"/>
    <w:rsid w:val="002174CE"/>
    <w:rsid w:val="00233871"/>
    <w:rsid w:val="002350F6"/>
    <w:rsid w:val="0023668C"/>
    <w:rsid w:val="00237108"/>
    <w:rsid w:val="00242237"/>
    <w:rsid w:val="00255EB2"/>
    <w:rsid w:val="00264E69"/>
    <w:rsid w:val="0026536F"/>
    <w:rsid w:val="0027010D"/>
    <w:rsid w:val="00270F14"/>
    <w:rsid w:val="00272A00"/>
    <w:rsid w:val="0027494E"/>
    <w:rsid w:val="0027578E"/>
    <w:rsid w:val="00275A72"/>
    <w:rsid w:val="0028540D"/>
    <w:rsid w:val="002867A4"/>
    <w:rsid w:val="00286F08"/>
    <w:rsid w:val="00287C1D"/>
    <w:rsid w:val="00290BA1"/>
    <w:rsid w:val="002A09CD"/>
    <w:rsid w:val="002A685D"/>
    <w:rsid w:val="002B2386"/>
    <w:rsid w:val="002B3D52"/>
    <w:rsid w:val="002B3F64"/>
    <w:rsid w:val="002B46B2"/>
    <w:rsid w:val="002B6782"/>
    <w:rsid w:val="002C46C9"/>
    <w:rsid w:val="002C7F5E"/>
    <w:rsid w:val="002D1400"/>
    <w:rsid w:val="002D206C"/>
    <w:rsid w:val="002D3487"/>
    <w:rsid w:val="002E65BF"/>
    <w:rsid w:val="002E6B3A"/>
    <w:rsid w:val="002F0D01"/>
    <w:rsid w:val="002F2212"/>
    <w:rsid w:val="002F26D5"/>
    <w:rsid w:val="002F3E4E"/>
    <w:rsid w:val="002F5786"/>
    <w:rsid w:val="0030097B"/>
    <w:rsid w:val="00300D1F"/>
    <w:rsid w:val="00303E7C"/>
    <w:rsid w:val="00305DB2"/>
    <w:rsid w:val="00310EA9"/>
    <w:rsid w:val="00314BBC"/>
    <w:rsid w:val="00316EBD"/>
    <w:rsid w:val="0031733D"/>
    <w:rsid w:val="00321AFC"/>
    <w:rsid w:val="00321D47"/>
    <w:rsid w:val="00322330"/>
    <w:rsid w:val="0032317A"/>
    <w:rsid w:val="003265C5"/>
    <w:rsid w:val="00332A10"/>
    <w:rsid w:val="00343D0C"/>
    <w:rsid w:val="00346B2C"/>
    <w:rsid w:val="00352D61"/>
    <w:rsid w:val="00362194"/>
    <w:rsid w:val="00362553"/>
    <w:rsid w:val="0036495D"/>
    <w:rsid w:val="00366222"/>
    <w:rsid w:val="00366DC4"/>
    <w:rsid w:val="00370C7A"/>
    <w:rsid w:val="00375103"/>
    <w:rsid w:val="00384C01"/>
    <w:rsid w:val="003867BC"/>
    <w:rsid w:val="00395E49"/>
    <w:rsid w:val="003A35B0"/>
    <w:rsid w:val="003A39A0"/>
    <w:rsid w:val="003A6A75"/>
    <w:rsid w:val="003A74B6"/>
    <w:rsid w:val="003B0E9C"/>
    <w:rsid w:val="003B1DCA"/>
    <w:rsid w:val="003C3D26"/>
    <w:rsid w:val="003D3AB8"/>
    <w:rsid w:val="003E3BE5"/>
    <w:rsid w:val="003F5CDE"/>
    <w:rsid w:val="00403312"/>
    <w:rsid w:val="0040565F"/>
    <w:rsid w:val="00407415"/>
    <w:rsid w:val="0041661E"/>
    <w:rsid w:val="00417004"/>
    <w:rsid w:val="0042278A"/>
    <w:rsid w:val="00440336"/>
    <w:rsid w:val="00445156"/>
    <w:rsid w:val="00450900"/>
    <w:rsid w:val="00461CC7"/>
    <w:rsid w:val="00463B16"/>
    <w:rsid w:val="004708BF"/>
    <w:rsid w:val="004767EF"/>
    <w:rsid w:val="00482B81"/>
    <w:rsid w:val="0048449B"/>
    <w:rsid w:val="00487FF2"/>
    <w:rsid w:val="0049547A"/>
    <w:rsid w:val="004A0998"/>
    <w:rsid w:val="004A58C8"/>
    <w:rsid w:val="004B1171"/>
    <w:rsid w:val="004C4994"/>
    <w:rsid w:val="004C661C"/>
    <w:rsid w:val="004D3C7A"/>
    <w:rsid w:val="004D4731"/>
    <w:rsid w:val="004D5CFA"/>
    <w:rsid w:val="004E536B"/>
    <w:rsid w:val="004E557A"/>
    <w:rsid w:val="004E68FB"/>
    <w:rsid w:val="004E7760"/>
    <w:rsid w:val="004E788B"/>
    <w:rsid w:val="004F205F"/>
    <w:rsid w:val="004F36CC"/>
    <w:rsid w:val="004F7A36"/>
    <w:rsid w:val="00501799"/>
    <w:rsid w:val="00505865"/>
    <w:rsid w:val="00507EDF"/>
    <w:rsid w:val="00511655"/>
    <w:rsid w:val="00514017"/>
    <w:rsid w:val="0052795B"/>
    <w:rsid w:val="0053746A"/>
    <w:rsid w:val="00537E08"/>
    <w:rsid w:val="00541060"/>
    <w:rsid w:val="00546EEF"/>
    <w:rsid w:val="00550494"/>
    <w:rsid w:val="00551ECC"/>
    <w:rsid w:val="00552763"/>
    <w:rsid w:val="0055519C"/>
    <w:rsid w:val="00561449"/>
    <w:rsid w:val="00561E39"/>
    <w:rsid w:val="00561F9A"/>
    <w:rsid w:val="00567243"/>
    <w:rsid w:val="005672BA"/>
    <w:rsid w:val="005720DD"/>
    <w:rsid w:val="0057294C"/>
    <w:rsid w:val="00586C1F"/>
    <w:rsid w:val="0059546D"/>
    <w:rsid w:val="00595940"/>
    <w:rsid w:val="005A0F5B"/>
    <w:rsid w:val="005A1EEB"/>
    <w:rsid w:val="005A2C5F"/>
    <w:rsid w:val="005A5945"/>
    <w:rsid w:val="005B19FE"/>
    <w:rsid w:val="005B44D1"/>
    <w:rsid w:val="005B7168"/>
    <w:rsid w:val="005C13A1"/>
    <w:rsid w:val="005C63D7"/>
    <w:rsid w:val="005D0D9F"/>
    <w:rsid w:val="005D74DE"/>
    <w:rsid w:val="005F4E18"/>
    <w:rsid w:val="005F716B"/>
    <w:rsid w:val="00611ABA"/>
    <w:rsid w:val="00615715"/>
    <w:rsid w:val="006178FB"/>
    <w:rsid w:val="00625AA5"/>
    <w:rsid w:val="006441CD"/>
    <w:rsid w:val="00644FBB"/>
    <w:rsid w:val="00647DD3"/>
    <w:rsid w:val="00653C55"/>
    <w:rsid w:val="006551CC"/>
    <w:rsid w:val="00661A35"/>
    <w:rsid w:val="00663F5D"/>
    <w:rsid w:val="00667421"/>
    <w:rsid w:val="00673887"/>
    <w:rsid w:val="00680151"/>
    <w:rsid w:val="00680F2A"/>
    <w:rsid w:val="00682C08"/>
    <w:rsid w:val="00685DCD"/>
    <w:rsid w:val="00686B42"/>
    <w:rsid w:val="00686E74"/>
    <w:rsid w:val="00692408"/>
    <w:rsid w:val="00692E4B"/>
    <w:rsid w:val="006963E5"/>
    <w:rsid w:val="006A4981"/>
    <w:rsid w:val="006A71EA"/>
    <w:rsid w:val="006A76CB"/>
    <w:rsid w:val="006B0D58"/>
    <w:rsid w:val="006B59BD"/>
    <w:rsid w:val="006B6A8A"/>
    <w:rsid w:val="006B6B0A"/>
    <w:rsid w:val="006B7F91"/>
    <w:rsid w:val="006C55CF"/>
    <w:rsid w:val="006C69C8"/>
    <w:rsid w:val="006D144C"/>
    <w:rsid w:val="006D4D64"/>
    <w:rsid w:val="006D6DE5"/>
    <w:rsid w:val="006E3FD1"/>
    <w:rsid w:val="006E5DF8"/>
    <w:rsid w:val="006E6E9B"/>
    <w:rsid w:val="006F304E"/>
    <w:rsid w:val="006F5459"/>
    <w:rsid w:val="006F7C26"/>
    <w:rsid w:val="00715812"/>
    <w:rsid w:val="00722BFC"/>
    <w:rsid w:val="00723AC5"/>
    <w:rsid w:val="007309C2"/>
    <w:rsid w:val="007327BB"/>
    <w:rsid w:val="00734D15"/>
    <w:rsid w:val="007364F5"/>
    <w:rsid w:val="00737C00"/>
    <w:rsid w:val="00737C4E"/>
    <w:rsid w:val="007420D2"/>
    <w:rsid w:val="00746B6C"/>
    <w:rsid w:val="0074735F"/>
    <w:rsid w:val="00747AB0"/>
    <w:rsid w:val="007526F8"/>
    <w:rsid w:val="0075278A"/>
    <w:rsid w:val="0075304C"/>
    <w:rsid w:val="00760439"/>
    <w:rsid w:val="00767B60"/>
    <w:rsid w:val="0078487A"/>
    <w:rsid w:val="0079001D"/>
    <w:rsid w:val="007942F0"/>
    <w:rsid w:val="00795E71"/>
    <w:rsid w:val="007968DD"/>
    <w:rsid w:val="00796FA9"/>
    <w:rsid w:val="007A4B63"/>
    <w:rsid w:val="007A62A7"/>
    <w:rsid w:val="007A7F7B"/>
    <w:rsid w:val="007B3A21"/>
    <w:rsid w:val="007B6462"/>
    <w:rsid w:val="007B6F9D"/>
    <w:rsid w:val="007C2990"/>
    <w:rsid w:val="007C60BB"/>
    <w:rsid w:val="007D50C9"/>
    <w:rsid w:val="007E3B79"/>
    <w:rsid w:val="007E472F"/>
    <w:rsid w:val="007F7484"/>
    <w:rsid w:val="008001AC"/>
    <w:rsid w:val="008009B6"/>
    <w:rsid w:val="00803F23"/>
    <w:rsid w:val="0080403D"/>
    <w:rsid w:val="0081294B"/>
    <w:rsid w:val="008136D2"/>
    <w:rsid w:val="008301B1"/>
    <w:rsid w:val="008373F9"/>
    <w:rsid w:val="00841895"/>
    <w:rsid w:val="00843916"/>
    <w:rsid w:val="00843E09"/>
    <w:rsid w:val="00844BEE"/>
    <w:rsid w:val="00845305"/>
    <w:rsid w:val="00845D3F"/>
    <w:rsid w:val="00852E25"/>
    <w:rsid w:val="008560FF"/>
    <w:rsid w:val="00860F3E"/>
    <w:rsid w:val="00866572"/>
    <w:rsid w:val="008665E2"/>
    <w:rsid w:val="0087006C"/>
    <w:rsid w:val="00876F1D"/>
    <w:rsid w:val="00881A87"/>
    <w:rsid w:val="00884735"/>
    <w:rsid w:val="00884D80"/>
    <w:rsid w:val="00885149"/>
    <w:rsid w:val="00885E9E"/>
    <w:rsid w:val="008873ED"/>
    <w:rsid w:val="00887B99"/>
    <w:rsid w:val="00887E3C"/>
    <w:rsid w:val="0089269B"/>
    <w:rsid w:val="008926E2"/>
    <w:rsid w:val="00893AC6"/>
    <w:rsid w:val="008960BF"/>
    <w:rsid w:val="008A2980"/>
    <w:rsid w:val="008B1776"/>
    <w:rsid w:val="008B565B"/>
    <w:rsid w:val="008B61A7"/>
    <w:rsid w:val="008C129F"/>
    <w:rsid w:val="008C2000"/>
    <w:rsid w:val="008C21DC"/>
    <w:rsid w:val="008C29C1"/>
    <w:rsid w:val="008C4B92"/>
    <w:rsid w:val="008D48B8"/>
    <w:rsid w:val="008D63EB"/>
    <w:rsid w:val="008D7F26"/>
    <w:rsid w:val="008E0420"/>
    <w:rsid w:val="008E1B52"/>
    <w:rsid w:val="008E37E6"/>
    <w:rsid w:val="008E543D"/>
    <w:rsid w:val="008E6CD4"/>
    <w:rsid w:val="008E7564"/>
    <w:rsid w:val="008F0C81"/>
    <w:rsid w:val="008F4B8C"/>
    <w:rsid w:val="008F6977"/>
    <w:rsid w:val="00903667"/>
    <w:rsid w:val="00906648"/>
    <w:rsid w:val="00910A53"/>
    <w:rsid w:val="00911616"/>
    <w:rsid w:val="0091237E"/>
    <w:rsid w:val="00920614"/>
    <w:rsid w:val="009262F6"/>
    <w:rsid w:val="00926488"/>
    <w:rsid w:val="00927ACE"/>
    <w:rsid w:val="009305E1"/>
    <w:rsid w:val="00945B7D"/>
    <w:rsid w:val="00946A2A"/>
    <w:rsid w:val="00947E29"/>
    <w:rsid w:val="00950551"/>
    <w:rsid w:val="009558B7"/>
    <w:rsid w:val="00963070"/>
    <w:rsid w:val="009712E3"/>
    <w:rsid w:val="00975401"/>
    <w:rsid w:val="00980B69"/>
    <w:rsid w:val="00984DC1"/>
    <w:rsid w:val="009858F6"/>
    <w:rsid w:val="00991A76"/>
    <w:rsid w:val="00992610"/>
    <w:rsid w:val="00992FBD"/>
    <w:rsid w:val="0099746E"/>
    <w:rsid w:val="00997DC7"/>
    <w:rsid w:val="009A1ABA"/>
    <w:rsid w:val="009A789C"/>
    <w:rsid w:val="009B5DB1"/>
    <w:rsid w:val="009B63B6"/>
    <w:rsid w:val="009B77F1"/>
    <w:rsid w:val="009C17B8"/>
    <w:rsid w:val="009C6BE6"/>
    <w:rsid w:val="009D3B47"/>
    <w:rsid w:val="009D77C6"/>
    <w:rsid w:val="009E0E8B"/>
    <w:rsid w:val="009E1BF0"/>
    <w:rsid w:val="009E24F6"/>
    <w:rsid w:val="009E3E0D"/>
    <w:rsid w:val="009F3ECF"/>
    <w:rsid w:val="009F4B32"/>
    <w:rsid w:val="009F4EB6"/>
    <w:rsid w:val="009F5A30"/>
    <w:rsid w:val="00A12899"/>
    <w:rsid w:val="00A14629"/>
    <w:rsid w:val="00A17D96"/>
    <w:rsid w:val="00A33949"/>
    <w:rsid w:val="00A358AB"/>
    <w:rsid w:val="00A43A5F"/>
    <w:rsid w:val="00A465C5"/>
    <w:rsid w:val="00A465D1"/>
    <w:rsid w:val="00A55282"/>
    <w:rsid w:val="00A56985"/>
    <w:rsid w:val="00A6038E"/>
    <w:rsid w:val="00A6725A"/>
    <w:rsid w:val="00A6763C"/>
    <w:rsid w:val="00A722B4"/>
    <w:rsid w:val="00A72D04"/>
    <w:rsid w:val="00A73F3A"/>
    <w:rsid w:val="00A75583"/>
    <w:rsid w:val="00A8602C"/>
    <w:rsid w:val="00A93E71"/>
    <w:rsid w:val="00A9691B"/>
    <w:rsid w:val="00AA0FE1"/>
    <w:rsid w:val="00AA18C4"/>
    <w:rsid w:val="00AB00BE"/>
    <w:rsid w:val="00AB15CF"/>
    <w:rsid w:val="00AB4BBD"/>
    <w:rsid w:val="00AB5CC7"/>
    <w:rsid w:val="00AC3DE0"/>
    <w:rsid w:val="00AD1AC1"/>
    <w:rsid w:val="00AD4C9A"/>
    <w:rsid w:val="00AE1847"/>
    <w:rsid w:val="00AE34CA"/>
    <w:rsid w:val="00AE5D65"/>
    <w:rsid w:val="00AF150C"/>
    <w:rsid w:val="00AF6E3A"/>
    <w:rsid w:val="00B13DBA"/>
    <w:rsid w:val="00B13E00"/>
    <w:rsid w:val="00B15B7B"/>
    <w:rsid w:val="00B21EAC"/>
    <w:rsid w:val="00B2779D"/>
    <w:rsid w:val="00B3152E"/>
    <w:rsid w:val="00B32D01"/>
    <w:rsid w:val="00B339C1"/>
    <w:rsid w:val="00B36B0A"/>
    <w:rsid w:val="00B41534"/>
    <w:rsid w:val="00B52B5C"/>
    <w:rsid w:val="00B53071"/>
    <w:rsid w:val="00B549CF"/>
    <w:rsid w:val="00B54B04"/>
    <w:rsid w:val="00B5546A"/>
    <w:rsid w:val="00B56BA6"/>
    <w:rsid w:val="00B6467E"/>
    <w:rsid w:val="00B65486"/>
    <w:rsid w:val="00B6563D"/>
    <w:rsid w:val="00B672CF"/>
    <w:rsid w:val="00B721F7"/>
    <w:rsid w:val="00B744D6"/>
    <w:rsid w:val="00B7558A"/>
    <w:rsid w:val="00B75A4D"/>
    <w:rsid w:val="00B80BA8"/>
    <w:rsid w:val="00B835F0"/>
    <w:rsid w:val="00B841B7"/>
    <w:rsid w:val="00B87E14"/>
    <w:rsid w:val="00B97D6E"/>
    <w:rsid w:val="00BB441C"/>
    <w:rsid w:val="00BB5D47"/>
    <w:rsid w:val="00BC2845"/>
    <w:rsid w:val="00BC7E94"/>
    <w:rsid w:val="00BD2112"/>
    <w:rsid w:val="00BD2C0A"/>
    <w:rsid w:val="00BD3672"/>
    <w:rsid w:val="00BD66D0"/>
    <w:rsid w:val="00BE4B78"/>
    <w:rsid w:val="00C0086C"/>
    <w:rsid w:val="00C05ECA"/>
    <w:rsid w:val="00C146E8"/>
    <w:rsid w:val="00C15B15"/>
    <w:rsid w:val="00C25400"/>
    <w:rsid w:val="00C36CC3"/>
    <w:rsid w:val="00C402AA"/>
    <w:rsid w:val="00C46182"/>
    <w:rsid w:val="00C558E4"/>
    <w:rsid w:val="00C562EB"/>
    <w:rsid w:val="00C56943"/>
    <w:rsid w:val="00C619F0"/>
    <w:rsid w:val="00C63973"/>
    <w:rsid w:val="00C67F1C"/>
    <w:rsid w:val="00C70591"/>
    <w:rsid w:val="00C70848"/>
    <w:rsid w:val="00C71F0C"/>
    <w:rsid w:val="00C72FFD"/>
    <w:rsid w:val="00C76C75"/>
    <w:rsid w:val="00C81A09"/>
    <w:rsid w:val="00C833BB"/>
    <w:rsid w:val="00CA5887"/>
    <w:rsid w:val="00CA5B23"/>
    <w:rsid w:val="00CB26BE"/>
    <w:rsid w:val="00CB766F"/>
    <w:rsid w:val="00CC1B9C"/>
    <w:rsid w:val="00CC24F7"/>
    <w:rsid w:val="00CC3242"/>
    <w:rsid w:val="00CD6045"/>
    <w:rsid w:val="00CD6590"/>
    <w:rsid w:val="00CE5164"/>
    <w:rsid w:val="00CE5AA1"/>
    <w:rsid w:val="00CF587D"/>
    <w:rsid w:val="00CF7B0B"/>
    <w:rsid w:val="00D04ADF"/>
    <w:rsid w:val="00D0524C"/>
    <w:rsid w:val="00D0546B"/>
    <w:rsid w:val="00D105BE"/>
    <w:rsid w:val="00D12CCE"/>
    <w:rsid w:val="00D14E9A"/>
    <w:rsid w:val="00D166B1"/>
    <w:rsid w:val="00D233A2"/>
    <w:rsid w:val="00D25AD8"/>
    <w:rsid w:val="00D26984"/>
    <w:rsid w:val="00D30992"/>
    <w:rsid w:val="00D31D29"/>
    <w:rsid w:val="00D427CA"/>
    <w:rsid w:val="00D5349C"/>
    <w:rsid w:val="00D54D2D"/>
    <w:rsid w:val="00D55587"/>
    <w:rsid w:val="00D55F2C"/>
    <w:rsid w:val="00D56F26"/>
    <w:rsid w:val="00D639FE"/>
    <w:rsid w:val="00D66B90"/>
    <w:rsid w:val="00D716A6"/>
    <w:rsid w:val="00D74F55"/>
    <w:rsid w:val="00D767D6"/>
    <w:rsid w:val="00D77CD6"/>
    <w:rsid w:val="00D80204"/>
    <w:rsid w:val="00D80294"/>
    <w:rsid w:val="00D82089"/>
    <w:rsid w:val="00D92913"/>
    <w:rsid w:val="00DA0D15"/>
    <w:rsid w:val="00DA2DB5"/>
    <w:rsid w:val="00DB65E8"/>
    <w:rsid w:val="00DB6B3F"/>
    <w:rsid w:val="00DB72BF"/>
    <w:rsid w:val="00DB770F"/>
    <w:rsid w:val="00DC274A"/>
    <w:rsid w:val="00DE1979"/>
    <w:rsid w:val="00DE3407"/>
    <w:rsid w:val="00DF08E9"/>
    <w:rsid w:val="00DF215D"/>
    <w:rsid w:val="00DF4CAC"/>
    <w:rsid w:val="00DF77ED"/>
    <w:rsid w:val="00E16387"/>
    <w:rsid w:val="00E20442"/>
    <w:rsid w:val="00E2076B"/>
    <w:rsid w:val="00E230A8"/>
    <w:rsid w:val="00E24002"/>
    <w:rsid w:val="00E36A25"/>
    <w:rsid w:val="00E47BDE"/>
    <w:rsid w:val="00E60E31"/>
    <w:rsid w:val="00E63483"/>
    <w:rsid w:val="00E66190"/>
    <w:rsid w:val="00E66C33"/>
    <w:rsid w:val="00E715F8"/>
    <w:rsid w:val="00E73D95"/>
    <w:rsid w:val="00E80644"/>
    <w:rsid w:val="00E87793"/>
    <w:rsid w:val="00E94380"/>
    <w:rsid w:val="00E974AF"/>
    <w:rsid w:val="00EA0212"/>
    <w:rsid w:val="00EA4B32"/>
    <w:rsid w:val="00EA783A"/>
    <w:rsid w:val="00EC35A2"/>
    <w:rsid w:val="00EC44C5"/>
    <w:rsid w:val="00ED1B48"/>
    <w:rsid w:val="00ED499D"/>
    <w:rsid w:val="00ED4D00"/>
    <w:rsid w:val="00ED4D7E"/>
    <w:rsid w:val="00EE4336"/>
    <w:rsid w:val="00EE4536"/>
    <w:rsid w:val="00EF2F9C"/>
    <w:rsid w:val="00F010DE"/>
    <w:rsid w:val="00F021CE"/>
    <w:rsid w:val="00F02ED9"/>
    <w:rsid w:val="00F11843"/>
    <w:rsid w:val="00F225A2"/>
    <w:rsid w:val="00F3137F"/>
    <w:rsid w:val="00F331C6"/>
    <w:rsid w:val="00F36A73"/>
    <w:rsid w:val="00F46391"/>
    <w:rsid w:val="00F463E5"/>
    <w:rsid w:val="00F50DEE"/>
    <w:rsid w:val="00F552AA"/>
    <w:rsid w:val="00F57913"/>
    <w:rsid w:val="00F62E4B"/>
    <w:rsid w:val="00F66597"/>
    <w:rsid w:val="00F7746D"/>
    <w:rsid w:val="00F82A7E"/>
    <w:rsid w:val="00F84636"/>
    <w:rsid w:val="00F851A0"/>
    <w:rsid w:val="00FA2263"/>
    <w:rsid w:val="00FA66C7"/>
    <w:rsid w:val="00FB306E"/>
    <w:rsid w:val="00FC24BD"/>
    <w:rsid w:val="00FC2FF1"/>
    <w:rsid w:val="00FC6D8C"/>
    <w:rsid w:val="00FE330D"/>
    <w:rsid w:val="00FE399B"/>
    <w:rsid w:val="00FE3D13"/>
    <w:rsid w:val="00FE3EED"/>
    <w:rsid w:val="00FE6FBD"/>
    <w:rsid w:val="00FF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AF1BE3"/>
  <w15:chartTrackingRefBased/>
  <w15:docId w15:val="{17EDAC45-3BAA-4365-9A4A-CE2CF5571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B6111"/>
    <w:pPr>
      <w:widowControl w:val="0"/>
      <w:jc w:val="both"/>
    </w:pPr>
  </w:style>
  <w:style w:type="paragraph" w:styleId="2">
    <w:name w:val="heading 2"/>
    <w:basedOn w:val="a"/>
    <w:link w:val="20"/>
    <w:uiPriority w:val="9"/>
    <w:qFormat/>
    <w:rsid w:val="00E66190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E66190"/>
    <w:rPr>
      <w:rFonts w:ascii="宋体" w:eastAsia="宋体" w:hAnsi="宋体" w:cs="宋体"/>
      <w:b/>
      <w:bCs/>
      <w:kern w:val="0"/>
      <w:sz w:val="36"/>
      <w:szCs w:val="36"/>
    </w:rPr>
  </w:style>
  <w:style w:type="paragraph" w:styleId="HTML">
    <w:name w:val="HTML Preformatted"/>
    <w:basedOn w:val="a"/>
    <w:link w:val="HTML0"/>
    <w:uiPriority w:val="99"/>
    <w:unhideWhenUsed/>
    <w:rsid w:val="00BB441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BB441C"/>
    <w:rPr>
      <w:rFonts w:ascii="宋体" w:eastAsia="宋体" w:hAnsi="宋体" w:cs="宋体"/>
      <w:kern w:val="0"/>
      <w:sz w:val="24"/>
      <w:szCs w:val="24"/>
    </w:rPr>
  </w:style>
  <w:style w:type="table" w:styleId="a3">
    <w:name w:val="Table Grid"/>
    <w:basedOn w:val="a1"/>
    <w:uiPriority w:val="39"/>
    <w:rsid w:val="00BB5D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5D74D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5D74DE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5D74D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5D74D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357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5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9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7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5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0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8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5</TotalTime>
  <Pages>13</Pages>
  <Words>3189</Words>
  <Characters>18181</Characters>
  <Application>Microsoft Office Word</Application>
  <DocSecurity>0</DocSecurity>
  <Lines>151</Lines>
  <Paragraphs>42</Paragraphs>
  <ScaleCrop>false</ScaleCrop>
  <Company/>
  <LinksUpToDate>false</LinksUpToDate>
  <CharactersWithSpaces>21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毛 宇</dc:creator>
  <cp:keywords/>
  <dc:description/>
  <cp:lastModifiedBy>吴 畏</cp:lastModifiedBy>
  <cp:revision>742</cp:revision>
  <dcterms:created xsi:type="dcterms:W3CDTF">2021-05-09T06:35:00Z</dcterms:created>
  <dcterms:modified xsi:type="dcterms:W3CDTF">2021-05-10T14:21:00Z</dcterms:modified>
</cp:coreProperties>
</file>